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04EE858" w14:textId="77777777" w:rsidR="00EB3213" w:rsidRPr="00BF3207" w:rsidRDefault="00EB3213" w:rsidP="00EB3213">
      <w:pPr>
        <w:jc w:val="left"/>
        <w:rPr>
          <w:rFonts w:ascii="微软雅黑" w:eastAsia="微软雅黑" w:hAnsi="微软雅黑" w:cstheme="majorEastAsia"/>
          <w:sz w:val="28"/>
          <w:szCs w:val="28"/>
        </w:rPr>
      </w:pPr>
      <w:r w:rsidRPr="00BF3207">
        <w:rPr>
          <w:rFonts w:ascii="微软雅黑" w:eastAsia="微软雅黑" w:hAnsi="微软雅黑" w:cstheme="majorEastAsia" w:hint="eastAsia"/>
          <w:noProof/>
          <w:sz w:val="28"/>
          <w:szCs w:val="28"/>
        </w:rPr>
        <w:drawing>
          <wp:anchor distT="0" distB="0" distL="114300" distR="114300" simplePos="0" relativeHeight="251641344" behindDoc="0" locked="0" layoutInCell="1" allowOverlap="1" wp14:anchorId="558C5AF6" wp14:editId="048A71AD">
            <wp:simplePos x="0" y="0"/>
            <wp:positionH relativeFrom="column">
              <wp:posOffset>2024743</wp:posOffset>
            </wp:positionH>
            <wp:positionV relativeFrom="paragraph">
              <wp:align>top</wp:align>
            </wp:positionV>
            <wp:extent cx="1514475" cy="1514475"/>
            <wp:effectExtent l="0" t="0" r="9525" b="9525"/>
            <wp:wrapSquare wrapText="bothSides"/>
            <wp:docPr id="1073741825" name="officeArt objec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3741825" name="officeArt object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14475" cy="1514475"/>
                    </a:xfrm>
                    <a:prstGeom prst="rect">
                      <a:avLst/>
                    </a:prstGeom>
                    <a:ln w="12700" cap="flat">
                      <a:noFill/>
                      <a:miter lim="400000"/>
                      <a:headEnd/>
                      <a:tailEnd/>
                    </a:ln>
                    <a:effectLst/>
                  </pic:spPr>
                </pic:pic>
              </a:graphicData>
            </a:graphic>
          </wp:anchor>
        </w:drawing>
      </w:r>
      <w:r w:rsidRPr="00BF3207">
        <w:rPr>
          <w:rFonts w:ascii="微软雅黑" w:eastAsia="微软雅黑" w:hAnsi="微软雅黑" w:cstheme="majorEastAsia"/>
          <w:sz w:val="28"/>
          <w:szCs w:val="28"/>
        </w:rPr>
        <w:br w:type="textWrapping" w:clear="all"/>
      </w:r>
    </w:p>
    <w:p w14:paraId="1E347DDE" w14:textId="77777777" w:rsidR="00EB3213" w:rsidRPr="00BF3207" w:rsidRDefault="00EB3213" w:rsidP="00EB3213">
      <w:pPr>
        <w:rPr>
          <w:rFonts w:ascii="微软雅黑" w:eastAsia="微软雅黑" w:hAnsi="微软雅黑" w:cstheme="majorEastAsia"/>
          <w:sz w:val="28"/>
          <w:szCs w:val="28"/>
        </w:rPr>
      </w:pPr>
    </w:p>
    <w:p w14:paraId="5ECD77E7" w14:textId="77777777" w:rsidR="00EB3213" w:rsidRPr="00BF3207" w:rsidRDefault="00EB3213" w:rsidP="00EB3213">
      <w:pPr>
        <w:rPr>
          <w:rFonts w:ascii="微软雅黑" w:eastAsia="微软雅黑" w:hAnsi="微软雅黑" w:cstheme="majorEastAsia"/>
          <w:sz w:val="32"/>
          <w:szCs w:val="32"/>
        </w:rPr>
      </w:pPr>
    </w:p>
    <w:p w14:paraId="0B7DB2FC" w14:textId="64FDFB0B" w:rsidR="00EB3213" w:rsidRPr="00BF3207" w:rsidRDefault="00C0026F" w:rsidP="00EB3213">
      <w:pPr>
        <w:jc w:val="center"/>
        <w:rPr>
          <w:rFonts w:ascii="微软雅黑" w:eastAsia="微软雅黑" w:hAnsi="微软雅黑" w:cstheme="majorEastAsia"/>
          <w:b/>
          <w:sz w:val="44"/>
          <w:szCs w:val="32"/>
          <w:lang w:val="zh-TW" w:eastAsia="zh-TW"/>
        </w:rPr>
      </w:pPr>
      <w:r w:rsidRPr="00BF3207">
        <w:rPr>
          <w:rFonts w:ascii="微软雅黑" w:eastAsia="微软雅黑" w:hAnsi="微软雅黑" w:cstheme="majorEastAsia" w:hint="eastAsia"/>
          <w:b/>
          <w:sz w:val="44"/>
          <w:szCs w:val="32"/>
          <w:lang w:val="zh-TW"/>
        </w:rPr>
        <w:t>实验报告</w:t>
      </w:r>
    </w:p>
    <w:p w14:paraId="70482DC2" w14:textId="77777777" w:rsidR="00EB3213" w:rsidRPr="00BF3207" w:rsidRDefault="00EB3213" w:rsidP="00EB3213">
      <w:pPr>
        <w:rPr>
          <w:rFonts w:ascii="微软雅黑" w:eastAsia="微软雅黑" w:hAnsi="微软雅黑" w:cstheme="majorEastAsia"/>
          <w:sz w:val="32"/>
          <w:szCs w:val="32"/>
        </w:rPr>
      </w:pPr>
    </w:p>
    <w:p w14:paraId="1C105EDE" w14:textId="77777777" w:rsidR="00EB3213" w:rsidRPr="00BF3207" w:rsidRDefault="00EB3213" w:rsidP="00EB3213">
      <w:pPr>
        <w:rPr>
          <w:rFonts w:ascii="微软雅黑" w:eastAsia="微软雅黑" w:hAnsi="微软雅黑" w:cstheme="majorEastAsia"/>
          <w:sz w:val="32"/>
          <w:szCs w:val="32"/>
        </w:rPr>
      </w:pPr>
    </w:p>
    <w:tbl>
      <w:tblPr>
        <w:tblStyle w:val="af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802"/>
        <w:gridCol w:w="5714"/>
      </w:tblGrid>
      <w:tr w:rsidR="00EB3213" w:rsidRPr="00BF3207" w14:paraId="6B0FB353" w14:textId="77777777" w:rsidTr="0023661C">
        <w:tc>
          <w:tcPr>
            <w:tcW w:w="2802" w:type="dxa"/>
            <w:vAlign w:val="center"/>
          </w:tcPr>
          <w:p w14:paraId="3B143A00" w14:textId="2C75DE4B" w:rsidR="00EB3213" w:rsidRPr="00482EFB" w:rsidRDefault="00A43DAB" w:rsidP="0023661C">
            <w:pPr>
              <w:spacing w:line="360" w:lineRule="auto"/>
              <w:jc w:val="right"/>
              <w:rPr>
                <w:rFonts w:ascii="微软雅黑" w:eastAsia="微软雅黑" w:hAnsi="微软雅黑" w:cstheme="majorEastAsia"/>
                <w:sz w:val="28"/>
                <w:szCs w:val="28"/>
              </w:rPr>
            </w:pPr>
            <w:r w:rsidRPr="00482EFB">
              <w:rPr>
                <w:rFonts w:ascii="微软雅黑" w:eastAsia="微软雅黑" w:hAnsi="微软雅黑" w:cstheme="majorEastAsia" w:hint="eastAsia"/>
                <w:b/>
                <w:sz w:val="28"/>
                <w:szCs w:val="28"/>
              </w:rPr>
              <w:t>课程名称</w:t>
            </w:r>
            <w:r w:rsidR="00EB3213" w:rsidRPr="00482EFB">
              <w:rPr>
                <w:rFonts w:ascii="微软雅黑" w:eastAsia="微软雅黑" w:hAnsi="微软雅黑" w:cstheme="majorEastAsia" w:hint="eastAsia"/>
                <w:sz w:val="28"/>
                <w:szCs w:val="28"/>
              </w:rPr>
              <w:t>:</w:t>
            </w:r>
          </w:p>
        </w:tc>
        <w:tc>
          <w:tcPr>
            <w:tcW w:w="5714" w:type="dxa"/>
            <w:vAlign w:val="center"/>
          </w:tcPr>
          <w:p w14:paraId="1201D331" w14:textId="1BE076E4" w:rsidR="00EB3213" w:rsidRPr="00482EFB" w:rsidRDefault="00ED24D4" w:rsidP="003B3A19">
            <w:pPr>
              <w:spacing w:line="360" w:lineRule="auto"/>
              <w:rPr>
                <w:rFonts w:ascii="微软雅黑" w:eastAsia="微软雅黑" w:hAnsi="微软雅黑" w:cstheme="majorEastAsia"/>
                <w:sz w:val="28"/>
                <w:szCs w:val="28"/>
              </w:rPr>
            </w:pPr>
            <w:r w:rsidRPr="00482EFB">
              <w:rPr>
                <w:rFonts w:ascii="微软雅黑" w:eastAsia="微软雅黑" w:hAnsi="微软雅黑" w:cstheme="majorEastAsia" w:hint="eastAsia"/>
                <w:sz w:val="28"/>
                <w:szCs w:val="28"/>
              </w:rPr>
              <w:t>设计模式</w:t>
            </w:r>
          </w:p>
        </w:tc>
      </w:tr>
      <w:tr w:rsidR="00EB3213" w:rsidRPr="00BF3207" w14:paraId="237491D4" w14:textId="77777777" w:rsidTr="0023661C">
        <w:tc>
          <w:tcPr>
            <w:tcW w:w="2802" w:type="dxa"/>
            <w:vAlign w:val="center"/>
          </w:tcPr>
          <w:p w14:paraId="545F5DA7" w14:textId="65E2EB5C" w:rsidR="00EB3213" w:rsidRPr="00482EFB" w:rsidRDefault="00383AC6" w:rsidP="0023661C">
            <w:pPr>
              <w:spacing w:line="360" w:lineRule="auto"/>
              <w:jc w:val="right"/>
              <w:rPr>
                <w:rFonts w:ascii="微软雅黑" w:eastAsia="微软雅黑" w:hAnsi="微软雅黑" w:cstheme="majorEastAsia"/>
                <w:b/>
                <w:sz w:val="28"/>
                <w:szCs w:val="28"/>
              </w:rPr>
            </w:pPr>
            <w:r w:rsidRPr="00482EFB">
              <w:rPr>
                <w:rFonts w:ascii="微软雅黑" w:eastAsia="微软雅黑" w:hAnsi="微软雅黑" w:cstheme="majorEastAsia" w:hint="eastAsia"/>
                <w:b/>
                <w:sz w:val="28"/>
                <w:szCs w:val="28"/>
              </w:rPr>
              <w:t>开课学期</w:t>
            </w:r>
            <w:r w:rsidR="00EB3213" w:rsidRPr="00482EFB">
              <w:rPr>
                <w:rFonts w:ascii="微软雅黑" w:eastAsia="微软雅黑" w:hAnsi="微软雅黑" w:cstheme="majorEastAsia"/>
                <w:sz w:val="28"/>
                <w:szCs w:val="28"/>
              </w:rPr>
              <w:t>:</w:t>
            </w:r>
            <w:r w:rsidR="00EB3213" w:rsidRPr="00482EFB">
              <w:rPr>
                <w:rFonts w:ascii="微软雅黑" w:eastAsia="微软雅黑" w:hAnsi="微软雅黑" w:cstheme="majorEastAsia"/>
                <w:b/>
                <w:sz w:val="28"/>
                <w:szCs w:val="28"/>
              </w:rPr>
              <w:t xml:space="preserve"> </w:t>
            </w:r>
          </w:p>
        </w:tc>
        <w:tc>
          <w:tcPr>
            <w:tcW w:w="5714" w:type="dxa"/>
            <w:vAlign w:val="center"/>
          </w:tcPr>
          <w:p w14:paraId="6998BC16" w14:textId="191BB9CE" w:rsidR="00EB3213" w:rsidRPr="00482EFB" w:rsidRDefault="0077734E" w:rsidP="0023661C">
            <w:pPr>
              <w:spacing w:line="360" w:lineRule="auto"/>
              <w:rPr>
                <w:rFonts w:ascii="微软雅黑" w:eastAsia="微软雅黑" w:hAnsi="微软雅黑" w:cstheme="majorEastAsia"/>
                <w:sz w:val="28"/>
                <w:szCs w:val="28"/>
              </w:rPr>
            </w:pPr>
            <w:r w:rsidRPr="00482EFB">
              <w:rPr>
                <w:rFonts w:ascii="微软雅黑" w:eastAsia="微软雅黑" w:hAnsi="微软雅黑" w:cstheme="majorEastAsia"/>
                <w:sz w:val="28"/>
                <w:szCs w:val="28"/>
              </w:rPr>
              <w:t>20</w:t>
            </w:r>
            <w:r w:rsidR="0050659D" w:rsidRPr="00482EFB">
              <w:rPr>
                <w:rFonts w:ascii="微软雅黑" w:eastAsia="微软雅黑" w:hAnsi="微软雅黑" w:cstheme="majorEastAsia"/>
                <w:sz w:val="28"/>
                <w:szCs w:val="28"/>
              </w:rPr>
              <w:t>20</w:t>
            </w:r>
            <w:r w:rsidR="00421DB8" w:rsidRPr="00482EFB">
              <w:rPr>
                <w:rFonts w:ascii="微软雅黑" w:eastAsia="微软雅黑" w:hAnsi="微软雅黑" w:cstheme="majorEastAsia"/>
                <w:sz w:val="28"/>
                <w:szCs w:val="28"/>
              </w:rPr>
              <w:t>-20</w:t>
            </w:r>
            <w:r w:rsidR="00421DB8" w:rsidRPr="00482EFB">
              <w:rPr>
                <w:rFonts w:ascii="微软雅黑" w:eastAsia="微软雅黑" w:hAnsi="微软雅黑" w:cstheme="majorEastAsia" w:hint="eastAsia"/>
                <w:sz w:val="28"/>
                <w:szCs w:val="28"/>
              </w:rPr>
              <w:t>2</w:t>
            </w:r>
            <w:r w:rsidR="0050659D" w:rsidRPr="00482EFB">
              <w:rPr>
                <w:rFonts w:ascii="微软雅黑" w:eastAsia="微软雅黑" w:hAnsi="微软雅黑" w:cstheme="majorEastAsia"/>
                <w:sz w:val="28"/>
                <w:szCs w:val="28"/>
              </w:rPr>
              <w:t>1</w:t>
            </w:r>
            <w:r w:rsidR="00955FF3" w:rsidRPr="00482EFB">
              <w:rPr>
                <w:rFonts w:ascii="微软雅黑" w:eastAsia="微软雅黑" w:hAnsi="微软雅黑" w:cstheme="majorEastAsia" w:hint="eastAsia"/>
                <w:sz w:val="28"/>
                <w:szCs w:val="28"/>
              </w:rPr>
              <w:t>学年 第</w:t>
            </w:r>
            <w:r w:rsidR="00825ADE" w:rsidRPr="00482EFB">
              <w:rPr>
                <w:rFonts w:ascii="微软雅黑" w:eastAsia="微软雅黑" w:hAnsi="微软雅黑" w:cstheme="majorEastAsia" w:hint="eastAsia"/>
                <w:sz w:val="28"/>
                <w:szCs w:val="28"/>
              </w:rPr>
              <w:t>2</w:t>
            </w:r>
            <w:r w:rsidR="00955FF3" w:rsidRPr="00482EFB">
              <w:rPr>
                <w:rFonts w:ascii="微软雅黑" w:eastAsia="微软雅黑" w:hAnsi="微软雅黑" w:cstheme="majorEastAsia" w:hint="eastAsia"/>
                <w:sz w:val="28"/>
                <w:szCs w:val="28"/>
              </w:rPr>
              <w:t>学期</w:t>
            </w:r>
          </w:p>
        </w:tc>
      </w:tr>
      <w:tr w:rsidR="00EB3213" w:rsidRPr="00BF3207" w14:paraId="4F3AA357" w14:textId="77777777" w:rsidTr="0023661C">
        <w:tc>
          <w:tcPr>
            <w:tcW w:w="2802" w:type="dxa"/>
            <w:vAlign w:val="center"/>
          </w:tcPr>
          <w:p w14:paraId="4A0B32D4" w14:textId="245F9921" w:rsidR="00EB3213" w:rsidRPr="00482EFB" w:rsidRDefault="00EB3213" w:rsidP="0023661C">
            <w:pPr>
              <w:tabs>
                <w:tab w:val="left" w:pos="993"/>
              </w:tabs>
              <w:spacing w:line="360" w:lineRule="auto"/>
              <w:jc w:val="right"/>
              <w:rPr>
                <w:rFonts w:ascii="微软雅黑" w:eastAsia="微软雅黑" w:hAnsi="微软雅黑" w:cstheme="majorEastAsia"/>
                <w:sz w:val="28"/>
                <w:szCs w:val="28"/>
              </w:rPr>
            </w:pPr>
            <w:r w:rsidRPr="00482EFB">
              <w:rPr>
                <w:rFonts w:ascii="微软雅黑" w:eastAsia="微软雅黑" w:hAnsi="微软雅黑" w:cstheme="majorEastAsia"/>
                <w:b/>
                <w:sz w:val="28"/>
                <w:szCs w:val="28"/>
              </w:rPr>
              <w:tab/>
            </w:r>
            <w:r w:rsidR="0081612D" w:rsidRPr="00482EFB">
              <w:rPr>
                <w:rFonts w:ascii="微软雅黑" w:eastAsia="微软雅黑" w:hAnsi="微软雅黑" w:cstheme="majorEastAsia" w:hint="eastAsia"/>
                <w:b/>
                <w:sz w:val="28"/>
                <w:szCs w:val="28"/>
              </w:rPr>
              <w:t>专业</w:t>
            </w:r>
            <w:r w:rsidRPr="00482EFB">
              <w:rPr>
                <w:rFonts w:ascii="微软雅黑" w:eastAsia="微软雅黑" w:hAnsi="微软雅黑" w:cstheme="majorEastAsia"/>
                <w:sz w:val="28"/>
                <w:szCs w:val="28"/>
              </w:rPr>
              <w:t xml:space="preserve">: </w:t>
            </w:r>
          </w:p>
        </w:tc>
        <w:tc>
          <w:tcPr>
            <w:tcW w:w="5714" w:type="dxa"/>
            <w:vAlign w:val="center"/>
          </w:tcPr>
          <w:p w14:paraId="2AA9CD6D" w14:textId="4AB6437B" w:rsidR="00EB3213" w:rsidRPr="00482EFB" w:rsidRDefault="00ED24D4" w:rsidP="0023661C">
            <w:pPr>
              <w:spacing w:line="360" w:lineRule="auto"/>
              <w:rPr>
                <w:rFonts w:ascii="微软雅黑" w:eastAsia="微软雅黑" w:hAnsi="微软雅黑" w:cstheme="majorEastAsia"/>
                <w:sz w:val="28"/>
                <w:szCs w:val="28"/>
              </w:rPr>
            </w:pPr>
            <w:r w:rsidRPr="00482EFB">
              <w:rPr>
                <w:rFonts w:ascii="微软雅黑" w:eastAsia="微软雅黑" w:hAnsi="微软雅黑" w:cstheme="majorEastAsia" w:hint="eastAsia"/>
                <w:sz w:val="28"/>
                <w:szCs w:val="28"/>
              </w:rPr>
              <w:t>软件工程</w:t>
            </w:r>
          </w:p>
        </w:tc>
      </w:tr>
      <w:tr w:rsidR="00EB3213" w:rsidRPr="00BF3207" w14:paraId="69F4B7FF" w14:textId="77777777" w:rsidTr="0023661C">
        <w:tc>
          <w:tcPr>
            <w:tcW w:w="2802" w:type="dxa"/>
            <w:vAlign w:val="center"/>
          </w:tcPr>
          <w:p w14:paraId="17992B28" w14:textId="70D3B695" w:rsidR="00EB3213" w:rsidRPr="00482EFB" w:rsidRDefault="00EB3213" w:rsidP="0023661C">
            <w:pPr>
              <w:tabs>
                <w:tab w:val="left" w:pos="1134"/>
              </w:tabs>
              <w:spacing w:line="360" w:lineRule="auto"/>
              <w:jc w:val="right"/>
              <w:rPr>
                <w:rFonts w:ascii="微软雅黑" w:eastAsia="微软雅黑" w:hAnsi="微软雅黑" w:cstheme="majorEastAsia"/>
                <w:sz w:val="28"/>
                <w:szCs w:val="28"/>
              </w:rPr>
            </w:pPr>
            <w:r w:rsidRPr="00482EFB">
              <w:rPr>
                <w:rFonts w:ascii="微软雅黑" w:eastAsia="微软雅黑" w:hAnsi="微软雅黑" w:cstheme="majorEastAsia"/>
                <w:b/>
                <w:sz w:val="28"/>
                <w:szCs w:val="28"/>
              </w:rPr>
              <w:tab/>
            </w:r>
            <w:r w:rsidR="00FA4F03" w:rsidRPr="00482EFB">
              <w:rPr>
                <w:rFonts w:ascii="微软雅黑" w:eastAsia="微软雅黑" w:hAnsi="微软雅黑" w:cstheme="majorEastAsia" w:hint="eastAsia"/>
                <w:b/>
                <w:sz w:val="28"/>
                <w:szCs w:val="28"/>
              </w:rPr>
              <w:t>班级年级</w:t>
            </w:r>
            <w:r w:rsidRPr="00482EFB">
              <w:rPr>
                <w:rFonts w:ascii="微软雅黑" w:eastAsia="微软雅黑" w:hAnsi="微软雅黑" w:cstheme="majorEastAsia"/>
                <w:sz w:val="28"/>
                <w:szCs w:val="28"/>
              </w:rPr>
              <w:t xml:space="preserve">: </w:t>
            </w:r>
          </w:p>
        </w:tc>
        <w:tc>
          <w:tcPr>
            <w:tcW w:w="5714" w:type="dxa"/>
            <w:vAlign w:val="center"/>
          </w:tcPr>
          <w:p w14:paraId="6A195C3E" w14:textId="23FC2F51" w:rsidR="00EB3213" w:rsidRPr="00482EFB" w:rsidRDefault="00246863" w:rsidP="0023661C">
            <w:pPr>
              <w:spacing w:line="360" w:lineRule="auto"/>
              <w:rPr>
                <w:rFonts w:ascii="微软雅黑" w:eastAsia="微软雅黑" w:hAnsi="微软雅黑" w:cstheme="majorEastAsia"/>
                <w:sz w:val="28"/>
                <w:szCs w:val="28"/>
              </w:rPr>
            </w:pPr>
            <w:r w:rsidRPr="00482EFB">
              <w:rPr>
                <w:rFonts w:ascii="微软雅黑" w:eastAsia="微软雅黑" w:hAnsi="微软雅黑" w:cstheme="majorEastAsia"/>
                <w:sz w:val="28"/>
                <w:szCs w:val="28"/>
              </w:rPr>
              <w:t>201</w:t>
            </w:r>
            <w:r w:rsidR="00691F8B" w:rsidRPr="00482EFB">
              <w:rPr>
                <w:rFonts w:ascii="微软雅黑" w:eastAsia="微软雅黑" w:hAnsi="微软雅黑" w:cstheme="majorEastAsia"/>
                <w:sz w:val="28"/>
                <w:szCs w:val="28"/>
              </w:rPr>
              <w:t>8</w:t>
            </w:r>
            <w:r w:rsidR="002F674E" w:rsidRPr="00482EFB">
              <w:rPr>
                <w:rFonts w:ascii="微软雅黑" w:eastAsia="微软雅黑" w:hAnsi="微软雅黑" w:cstheme="majorEastAsia" w:hint="eastAsia"/>
                <w:sz w:val="28"/>
                <w:szCs w:val="28"/>
              </w:rPr>
              <w:t>级</w:t>
            </w:r>
          </w:p>
        </w:tc>
      </w:tr>
      <w:tr w:rsidR="00EB3213" w:rsidRPr="00BF3207" w14:paraId="221570D5" w14:textId="77777777" w:rsidTr="0023661C">
        <w:tc>
          <w:tcPr>
            <w:tcW w:w="2802" w:type="dxa"/>
            <w:vAlign w:val="center"/>
          </w:tcPr>
          <w:p w14:paraId="6C43AD0B" w14:textId="48C3C284" w:rsidR="00EB3213" w:rsidRPr="00482EFB" w:rsidRDefault="00C16604" w:rsidP="00C16604">
            <w:pPr>
              <w:tabs>
                <w:tab w:val="left" w:pos="0"/>
              </w:tabs>
              <w:spacing w:line="360" w:lineRule="auto"/>
              <w:jc w:val="right"/>
              <w:rPr>
                <w:rFonts w:ascii="微软雅黑" w:eastAsia="微软雅黑" w:hAnsi="微软雅黑" w:cstheme="majorEastAsia"/>
                <w:sz w:val="28"/>
                <w:szCs w:val="28"/>
              </w:rPr>
            </w:pPr>
            <w:r w:rsidRPr="00482EFB">
              <w:rPr>
                <w:rFonts w:ascii="微软雅黑" w:eastAsia="微软雅黑" w:hAnsi="微软雅黑" w:cstheme="majorEastAsia"/>
                <w:b/>
                <w:sz w:val="28"/>
                <w:szCs w:val="28"/>
              </w:rPr>
              <w:tab/>
            </w:r>
            <w:r w:rsidR="00D30380" w:rsidRPr="00482EFB">
              <w:rPr>
                <w:rFonts w:ascii="微软雅黑" w:eastAsia="微软雅黑" w:hAnsi="微软雅黑" w:cstheme="majorEastAsia" w:hint="eastAsia"/>
                <w:b/>
                <w:sz w:val="28"/>
                <w:szCs w:val="28"/>
              </w:rPr>
              <w:t>学生姓名</w:t>
            </w:r>
            <w:r w:rsidR="00EB3213" w:rsidRPr="00482EFB">
              <w:rPr>
                <w:rFonts w:ascii="微软雅黑" w:eastAsia="微软雅黑" w:hAnsi="微软雅黑" w:cstheme="majorEastAsia"/>
                <w:sz w:val="28"/>
                <w:szCs w:val="28"/>
              </w:rPr>
              <w:t xml:space="preserve">: </w:t>
            </w:r>
          </w:p>
        </w:tc>
        <w:tc>
          <w:tcPr>
            <w:tcW w:w="5714" w:type="dxa"/>
            <w:vAlign w:val="center"/>
          </w:tcPr>
          <w:p w14:paraId="7B525F0D" w14:textId="71C07FA1" w:rsidR="00EB3213" w:rsidRPr="00482EFB" w:rsidRDefault="00806D4A" w:rsidP="0023661C">
            <w:pPr>
              <w:spacing w:line="360" w:lineRule="auto"/>
              <w:rPr>
                <w:rFonts w:ascii="微软雅黑" w:eastAsia="微软雅黑" w:hAnsi="微软雅黑" w:cstheme="majorEastAsia"/>
                <w:sz w:val="28"/>
                <w:szCs w:val="28"/>
              </w:rPr>
            </w:pPr>
            <w:r w:rsidRPr="00482EFB">
              <w:rPr>
                <w:rFonts w:ascii="微软雅黑" w:eastAsia="微软雅黑" w:hAnsi="微软雅黑" w:cstheme="majorEastAsia" w:hint="eastAsia"/>
                <w:sz w:val="28"/>
                <w:szCs w:val="28"/>
              </w:rPr>
              <w:t>宋行健</w:t>
            </w:r>
          </w:p>
        </w:tc>
      </w:tr>
      <w:tr w:rsidR="00EB3213" w:rsidRPr="00BF3207" w14:paraId="2111CD55" w14:textId="77777777" w:rsidTr="0023661C">
        <w:tc>
          <w:tcPr>
            <w:tcW w:w="2802" w:type="dxa"/>
            <w:vAlign w:val="center"/>
          </w:tcPr>
          <w:p w14:paraId="2B965FA4" w14:textId="117B9AFE" w:rsidR="00EB3213" w:rsidRPr="00482EFB" w:rsidRDefault="0075099E" w:rsidP="0023661C">
            <w:pPr>
              <w:spacing w:line="360" w:lineRule="auto"/>
              <w:jc w:val="right"/>
              <w:rPr>
                <w:rFonts w:ascii="微软雅黑" w:eastAsia="微软雅黑" w:hAnsi="微软雅黑" w:cstheme="majorEastAsia"/>
                <w:b/>
                <w:sz w:val="28"/>
                <w:szCs w:val="28"/>
              </w:rPr>
            </w:pPr>
            <w:r w:rsidRPr="00482EFB">
              <w:rPr>
                <w:rFonts w:ascii="微软雅黑" w:eastAsia="微软雅黑" w:hAnsi="微软雅黑" w:cstheme="majorEastAsia" w:hint="eastAsia"/>
                <w:b/>
                <w:sz w:val="28"/>
                <w:szCs w:val="28"/>
              </w:rPr>
              <w:t>学号</w:t>
            </w:r>
            <w:r w:rsidR="00EB3213" w:rsidRPr="00482EFB">
              <w:rPr>
                <w:rFonts w:ascii="微软雅黑" w:eastAsia="微软雅黑" w:hAnsi="微软雅黑" w:cstheme="majorEastAsia"/>
                <w:b/>
                <w:sz w:val="28"/>
                <w:szCs w:val="28"/>
              </w:rPr>
              <w:t xml:space="preserve">: </w:t>
            </w:r>
          </w:p>
        </w:tc>
        <w:tc>
          <w:tcPr>
            <w:tcW w:w="5714" w:type="dxa"/>
            <w:vAlign w:val="center"/>
          </w:tcPr>
          <w:p w14:paraId="42DFDC43" w14:textId="4E71BF85" w:rsidR="00EB3213" w:rsidRPr="00482EFB" w:rsidRDefault="00806D4A" w:rsidP="0023661C">
            <w:pPr>
              <w:spacing w:line="360" w:lineRule="auto"/>
              <w:rPr>
                <w:rFonts w:ascii="微软雅黑" w:eastAsia="微软雅黑" w:hAnsi="微软雅黑" w:cstheme="majorEastAsia"/>
                <w:sz w:val="28"/>
                <w:szCs w:val="28"/>
              </w:rPr>
            </w:pPr>
            <w:r w:rsidRPr="00482EFB">
              <w:rPr>
                <w:rFonts w:ascii="微软雅黑" w:eastAsia="微软雅黑" w:hAnsi="微软雅黑" w:cstheme="majorEastAsia" w:hint="eastAsia"/>
                <w:sz w:val="28"/>
                <w:szCs w:val="28"/>
              </w:rPr>
              <w:t>2</w:t>
            </w:r>
            <w:r w:rsidRPr="00482EFB">
              <w:rPr>
                <w:rFonts w:ascii="微软雅黑" w:eastAsia="微软雅黑" w:hAnsi="微软雅黑" w:cstheme="majorEastAsia"/>
                <w:sz w:val="28"/>
                <w:szCs w:val="28"/>
              </w:rPr>
              <w:t>22018321062006</w:t>
            </w:r>
          </w:p>
        </w:tc>
      </w:tr>
      <w:tr w:rsidR="00EB3213" w:rsidRPr="00BF3207" w14:paraId="26C054CC" w14:textId="77777777" w:rsidTr="0023661C">
        <w:tc>
          <w:tcPr>
            <w:tcW w:w="2802" w:type="dxa"/>
            <w:vAlign w:val="center"/>
          </w:tcPr>
          <w:p w14:paraId="42FF0B4C" w14:textId="29F852B9" w:rsidR="00EB3213" w:rsidRPr="00482EFB" w:rsidRDefault="00EB3213" w:rsidP="0023661C">
            <w:pPr>
              <w:spacing w:line="360" w:lineRule="auto"/>
              <w:jc w:val="right"/>
              <w:rPr>
                <w:rFonts w:ascii="微软雅黑" w:eastAsia="微软雅黑" w:hAnsi="微软雅黑" w:cstheme="majorEastAsia"/>
                <w:b/>
                <w:sz w:val="28"/>
                <w:szCs w:val="28"/>
              </w:rPr>
            </w:pPr>
            <w:r w:rsidRPr="00482EFB">
              <w:rPr>
                <w:rFonts w:ascii="微软雅黑" w:eastAsia="微软雅黑" w:hAnsi="微软雅黑" w:cstheme="majorEastAsia"/>
                <w:b/>
                <w:sz w:val="28"/>
                <w:szCs w:val="28"/>
              </w:rPr>
              <w:tab/>
            </w:r>
            <w:r w:rsidR="009D0D4D" w:rsidRPr="00482EFB">
              <w:rPr>
                <w:rFonts w:ascii="微软雅黑" w:eastAsia="微软雅黑" w:hAnsi="微软雅黑" w:cstheme="majorEastAsia" w:hint="eastAsia"/>
                <w:b/>
                <w:sz w:val="28"/>
                <w:szCs w:val="28"/>
              </w:rPr>
              <w:t>实验教师</w:t>
            </w:r>
            <w:r w:rsidRPr="00482EFB">
              <w:rPr>
                <w:rFonts w:ascii="微软雅黑" w:eastAsia="微软雅黑" w:hAnsi="微软雅黑" w:cstheme="majorEastAsia"/>
                <w:b/>
                <w:sz w:val="28"/>
                <w:szCs w:val="28"/>
              </w:rPr>
              <w:t xml:space="preserve">: </w:t>
            </w:r>
          </w:p>
        </w:tc>
        <w:tc>
          <w:tcPr>
            <w:tcW w:w="5714" w:type="dxa"/>
            <w:vAlign w:val="center"/>
          </w:tcPr>
          <w:p w14:paraId="4D613F25" w14:textId="77777777" w:rsidR="00EB3213" w:rsidRPr="00482EFB" w:rsidRDefault="00EB3213" w:rsidP="0023661C">
            <w:pPr>
              <w:spacing w:line="360" w:lineRule="auto"/>
              <w:rPr>
                <w:rFonts w:ascii="微软雅黑" w:eastAsia="微软雅黑" w:hAnsi="微软雅黑" w:cstheme="majorEastAsia"/>
                <w:sz w:val="28"/>
                <w:szCs w:val="28"/>
              </w:rPr>
            </w:pPr>
            <w:r w:rsidRPr="00482EFB">
              <w:rPr>
                <w:rFonts w:ascii="微软雅黑" w:eastAsia="微软雅黑" w:hAnsi="微软雅黑" w:cstheme="majorEastAsia" w:hint="eastAsia"/>
                <w:sz w:val="28"/>
                <w:szCs w:val="28"/>
              </w:rPr>
              <w:t>王</w:t>
            </w:r>
            <w:r w:rsidRPr="00482EFB">
              <w:rPr>
                <w:rFonts w:ascii="微软雅黑" w:eastAsia="微软雅黑" w:hAnsi="微软雅黑" w:cstheme="majorEastAsia"/>
                <w:sz w:val="28"/>
                <w:szCs w:val="28"/>
              </w:rPr>
              <w:t>晓蒙</w:t>
            </w:r>
          </w:p>
        </w:tc>
      </w:tr>
    </w:tbl>
    <w:p w14:paraId="3B81CE3B" w14:textId="77777777" w:rsidR="00EB3213" w:rsidRPr="00BF3207" w:rsidRDefault="00EB3213" w:rsidP="00EB3213">
      <w:pPr>
        <w:rPr>
          <w:rFonts w:ascii="微软雅黑" w:eastAsia="微软雅黑" w:hAnsi="微软雅黑" w:cstheme="majorEastAsia"/>
          <w:sz w:val="32"/>
          <w:szCs w:val="32"/>
        </w:rPr>
      </w:pPr>
    </w:p>
    <w:p w14:paraId="7DD18924" w14:textId="77777777" w:rsidR="00EB3213" w:rsidRPr="00BF3207" w:rsidRDefault="00EB3213" w:rsidP="00EB3213">
      <w:pPr>
        <w:rPr>
          <w:rFonts w:ascii="微软雅黑" w:eastAsia="微软雅黑" w:hAnsi="微软雅黑" w:cstheme="majorEastAsia"/>
          <w:sz w:val="32"/>
          <w:szCs w:val="32"/>
        </w:rPr>
      </w:pPr>
    </w:p>
    <w:p w14:paraId="6050C82D" w14:textId="77777777" w:rsidR="00EB3213" w:rsidRPr="00BF3207" w:rsidRDefault="00EB3213" w:rsidP="00EB3213">
      <w:pPr>
        <w:rPr>
          <w:rFonts w:ascii="微软雅黑" w:eastAsia="微软雅黑" w:hAnsi="微软雅黑" w:cstheme="majorEastAsia"/>
          <w:sz w:val="32"/>
          <w:szCs w:val="32"/>
        </w:rPr>
      </w:pPr>
    </w:p>
    <w:p w14:paraId="161C44E9" w14:textId="21F1CA0A" w:rsidR="00EB3213" w:rsidRPr="00BF3207" w:rsidRDefault="003B6960" w:rsidP="00EB3213">
      <w:pPr>
        <w:jc w:val="center"/>
        <w:rPr>
          <w:rFonts w:ascii="微软雅黑" w:eastAsia="微软雅黑" w:hAnsi="微软雅黑" w:cstheme="majorEastAsia"/>
          <w:b/>
          <w:sz w:val="32"/>
          <w:szCs w:val="32"/>
          <w:lang w:val="zh-TW"/>
        </w:rPr>
      </w:pPr>
      <w:r w:rsidRPr="00BF3207">
        <w:rPr>
          <w:rFonts w:ascii="微软雅黑" w:eastAsia="微软雅黑" w:hAnsi="微软雅黑" w:cstheme="majorEastAsia" w:hint="eastAsia"/>
          <w:b/>
          <w:sz w:val="32"/>
          <w:szCs w:val="32"/>
          <w:lang w:val="zh-TW"/>
        </w:rPr>
        <w:t>计算机与信息科学学院</w:t>
      </w:r>
      <w:r w:rsidRPr="00BF3207">
        <w:rPr>
          <w:rFonts w:ascii="微软雅黑" w:eastAsia="微软雅黑" w:hAnsi="微软雅黑" w:cstheme="majorEastAsia"/>
          <w:b/>
          <w:sz w:val="32"/>
          <w:szCs w:val="32"/>
          <w:lang w:val="zh-TW"/>
        </w:rPr>
        <w:t xml:space="preserve"> </w:t>
      </w:r>
      <w:r w:rsidRPr="00BF3207">
        <w:rPr>
          <w:rFonts w:ascii="微软雅黑" w:eastAsia="微软雅黑" w:hAnsi="微软雅黑" w:cstheme="majorEastAsia" w:hint="eastAsia"/>
          <w:b/>
          <w:sz w:val="32"/>
          <w:szCs w:val="32"/>
          <w:lang w:val="zh-TW"/>
        </w:rPr>
        <w:t>软件学院</w:t>
      </w:r>
    </w:p>
    <w:p w14:paraId="6A461C60" w14:textId="77777777" w:rsidR="00EB3213" w:rsidRPr="00BF3207" w:rsidRDefault="00EB3213">
      <w:pPr>
        <w:jc w:val="center"/>
        <w:rPr>
          <w:rFonts w:ascii="微软雅黑" w:eastAsia="微软雅黑" w:hAnsi="微软雅黑" w:cstheme="majorEastAsia"/>
          <w:b/>
          <w:sz w:val="28"/>
          <w:szCs w:val="28"/>
          <w:lang w:val="zh-TW" w:eastAsia="zh-TW"/>
        </w:rPr>
        <w:sectPr w:rsidR="00EB3213" w:rsidRPr="00BF3207">
          <w:pgSz w:w="11900" w:h="16840"/>
          <w:pgMar w:top="1440" w:right="1800" w:bottom="1440" w:left="1800" w:header="851" w:footer="992" w:gutter="0"/>
          <w:cols w:space="720"/>
        </w:sectPr>
      </w:pPr>
    </w:p>
    <w:tbl>
      <w:tblPr>
        <w:tblStyle w:val="TableNormal"/>
        <w:tblW w:w="5000" w:type="pct"/>
        <w:jc w:val="center"/>
        <w:tblInd w:w="0" w:type="dxa"/>
        <w:tblBorders>
          <w:top w:val="single" w:sz="2" w:space="0" w:color="000000"/>
          <w:left w:val="single" w:sz="2" w:space="0" w:color="000000"/>
          <w:bottom w:val="single" w:sz="2" w:space="0" w:color="000000"/>
          <w:right w:val="single" w:sz="2" w:space="0" w:color="000000"/>
          <w:insideH w:val="single" w:sz="2" w:space="0" w:color="000000"/>
          <w:insideV w:val="single" w:sz="2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656"/>
        <w:gridCol w:w="286"/>
        <w:gridCol w:w="2249"/>
        <w:gridCol w:w="992"/>
        <w:gridCol w:w="274"/>
        <w:gridCol w:w="3003"/>
      </w:tblGrid>
      <w:tr w:rsidR="00614C3C" w:rsidRPr="00BF3207" w14:paraId="62AE068B" w14:textId="77777777" w:rsidTr="00423176">
        <w:trPr>
          <w:trHeight w:val="464"/>
          <w:jc w:val="center"/>
        </w:trPr>
        <w:tc>
          <w:tcPr>
            <w:tcW w:w="1148" w:type="pct"/>
            <w:gridSpan w:val="2"/>
            <w:tcBorders>
              <w:top w:val="single" w:sz="24" w:space="0" w:color="000000"/>
              <w:left w:val="single" w:sz="2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DA6D25A" w14:textId="5CBDD4BF" w:rsidR="00614C3C" w:rsidRPr="00BF3207" w:rsidRDefault="00614C3C" w:rsidP="00614C3C">
            <w:pPr>
              <w:jc w:val="left"/>
              <w:rPr>
                <w:rFonts w:ascii="微软雅黑" w:eastAsia="微软雅黑" w:hAnsi="微软雅黑" w:cs="Adobe 黑体 Std R"/>
                <w:sz w:val="24"/>
                <w:szCs w:val="24"/>
              </w:rPr>
            </w:pPr>
            <w:r w:rsidRPr="00BF3207">
              <w:rPr>
                <w:rFonts w:ascii="微软雅黑" w:eastAsia="微软雅黑" w:hAnsi="微软雅黑" w:cs="Adobe 黑体 Std R" w:hint="eastAsia"/>
                <w:sz w:val="24"/>
                <w:szCs w:val="24"/>
                <w:lang w:val="zh-TW" w:eastAsia="zh-TW"/>
              </w:rPr>
              <w:lastRenderedPageBreak/>
              <w:t>实验项目名称</w:t>
            </w:r>
          </w:p>
        </w:tc>
        <w:tc>
          <w:tcPr>
            <w:tcW w:w="3852" w:type="pct"/>
            <w:gridSpan w:val="4"/>
            <w:tcBorders>
              <w:top w:val="single" w:sz="24" w:space="0" w:color="000000"/>
              <w:left w:val="single" w:sz="4" w:space="0" w:color="000000"/>
              <w:bottom w:val="single" w:sz="4" w:space="0" w:color="000000"/>
              <w:right w:val="single" w:sz="2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3E0D091" w14:textId="00D0493D" w:rsidR="00614C3C" w:rsidRPr="00B346F5" w:rsidRDefault="00817585" w:rsidP="00614C3C">
            <w:pPr>
              <w:pStyle w:val="ad"/>
              <w:jc w:val="center"/>
              <w:rPr>
                <w:rFonts w:ascii="微软雅黑" w:eastAsia="PMingLiU" w:hAnsi="微软雅黑" w:cs="Adobe 黑体 Std R" w:hint="default"/>
                <w:sz w:val="24"/>
                <w:szCs w:val="24"/>
                <w:lang w:val="en-US"/>
              </w:rPr>
            </w:pPr>
            <w:r w:rsidRPr="00BF3207">
              <w:rPr>
                <w:rFonts w:ascii="微软雅黑" w:eastAsia="微软雅黑" w:hAnsi="微软雅黑" w:cs="Adobe 黑体 Std R"/>
                <w:sz w:val="24"/>
                <w:szCs w:val="24"/>
                <w:lang w:eastAsia="zh-CN"/>
              </w:rPr>
              <w:t>实验</w:t>
            </w:r>
            <w:r>
              <w:rPr>
                <w:rFonts w:ascii="微软雅黑" w:eastAsia="微软雅黑" w:hAnsi="微软雅黑" w:cs="Adobe 黑体 Std R"/>
                <w:sz w:val="24"/>
                <w:szCs w:val="24"/>
                <w:lang w:eastAsia="zh-CN"/>
              </w:rPr>
              <w:t>3</w:t>
            </w:r>
            <w:r w:rsidRPr="00BF3207">
              <w:rPr>
                <w:rFonts w:ascii="微软雅黑" w:eastAsia="微软雅黑" w:hAnsi="微软雅黑" w:cs="Adobe 黑体 Std R" w:hint="default"/>
                <w:sz w:val="24"/>
                <w:szCs w:val="24"/>
              </w:rPr>
              <w:t xml:space="preserve"> </w:t>
            </w:r>
            <w:r>
              <w:rPr>
                <w:rFonts w:ascii="微软雅黑" w:eastAsia="微软雅黑" w:hAnsi="微软雅黑" w:cs="Adobe 黑体 Std R"/>
                <w:sz w:val="24"/>
                <w:szCs w:val="24"/>
              </w:rPr>
              <w:t>创建型模式</w:t>
            </w:r>
            <w:r>
              <w:rPr>
                <w:rFonts w:ascii="微软雅黑" w:eastAsia="微软雅黑" w:hAnsi="微软雅黑" w:cs="Adobe 黑体 Std R"/>
                <w:sz w:val="24"/>
                <w:szCs w:val="24"/>
                <w:lang w:eastAsia="zh-CN"/>
              </w:rPr>
              <w:t>2</w:t>
            </w:r>
          </w:p>
        </w:tc>
      </w:tr>
      <w:tr w:rsidR="00644FBF" w:rsidRPr="00BF3207" w14:paraId="515428B5" w14:textId="77777777" w:rsidTr="00423176">
        <w:trPr>
          <w:trHeight w:val="254"/>
          <w:jc w:val="center"/>
        </w:trPr>
        <w:tc>
          <w:tcPr>
            <w:tcW w:w="1148" w:type="pct"/>
            <w:gridSpan w:val="2"/>
            <w:tcBorders>
              <w:top w:val="single" w:sz="4" w:space="0" w:color="000000"/>
              <w:left w:val="single" w:sz="2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93DE15B" w14:textId="355693EA" w:rsidR="00644FBF" w:rsidRPr="00BF3207" w:rsidRDefault="00644FBF" w:rsidP="00644FBF">
            <w:pPr>
              <w:jc w:val="left"/>
              <w:rPr>
                <w:rFonts w:ascii="微软雅黑" w:eastAsia="微软雅黑" w:hAnsi="微软雅黑" w:cs="Adobe 黑体 Std R"/>
                <w:sz w:val="24"/>
                <w:szCs w:val="24"/>
                <w:lang w:eastAsia="zh-TW"/>
              </w:rPr>
            </w:pPr>
            <w:r w:rsidRPr="00BF3207">
              <w:rPr>
                <w:rFonts w:ascii="微软雅黑" w:eastAsia="微软雅黑" w:hAnsi="微软雅黑" w:cs="Adobe 黑体 Std R" w:hint="eastAsia"/>
                <w:sz w:val="24"/>
                <w:szCs w:val="24"/>
                <w:lang w:val="zh-TW" w:eastAsia="zh-TW"/>
              </w:rPr>
              <w:t>实验时间</w:t>
            </w:r>
          </w:p>
        </w:tc>
        <w:tc>
          <w:tcPr>
            <w:tcW w:w="132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5FB383F" w14:textId="0E680720" w:rsidR="00644FBF" w:rsidRPr="00BF3207" w:rsidRDefault="00806D4A" w:rsidP="00644FBF">
            <w:pPr>
              <w:ind w:firstLine="210"/>
              <w:jc w:val="left"/>
              <w:rPr>
                <w:rFonts w:ascii="微软雅黑" w:eastAsia="微软雅黑" w:hAnsi="微软雅黑" w:cs="Adobe 黑体 Std R"/>
                <w:sz w:val="24"/>
                <w:szCs w:val="24"/>
              </w:rPr>
            </w:pPr>
            <w:r>
              <w:rPr>
                <w:rFonts w:ascii="微软雅黑" w:eastAsia="微软雅黑" w:hAnsi="微软雅黑" w:cs="Adobe 黑体 Std R"/>
                <w:sz w:val="24"/>
                <w:szCs w:val="24"/>
              </w:rPr>
              <w:t>2021/3/</w:t>
            </w:r>
            <w:r w:rsidR="00DF7072">
              <w:rPr>
                <w:rFonts w:ascii="微软雅黑" w:eastAsia="微软雅黑" w:hAnsi="微软雅黑" w:cs="Adobe 黑体 Std R"/>
                <w:sz w:val="24"/>
                <w:szCs w:val="24"/>
              </w:rPr>
              <w:t>30</w:t>
            </w:r>
          </w:p>
        </w:tc>
        <w:tc>
          <w:tcPr>
            <w:tcW w:w="58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1A9C112" w14:textId="117A2628" w:rsidR="00644FBF" w:rsidRPr="00BF3207" w:rsidRDefault="00644FBF" w:rsidP="00644FBF">
            <w:pPr>
              <w:jc w:val="left"/>
              <w:rPr>
                <w:rFonts w:ascii="微软雅黑" w:eastAsia="微软雅黑" w:hAnsi="微软雅黑" w:cs="Adobe 黑体 Std R"/>
                <w:sz w:val="24"/>
                <w:szCs w:val="24"/>
              </w:rPr>
            </w:pPr>
            <w:r w:rsidRPr="00BF3207">
              <w:rPr>
                <w:rFonts w:ascii="微软雅黑" w:eastAsia="微软雅黑" w:hAnsi="微软雅黑" w:cs="Adobe 黑体 Std R" w:hint="eastAsia"/>
                <w:sz w:val="24"/>
                <w:szCs w:val="24"/>
                <w:lang w:val="zh-TW"/>
              </w:rPr>
              <w:t>Type</w:t>
            </w:r>
          </w:p>
        </w:tc>
        <w:tc>
          <w:tcPr>
            <w:tcW w:w="193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2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860B6DE" w14:textId="0412A5B1" w:rsidR="00644FBF" w:rsidRPr="00BF3207" w:rsidRDefault="00817585" w:rsidP="00644FBF">
            <w:pPr>
              <w:jc w:val="left"/>
              <w:rPr>
                <w:rFonts w:ascii="微软雅黑" w:eastAsia="微软雅黑" w:hAnsi="微软雅黑" w:cs="Adobe 黑体 Std R"/>
                <w:sz w:val="24"/>
                <w:szCs w:val="24"/>
              </w:rPr>
            </w:pPr>
            <w:r w:rsidRPr="00BF3207">
              <w:rPr>
                <w:rFonts w:ascii="微软雅黑" w:eastAsia="微软雅黑" w:hAnsi="微软雅黑" w:cs="Adobe 黑体 Std R" w:hint="eastAsia"/>
                <w:sz w:val="24"/>
                <w:szCs w:val="24"/>
              </w:rPr>
              <w:t>*</w:t>
            </w:r>
            <w:r w:rsidR="00644FBF" w:rsidRPr="00BF3207">
              <w:rPr>
                <w:rFonts w:ascii="微软雅黑" w:eastAsia="微软雅黑" w:hAnsi="微软雅黑" w:cs="Adobe 黑体 Std R" w:hint="eastAsia"/>
                <w:sz w:val="24"/>
                <w:szCs w:val="24"/>
                <w:lang w:val="zh-TW" w:eastAsia="zh-TW"/>
              </w:rPr>
              <w:t>验证性</w:t>
            </w:r>
            <w:r w:rsidRPr="00BF3207">
              <w:rPr>
                <w:rFonts w:ascii="微软雅黑" w:eastAsia="微软雅黑" w:hAnsi="微软雅黑" w:cs="Adobe 黑体 Std R" w:hint="eastAsia"/>
                <w:sz w:val="24"/>
                <w:szCs w:val="24"/>
              </w:rPr>
              <w:t>□</w:t>
            </w:r>
            <w:r w:rsidR="00644FBF" w:rsidRPr="00BF3207">
              <w:rPr>
                <w:rFonts w:ascii="微软雅黑" w:eastAsia="微软雅黑" w:hAnsi="微软雅黑" w:cs="Adobe 黑体 Std R" w:hint="eastAsia"/>
                <w:sz w:val="24"/>
                <w:szCs w:val="24"/>
                <w:lang w:val="zh-TW" w:eastAsia="zh-TW"/>
              </w:rPr>
              <w:t>设计性</w:t>
            </w:r>
            <w:r w:rsidR="00644FBF" w:rsidRPr="00BF3207">
              <w:rPr>
                <w:rFonts w:ascii="微软雅黑" w:eastAsia="微软雅黑" w:hAnsi="微软雅黑" w:cs="Adobe 黑体 Std R" w:hint="eastAsia"/>
                <w:sz w:val="24"/>
                <w:szCs w:val="24"/>
              </w:rPr>
              <w:t xml:space="preserve"> □</w:t>
            </w:r>
            <w:r w:rsidR="00644FBF" w:rsidRPr="00BF3207">
              <w:rPr>
                <w:rFonts w:ascii="微软雅黑" w:eastAsia="微软雅黑" w:hAnsi="微软雅黑" w:cs="Adobe 黑体 Std R" w:hint="eastAsia"/>
                <w:sz w:val="24"/>
                <w:szCs w:val="24"/>
                <w:lang w:val="zh-TW" w:eastAsia="zh-TW"/>
              </w:rPr>
              <w:t>综合性</w:t>
            </w:r>
          </w:p>
        </w:tc>
      </w:tr>
      <w:tr w:rsidR="00614C3C" w:rsidRPr="00BF3207" w14:paraId="2F3DDAC8" w14:textId="77777777" w:rsidTr="00423176">
        <w:trPr>
          <w:trHeight w:val="7060"/>
          <w:jc w:val="center"/>
        </w:trPr>
        <w:tc>
          <w:tcPr>
            <w:tcW w:w="5000" w:type="pct"/>
            <w:gridSpan w:val="6"/>
            <w:tcBorders>
              <w:top w:val="single" w:sz="4" w:space="0" w:color="000000"/>
              <w:left w:val="single" w:sz="24" w:space="0" w:color="000000"/>
              <w:bottom w:val="single" w:sz="4" w:space="0" w:color="000000"/>
              <w:right w:val="single" w:sz="2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76CED70" w14:textId="77777777" w:rsidR="0062305C" w:rsidRDefault="0062305C" w:rsidP="00817585">
            <w:pPr>
              <w:ind w:firstLineChars="200" w:firstLine="480"/>
              <w:jc w:val="left"/>
              <w:rPr>
                <w:rFonts w:ascii="微软雅黑" w:eastAsia="微软雅黑" w:hAnsi="微软雅黑" w:cs="Adobe 黑体 Std R"/>
                <w:sz w:val="24"/>
                <w:szCs w:val="24"/>
              </w:rPr>
            </w:pPr>
          </w:p>
          <w:p w14:paraId="181144D9" w14:textId="1B804A29" w:rsidR="00817585" w:rsidRPr="008E2A2A" w:rsidRDefault="00107BA1" w:rsidP="00107BA1">
            <w:pPr>
              <w:pStyle w:val="aa6"/>
              <w:spacing w:before="240"/>
              <w:ind w:left="105"/>
            </w:pPr>
            <w:r>
              <w:rPr>
                <w:rFonts w:hint="eastAsia"/>
              </w:rPr>
              <w:t>1</w:t>
            </w:r>
            <w:r>
              <w:t xml:space="preserve">. </w:t>
            </w:r>
            <w:r w:rsidR="00817585" w:rsidRPr="008E2A2A">
              <w:rPr>
                <w:rFonts w:hint="eastAsia"/>
              </w:rPr>
              <w:t>思路：</w:t>
            </w:r>
          </w:p>
          <w:p w14:paraId="698B0661" w14:textId="645D5DBF" w:rsidR="00817585" w:rsidRDefault="00512CFB" w:rsidP="00512CFB">
            <w:pPr>
              <w:pStyle w:val="aa2"/>
              <w:spacing w:before="120"/>
              <w:ind w:left="210" w:right="210" w:firstLine="420"/>
            </w:pPr>
            <w:r>
              <w:rPr>
                <w:rFonts w:hint="eastAsia"/>
              </w:rPr>
              <w:t>首先对老师发的代码进行逐句研读，了解代码架构，并绘制类图。通过类图的展示，程序的逻辑逐渐明显。程序主要被封装为</w:t>
            </w:r>
            <w:r>
              <w:rPr>
                <w:rFonts w:hint="eastAsia"/>
              </w:rPr>
              <w:t>3</w:t>
            </w:r>
            <w:r>
              <w:rPr>
                <w:rFonts w:hint="eastAsia"/>
              </w:rPr>
              <w:t>个</w:t>
            </w:r>
            <w:r w:rsidR="005729C6">
              <w:rPr>
                <w:rFonts w:hint="eastAsia"/>
              </w:rPr>
              <w:t>主要控制类，分别为</w:t>
            </w:r>
            <w:r w:rsidR="005729C6">
              <w:rPr>
                <w:rFonts w:hint="eastAsia"/>
              </w:rPr>
              <w:t>GameLoopTimer</w:t>
            </w:r>
            <w:r w:rsidR="005729C6">
              <w:rPr>
                <w:rFonts w:hint="eastAsia"/>
              </w:rPr>
              <w:t>分管整个游戏的时间流转，</w:t>
            </w:r>
            <w:r w:rsidR="005729C6">
              <w:rPr>
                <w:rFonts w:hint="eastAsia"/>
              </w:rPr>
              <w:t>GameController</w:t>
            </w:r>
            <w:r w:rsidR="005729C6">
              <w:rPr>
                <w:rFonts w:hint="eastAsia"/>
              </w:rPr>
              <w:t>分管键盘消息的预处理，</w:t>
            </w:r>
            <w:r w:rsidR="005729C6">
              <w:rPr>
                <w:rFonts w:hint="eastAsia"/>
              </w:rPr>
              <w:t>GameManager</w:t>
            </w:r>
            <w:r w:rsidR="005729C6">
              <w:rPr>
                <w:rFonts w:hint="eastAsia"/>
              </w:rPr>
              <w:t>分管初始化构建游戏中的对象</w:t>
            </w:r>
            <w:r w:rsidR="009A120E">
              <w:rPr>
                <w:rFonts w:hint="eastAsia"/>
              </w:rPr>
              <w:t>和生产管理对象</w:t>
            </w:r>
            <w:r w:rsidR="005729C6">
              <w:rPr>
                <w:rFonts w:hint="eastAsia"/>
              </w:rPr>
              <w:t>。</w:t>
            </w:r>
          </w:p>
          <w:p w14:paraId="62277260" w14:textId="092B066B" w:rsidR="00D665DB" w:rsidRPr="008E2A2A" w:rsidRDefault="00D665DB" w:rsidP="00512CFB">
            <w:pPr>
              <w:pStyle w:val="aa2"/>
              <w:spacing w:before="120"/>
              <w:ind w:left="210" w:right="210" w:firstLine="420"/>
            </w:pPr>
            <w:r>
              <w:rPr>
                <w:rFonts w:hint="eastAsia"/>
              </w:rPr>
              <w:t>另外，程序中建立了一个抽象类</w:t>
            </w:r>
            <w:r>
              <w:rPr>
                <w:rFonts w:hint="eastAsia"/>
              </w:rPr>
              <w:t>Entity</w:t>
            </w:r>
            <w:r>
              <w:rPr>
                <w:rFonts w:hint="eastAsia"/>
              </w:rPr>
              <w:t>，让</w:t>
            </w:r>
            <w:r>
              <w:rPr>
                <w:rFonts w:hint="eastAsia"/>
              </w:rPr>
              <w:t>Coin</w:t>
            </w:r>
            <w:r>
              <w:rPr>
                <w:rFonts w:hint="eastAsia"/>
              </w:rPr>
              <w:t>、</w:t>
            </w:r>
            <w:r>
              <w:rPr>
                <w:rFonts w:hint="eastAsia"/>
              </w:rPr>
              <w:t>Player</w:t>
            </w:r>
            <w:r>
              <w:rPr>
                <w:rFonts w:hint="eastAsia"/>
              </w:rPr>
              <w:t>、</w:t>
            </w:r>
            <w:r>
              <w:rPr>
                <w:rFonts w:hint="eastAsia"/>
              </w:rPr>
              <w:t>Map</w:t>
            </w:r>
            <w:r>
              <w:rPr>
                <w:rFonts w:hint="eastAsia"/>
              </w:rPr>
              <w:t>、</w:t>
            </w:r>
            <w:r>
              <w:rPr>
                <w:rFonts w:hint="eastAsia"/>
              </w:rPr>
              <w:t>Number</w:t>
            </w:r>
            <w:r>
              <w:rPr>
                <w:rFonts w:hint="eastAsia"/>
              </w:rPr>
              <w:t>这些实体类来继承整个抽象</w:t>
            </w:r>
            <w:r w:rsidR="009A120E">
              <w:rPr>
                <w:rFonts w:hint="eastAsia"/>
              </w:rPr>
              <w:t>Entity</w:t>
            </w:r>
            <w:r>
              <w:rPr>
                <w:rFonts w:hint="eastAsia"/>
              </w:rPr>
              <w:t>类。之所以这样做的原因是上述的这些实体类都有两个共同的</w:t>
            </w:r>
            <w:r w:rsidR="009A120E">
              <w:rPr>
                <w:rFonts w:hint="eastAsia"/>
              </w:rPr>
              <w:t>主要</w:t>
            </w:r>
            <w:r>
              <w:rPr>
                <w:rFonts w:hint="eastAsia"/>
              </w:rPr>
              <w:t>属性，</w:t>
            </w:r>
            <w:r>
              <w:rPr>
                <w:rFonts w:hint="eastAsia"/>
              </w:rPr>
              <w:t>Image</w:t>
            </w:r>
            <w:r>
              <w:rPr>
                <w:rFonts w:hint="eastAsia"/>
              </w:rPr>
              <w:t>图片和</w:t>
            </w:r>
            <w:r w:rsidRPr="00D665DB">
              <w:t>Point2D</w:t>
            </w:r>
            <w:r>
              <w:rPr>
                <w:rFonts w:hint="eastAsia"/>
              </w:rPr>
              <w:t>位置。另外在</w:t>
            </w:r>
            <w:r>
              <w:rPr>
                <w:rFonts w:hint="eastAsia"/>
              </w:rPr>
              <w:t>Entity</w:t>
            </w:r>
            <w:r>
              <w:rPr>
                <w:rFonts w:hint="eastAsia"/>
              </w:rPr>
              <w:t>类中还有一个核心方法，</w:t>
            </w:r>
            <w:r w:rsidRPr="00D665DB">
              <w:t>isOverlap(Entity e)</w:t>
            </w:r>
            <w:r>
              <w:rPr>
                <w:rFonts w:hint="eastAsia"/>
              </w:rPr>
              <w:t>，用来判断两个对象是否碰撞重叠，在该程序中主要用在判断是</w:t>
            </w:r>
            <w:r w:rsidRPr="009A120E">
              <w:rPr>
                <w:rFonts w:hint="eastAsia"/>
                <w:b/>
                <w:bCs/>
              </w:rPr>
              <w:t>否接到金币</w:t>
            </w:r>
            <w:r>
              <w:rPr>
                <w:rFonts w:hint="eastAsia"/>
              </w:rPr>
              <w:t>和</w:t>
            </w:r>
            <w:r w:rsidRPr="009A120E">
              <w:rPr>
                <w:rFonts w:hint="eastAsia"/>
                <w:b/>
                <w:bCs/>
              </w:rPr>
              <w:t>金币是否落地</w:t>
            </w:r>
            <w:r>
              <w:rPr>
                <w:rFonts w:hint="eastAsia"/>
              </w:rPr>
              <w:t>。</w:t>
            </w:r>
          </w:p>
          <w:p w14:paraId="1580B75E" w14:textId="38F148BD" w:rsidR="00817585" w:rsidRPr="008E2A2A" w:rsidRDefault="00107BA1" w:rsidP="00107BA1">
            <w:pPr>
              <w:pStyle w:val="aa6"/>
              <w:spacing w:before="240"/>
              <w:ind w:left="105"/>
            </w:pPr>
            <w:r>
              <w:rPr>
                <w:rFonts w:hint="eastAsia"/>
              </w:rPr>
              <w:t>2</w:t>
            </w:r>
            <w:r>
              <w:t xml:space="preserve">. </w:t>
            </w:r>
            <w:r w:rsidR="00817585" w:rsidRPr="008E2A2A">
              <w:rPr>
                <w:rFonts w:hint="eastAsia"/>
              </w:rPr>
              <w:t>类图：</w:t>
            </w:r>
          </w:p>
          <w:p w14:paraId="06075BDB" w14:textId="2E1C46A2" w:rsidR="00817585" w:rsidRPr="008E2A2A" w:rsidRDefault="005729C6" w:rsidP="005729C6">
            <w:pPr>
              <w:pStyle w:val="aa0"/>
              <w:spacing w:before="120" w:after="120"/>
            </w:pPr>
            <w:r>
              <w:drawing>
                <wp:inline distT="0" distB="0" distL="0" distR="0" wp14:anchorId="6DFA61D6" wp14:editId="192052D0">
                  <wp:extent cx="4200946" cy="4238522"/>
                  <wp:effectExtent l="0" t="0" r="0" b="0"/>
                  <wp:docPr id="9" name="图片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图片 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200946" cy="42385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28CA5C1E" w14:textId="2320356F" w:rsidR="0062305C" w:rsidRDefault="0062305C" w:rsidP="00817585">
            <w:pPr>
              <w:ind w:firstLineChars="200" w:firstLine="480"/>
              <w:jc w:val="left"/>
              <w:rPr>
                <w:rFonts w:ascii="微软雅黑" w:eastAsia="微软雅黑" w:hAnsi="微软雅黑" w:cs="Adobe 黑体 Std R"/>
                <w:sz w:val="24"/>
                <w:szCs w:val="24"/>
              </w:rPr>
            </w:pPr>
          </w:p>
          <w:p w14:paraId="25AE9C32" w14:textId="45845076" w:rsidR="00107BA1" w:rsidRDefault="00107BA1" w:rsidP="00107BA1">
            <w:pPr>
              <w:pStyle w:val="aa6"/>
              <w:spacing w:before="240"/>
              <w:ind w:left="105"/>
            </w:pPr>
            <w:r>
              <w:lastRenderedPageBreak/>
              <w:t xml:space="preserve">3. </w:t>
            </w:r>
            <w:r>
              <w:rPr>
                <w:rFonts w:hint="eastAsia"/>
              </w:rPr>
              <w:t>代码分析</w:t>
            </w:r>
          </w:p>
          <w:p w14:paraId="0461BFEB" w14:textId="40C0A820" w:rsidR="00107BA1" w:rsidRPr="00936CA0" w:rsidRDefault="00936CA0" w:rsidP="00936CA0">
            <w:pPr>
              <w:pStyle w:val="aa8"/>
            </w:pPr>
            <w:r>
              <w:rPr>
                <w:rFonts w:hint="eastAsia"/>
              </w:rPr>
              <w:t>3</w:t>
            </w:r>
            <w:r>
              <w:t xml:space="preserve">.1 </w:t>
            </w:r>
            <w:r>
              <w:rPr>
                <w:rFonts w:hint="eastAsia"/>
              </w:rPr>
              <w:t>原型模式设计</w:t>
            </w:r>
          </w:p>
          <w:p w14:paraId="13E0D169" w14:textId="12A5BD33" w:rsidR="00107BA1" w:rsidRPr="00BD2B2B" w:rsidRDefault="00936CA0" w:rsidP="00936CA0">
            <w:pPr>
              <w:pStyle w:val="aa2"/>
              <w:spacing w:before="120"/>
              <w:ind w:left="210" w:right="210" w:firstLine="420"/>
            </w:pPr>
            <w:r>
              <w:rPr>
                <w:rFonts w:hint="eastAsia"/>
              </w:rPr>
              <w:t>在代码中</w:t>
            </w:r>
            <w:r w:rsidR="00721367">
              <w:rPr>
                <w:rFonts w:hint="eastAsia"/>
              </w:rPr>
              <w:t>主要是</w:t>
            </w:r>
            <w:r w:rsidR="00721367">
              <w:rPr>
                <w:rFonts w:hint="eastAsia"/>
              </w:rPr>
              <w:t>Coin</w:t>
            </w:r>
            <w:r w:rsidR="00721367">
              <w:rPr>
                <w:rFonts w:hint="eastAsia"/>
              </w:rPr>
              <w:t>类使用了原型模式，在</w:t>
            </w:r>
            <w:r w:rsidR="00721367" w:rsidRPr="00721367">
              <w:t>GameManager</w:t>
            </w:r>
            <w:r w:rsidR="00721367">
              <w:rPr>
                <w:rFonts w:hint="eastAsia"/>
              </w:rPr>
              <w:t>类中首先创建了</w:t>
            </w:r>
            <w:r w:rsidR="00721367">
              <w:rPr>
                <w:rFonts w:hint="eastAsia"/>
              </w:rPr>
              <w:t>C</w:t>
            </w:r>
            <w:r w:rsidR="00721367">
              <w:t>oin</w:t>
            </w:r>
            <w:r w:rsidR="00721367">
              <w:rPr>
                <w:rFonts w:hint="eastAsia"/>
              </w:rPr>
              <w:t>的原型，在</w:t>
            </w:r>
            <w:r w:rsidR="00721367" w:rsidRPr="00721367">
              <w:t>GameManager</w:t>
            </w:r>
            <w:r w:rsidR="00721367">
              <w:rPr>
                <w:rFonts w:hint="eastAsia"/>
              </w:rPr>
              <w:t>中</w:t>
            </w:r>
            <w:r w:rsidR="00BD2B2B">
              <w:rPr>
                <w:rFonts w:hint="eastAsia"/>
              </w:rPr>
              <w:t>的</w:t>
            </w:r>
            <w:r w:rsidR="00BD2B2B">
              <w:rPr>
                <w:rFonts w:hint="eastAsia"/>
              </w:rPr>
              <w:t>refresh</w:t>
            </w:r>
            <w:r w:rsidR="00BD2B2B">
              <w:t>()</w:t>
            </w:r>
            <w:r w:rsidR="00BD2B2B">
              <w:rPr>
                <w:rFonts w:hint="eastAsia"/>
              </w:rPr>
              <w:t>方法中进行</w:t>
            </w:r>
            <w:r w:rsidR="00BD2B2B">
              <w:rPr>
                <w:rFonts w:hint="eastAsia"/>
              </w:rPr>
              <w:t>Coin</w:t>
            </w:r>
            <w:r w:rsidR="00BD2B2B">
              <w:rPr>
                <w:rFonts w:hint="eastAsia"/>
              </w:rPr>
              <w:t>原型的深复制，即创建了另一个单独的</w:t>
            </w:r>
            <w:r w:rsidR="00BD2B2B">
              <w:rPr>
                <w:rFonts w:hint="eastAsia"/>
              </w:rPr>
              <w:t>Coin</w:t>
            </w:r>
            <w:r w:rsidR="00BD2B2B">
              <w:rPr>
                <w:rFonts w:hint="eastAsia"/>
              </w:rPr>
              <w:t>对象</w:t>
            </w:r>
            <w:r w:rsidR="000F6871">
              <w:rPr>
                <w:rFonts w:hint="eastAsia"/>
              </w:rPr>
              <w:t>。在深复制的时候，通过</w:t>
            </w:r>
            <w:r w:rsidR="000F6871" w:rsidRPr="000F6871">
              <w:t>copy.setPosition</w:t>
            </w:r>
            <w:r w:rsidR="000F6871">
              <w:rPr>
                <w:rFonts w:hint="eastAsia"/>
              </w:rPr>
              <w:t>语句重新设置深复制后的</w:t>
            </w:r>
            <w:r w:rsidR="000F6871">
              <w:rPr>
                <w:rFonts w:hint="eastAsia"/>
              </w:rPr>
              <w:t>Coin</w:t>
            </w:r>
            <w:r w:rsidR="000F6871">
              <w:rPr>
                <w:rFonts w:hint="eastAsia"/>
              </w:rPr>
              <w:t>的位置</w:t>
            </w:r>
            <w:r w:rsidR="00BD2B2B">
              <w:rPr>
                <w:rFonts w:hint="eastAsia"/>
              </w:rPr>
              <w:t>。</w:t>
            </w:r>
          </w:p>
          <w:p w14:paraId="2623A997" w14:textId="77777777" w:rsidR="00BD2B2B" w:rsidRDefault="00721367" w:rsidP="00BD2B2B">
            <w:pPr>
              <w:pStyle w:val="aa0"/>
              <w:keepNext/>
              <w:spacing w:before="120" w:after="120"/>
            </w:pPr>
            <w:r>
              <w:drawing>
                <wp:inline distT="0" distB="0" distL="0" distR="0" wp14:anchorId="440C5DA2" wp14:editId="04DFBB93">
                  <wp:extent cx="4191000" cy="1527948"/>
                  <wp:effectExtent l="0" t="0" r="0" b="0"/>
                  <wp:docPr id="6" name="图片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240659" cy="154605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AC427EC" w14:textId="34ECD70D" w:rsidR="00721367" w:rsidRDefault="00BD2B2B" w:rsidP="00BD2B2B">
            <w:pPr>
              <w:pStyle w:val="aa0"/>
              <w:spacing w:before="120" w:after="120"/>
              <w:rPr>
                <w:rFonts w:ascii="宋体" w:hAnsi="宋体" w:cs="宋体"/>
              </w:rPr>
            </w:pPr>
            <w:r>
              <w:rPr>
                <w:rFonts w:ascii="宋体" w:hAnsi="宋体" w:cs="宋体" w:hint="eastAsia"/>
              </w:rPr>
              <w:t>图</w:t>
            </w:r>
            <w:r>
              <w:t xml:space="preserve"> </w:t>
            </w:r>
            <w:r>
              <w:fldChar w:fldCharType="begin"/>
            </w:r>
            <w:r>
              <w:instrText xml:space="preserve"> SEQ </w:instrText>
            </w:r>
            <w:r>
              <w:rPr>
                <w:rFonts w:ascii="宋体" w:hAnsi="宋体" w:cs="宋体" w:hint="eastAsia"/>
              </w:rPr>
              <w:instrText>图</w:instrText>
            </w:r>
            <w:r>
              <w:instrText xml:space="preserve"> \* ARABIC </w:instrText>
            </w:r>
            <w:r>
              <w:fldChar w:fldCharType="separate"/>
            </w:r>
            <w:r w:rsidR="00A76598">
              <w:t>1</w:t>
            </w:r>
            <w:r>
              <w:fldChar w:fldCharType="end"/>
            </w:r>
            <w:r>
              <w:t xml:space="preserve"> </w:t>
            </w:r>
            <w:r>
              <w:rPr>
                <w:rFonts w:hint="eastAsia"/>
              </w:rPr>
              <w:t>Coin</w:t>
            </w:r>
            <w:r>
              <w:rPr>
                <w:rFonts w:ascii="宋体" w:hAnsi="宋体" w:cs="宋体" w:hint="eastAsia"/>
              </w:rPr>
              <w:t>的原型创建</w:t>
            </w:r>
            <w:r w:rsidR="000F6871">
              <w:rPr>
                <w:rFonts w:ascii="宋体" w:hAnsi="宋体" w:cs="宋体" w:hint="eastAsia"/>
              </w:rPr>
              <w:t>（</w:t>
            </w:r>
            <w:r w:rsidR="000F6871" w:rsidRPr="00721367">
              <w:t>GameManager</w:t>
            </w:r>
            <w:r w:rsidR="000F6871">
              <w:t>.java</w:t>
            </w:r>
            <w:r w:rsidR="000F6871">
              <w:rPr>
                <w:rFonts w:ascii="宋体" w:hAnsi="宋体" w:cs="宋体" w:hint="eastAsia"/>
              </w:rPr>
              <w:t>）</w:t>
            </w:r>
          </w:p>
          <w:p w14:paraId="7292153B" w14:textId="77777777" w:rsidR="00584604" w:rsidRDefault="00584604" w:rsidP="00BD2B2B">
            <w:pPr>
              <w:pStyle w:val="aa0"/>
              <w:spacing w:before="120" w:after="120"/>
            </w:pPr>
          </w:p>
          <w:p w14:paraId="4FD51F83" w14:textId="77777777" w:rsidR="00BD2B2B" w:rsidRDefault="00721367" w:rsidP="00BD2B2B">
            <w:pPr>
              <w:pStyle w:val="aa0"/>
              <w:keepNext/>
              <w:spacing w:before="120" w:after="120"/>
            </w:pPr>
            <w:r>
              <w:drawing>
                <wp:inline distT="0" distB="0" distL="0" distR="0" wp14:anchorId="172FE1AF" wp14:editId="7E763F20">
                  <wp:extent cx="4208585" cy="1519147"/>
                  <wp:effectExtent l="0" t="0" r="1905" b="5080"/>
                  <wp:docPr id="3" name="图片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225129" cy="152511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8ABF241" w14:textId="77CA16CB" w:rsidR="00721367" w:rsidRDefault="00BD2B2B" w:rsidP="00BD2B2B">
            <w:pPr>
              <w:pStyle w:val="aa0"/>
              <w:spacing w:before="120" w:after="120"/>
              <w:rPr>
                <w:rFonts w:ascii="宋体" w:hAnsi="宋体" w:cs="宋体"/>
              </w:rPr>
            </w:pPr>
            <w:r>
              <w:rPr>
                <w:rFonts w:hint="eastAsia"/>
              </w:rPr>
              <w:t>图</w:t>
            </w:r>
            <w:r>
              <w:rPr>
                <w:rFonts w:hint="eastAsia"/>
              </w:rPr>
              <w:t xml:space="preserve"> </w:t>
            </w:r>
            <w:r>
              <w:fldChar w:fldCharType="begin"/>
            </w:r>
            <w:r>
              <w:instrText xml:space="preserve"> </w:instrText>
            </w:r>
            <w:r>
              <w:rPr>
                <w:rFonts w:hint="eastAsia"/>
              </w:rPr>
              <w:instrText xml:space="preserve">SEQ </w:instrText>
            </w:r>
            <w:r>
              <w:rPr>
                <w:rFonts w:hint="eastAsia"/>
              </w:rPr>
              <w:instrText>图</w:instrText>
            </w:r>
            <w:r>
              <w:rPr>
                <w:rFonts w:hint="eastAsia"/>
              </w:rPr>
              <w:instrText xml:space="preserve"> \* ARABIC</w:instrText>
            </w:r>
            <w:r>
              <w:instrText xml:space="preserve"> </w:instrText>
            </w:r>
            <w:r>
              <w:fldChar w:fldCharType="separate"/>
            </w:r>
            <w:r w:rsidR="00A76598">
              <w:t>2</w:t>
            </w:r>
            <w:r>
              <w:fldChar w:fldCharType="end"/>
            </w:r>
            <w:r>
              <w:t xml:space="preserve"> </w:t>
            </w:r>
            <w:r>
              <w:rPr>
                <w:rFonts w:hint="eastAsia"/>
              </w:rPr>
              <w:t>Coin</w:t>
            </w:r>
            <w:r>
              <w:rPr>
                <w:rFonts w:hint="eastAsia"/>
              </w:rPr>
              <w:t>深复制</w:t>
            </w:r>
            <w:r w:rsidR="000F6871">
              <w:rPr>
                <w:rFonts w:ascii="宋体" w:hAnsi="宋体" w:cs="宋体" w:hint="eastAsia"/>
              </w:rPr>
              <w:t>（</w:t>
            </w:r>
            <w:r w:rsidR="000F6871" w:rsidRPr="00721367">
              <w:t>GameManager</w:t>
            </w:r>
            <w:r w:rsidR="000F6871">
              <w:t>.java</w:t>
            </w:r>
            <w:r w:rsidR="000F6871">
              <w:rPr>
                <w:rFonts w:ascii="宋体" w:hAnsi="宋体" w:cs="宋体" w:hint="eastAsia"/>
              </w:rPr>
              <w:t>）</w:t>
            </w:r>
          </w:p>
          <w:p w14:paraId="5F97F7BF" w14:textId="77777777" w:rsidR="000F6871" w:rsidRDefault="000F6871" w:rsidP="00BD2B2B">
            <w:pPr>
              <w:pStyle w:val="aa0"/>
              <w:spacing w:before="120" w:after="120"/>
            </w:pPr>
          </w:p>
          <w:p w14:paraId="7BE3213F" w14:textId="1F806B59" w:rsidR="000F6871" w:rsidRDefault="000F6871" w:rsidP="000F6871">
            <w:pPr>
              <w:pStyle w:val="aa2"/>
              <w:spacing w:before="120"/>
              <w:ind w:left="210" w:right="210" w:firstLine="420"/>
            </w:pPr>
            <w:r>
              <w:rPr>
                <w:rFonts w:hint="eastAsia"/>
              </w:rPr>
              <w:t>另外，在</w:t>
            </w:r>
            <w:r>
              <w:rPr>
                <w:rFonts w:hint="eastAsia"/>
              </w:rPr>
              <w:t>Coin</w:t>
            </w:r>
            <w:r>
              <w:rPr>
                <w:rFonts w:hint="eastAsia"/>
              </w:rPr>
              <w:t>类中，对</w:t>
            </w:r>
            <w:r>
              <w:rPr>
                <w:rFonts w:hint="eastAsia"/>
              </w:rPr>
              <w:t>clone</w:t>
            </w:r>
            <w:r>
              <w:rPr>
                <w:rFonts w:hint="eastAsia"/>
              </w:rPr>
              <w:t>函数进行了重写，使得它可以进行深复制，如果不重写的话，就会变成复制指针，就是浅复制了，当修改</w:t>
            </w:r>
            <w:r w:rsidR="00F376FF">
              <w:rPr>
                <w:rFonts w:hint="eastAsia"/>
              </w:rPr>
              <w:t>浅复制后的</w:t>
            </w:r>
            <w:r w:rsidR="00F376FF">
              <w:rPr>
                <w:rFonts w:hint="eastAsia"/>
              </w:rPr>
              <w:t>Coin</w:t>
            </w:r>
            <w:r w:rsidR="00F376FF">
              <w:rPr>
                <w:rFonts w:hint="eastAsia"/>
              </w:rPr>
              <w:t>的位置，会将原始的</w:t>
            </w:r>
            <w:r w:rsidR="00F376FF">
              <w:rPr>
                <w:rFonts w:hint="eastAsia"/>
              </w:rPr>
              <w:t>Coin</w:t>
            </w:r>
            <w:r w:rsidR="00F376FF">
              <w:rPr>
                <w:rFonts w:hint="eastAsia"/>
              </w:rPr>
              <w:t>对象的位置也修改，就不能实现接金币游戏中产生金币的要求。</w:t>
            </w:r>
          </w:p>
          <w:p w14:paraId="71E78A34" w14:textId="77777777" w:rsidR="00F376FF" w:rsidRDefault="000F6871" w:rsidP="00F376FF">
            <w:pPr>
              <w:pStyle w:val="aa0"/>
              <w:keepNext/>
              <w:spacing w:before="120" w:after="120"/>
            </w:pPr>
            <w:r>
              <w:drawing>
                <wp:inline distT="0" distB="0" distL="0" distR="0" wp14:anchorId="0BB8EE96" wp14:editId="7E5F3D8C">
                  <wp:extent cx="3540369" cy="1059125"/>
                  <wp:effectExtent l="0" t="0" r="3175" b="8255"/>
                  <wp:docPr id="7" name="图片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619003" cy="108264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B28EFC9" w14:textId="1B310D5A" w:rsidR="000F6871" w:rsidRDefault="00F376FF" w:rsidP="00F376FF">
            <w:pPr>
              <w:pStyle w:val="aa0"/>
              <w:spacing w:before="120" w:after="120"/>
            </w:pPr>
            <w:r>
              <w:rPr>
                <w:rFonts w:hint="eastAsia"/>
              </w:rPr>
              <w:t>图</w:t>
            </w:r>
            <w:r>
              <w:rPr>
                <w:rFonts w:hint="eastAsia"/>
              </w:rPr>
              <w:t xml:space="preserve"> </w:t>
            </w:r>
            <w:r>
              <w:fldChar w:fldCharType="begin"/>
            </w:r>
            <w:r>
              <w:instrText xml:space="preserve"> </w:instrText>
            </w:r>
            <w:r>
              <w:rPr>
                <w:rFonts w:hint="eastAsia"/>
              </w:rPr>
              <w:instrText xml:space="preserve">SEQ </w:instrText>
            </w:r>
            <w:r>
              <w:rPr>
                <w:rFonts w:hint="eastAsia"/>
              </w:rPr>
              <w:instrText>图</w:instrText>
            </w:r>
            <w:r>
              <w:rPr>
                <w:rFonts w:hint="eastAsia"/>
              </w:rPr>
              <w:instrText xml:space="preserve"> \* ARABIC</w:instrText>
            </w:r>
            <w:r>
              <w:instrText xml:space="preserve"> </w:instrText>
            </w:r>
            <w:r>
              <w:fldChar w:fldCharType="separate"/>
            </w:r>
            <w:r w:rsidR="00A76598">
              <w:t>3</w:t>
            </w:r>
            <w:r>
              <w:fldChar w:fldCharType="end"/>
            </w:r>
            <w:r>
              <w:t xml:space="preserve"> </w:t>
            </w:r>
            <w:r>
              <w:rPr>
                <w:rFonts w:hint="eastAsia"/>
              </w:rPr>
              <w:t>clone</w:t>
            </w:r>
            <w:r>
              <w:rPr>
                <w:rFonts w:hint="eastAsia"/>
              </w:rPr>
              <w:t>函数重写（</w:t>
            </w:r>
            <w:r>
              <w:rPr>
                <w:rFonts w:hint="eastAsia"/>
              </w:rPr>
              <w:t>Coin.java</w:t>
            </w:r>
            <w:r>
              <w:rPr>
                <w:rFonts w:hint="eastAsia"/>
              </w:rPr>
              <w:t>）</w:t>
            </w:r>
          </w:p>
          <w:p w14:paraId="5455A640" w14:textId="71D76640" w:rsidR="00F376FF" w:rsidRDefault="00F376FF" w:rsidP="00F376FF">
            <w:pPr>
              <w:pStyle w:val="aa0"/>
              <w:spacing w:before="120" w:after="120"/>
            </w:pPr>
          </w:p>
          <w:p w14:paraId="6F7AA6F3" w14:textId="0BA8978C" w:rsidR="009D4F6E" w:rsidRDefault="009D4F6E" w:rsidP="00F376FF">
            <w:pPr>
              <w:pStyle w:val="aa0"/>
              <w:spacing w:before="120" w:after="120"/>
            </w:pPr>
          </w:p>
          <w:p w14:paraId="5DCA89C8" w14:textId="3E14B923" w:rsidR="0024471D" w:rsidRDefault="0024471D" w:rsidP="00F376FF">
            <w:pPr>
              <w:pStyle w:val="aa0"/>
              <w:spacing w:before="120" w:after="120"/>
            </w:pPr>
          </w:p>
          <w:p w14:paraId="3C0F5ABE" w14:textId="455DF01B" w:rsidR="0024471D" w:rsidRDefault="0024471D" w:rsidP="0024471D">
            <w:pPr>
              <w:pStyle w:val="aa8"/>
            </w:pPr>
            <w:r>
              <w:rPr>
                <w:rFonts w:hint="eastAsia"/>
              </w:rPr>
              <w:lastRenderedPageBreak/>
              <w:t>3</w:t>
            </w:r>
            <w:r>
              <w:t xml:space="preserve">.2 </w:t>
            </w:r>
            <w:r w:rsidRPr="0024471D">
              <w:rPr>
                <w:rFonts w:hint="eastAsia"/>
              </w:rPr>
              <w:t>单例模式</w:t>
            </w:r>
            <w:r>
              <w:rPr>
                <w:rFonts w:hint="eastAsia"/>
              </w:rPr>
              <w:t>设计</w:t>
            </w:r>
          </w:p>
          <w:p w14:paraId="3FD127B5" w14:textId="6CF7F4ED" w:rsidR="0024471D" w:rsidRDefault="0024471D" w:rsidP="0024471D">
            <w:pPr>
              <w:pStyle w:val="aa2"/>
              <w:spacing w:before="120"/>
              <w:ind w:left="210" w:right="210" w:firstLine="422"/>
              <w:rPr>
                <w:b/>
                <w:bCs/>
              </w:rPr>
            </w:pPr>
            <w:r w:rsidRPr="0024471D">
              <w:rPr>
                <w:rFonts w:hint="eastAsia"/>
                <w:b/>
                <w:bCs/>
              </w:rPr>
              <w:t>（一）饿汉模式</w:t>
            </w:r>
          </w:p>
          <w:p w14:paraId="7F7C0C59" w14:textId="2B852907" w:rsidR="0024471D" w:rsidRPr="0024471D" w:rsidRDefault="003E1EB7" w:rsidP="003E1EB7">
            <w:pPr>
              <w:pStyle w:val="aa2"/>
              <w:spacing w:before="120"/>
              <w:ind w:left="210" w:right="210" w:firstLine="420"/>
            </w:pPr>
            <w:r>
              <w:rPr>
                <w:rFonts w:hint="eastAsia"/>
              </w:rPr>
              <w:t>在程序中，</w:t>
            </w:r>
            <w:r>
              <w:rPr>
                <w:rFonts w:hint="eastAsia"/>
              </w:rPr>
              <w:t>GameController</w:t>
            </w:r>
            <w:r>
              <w:rPr>
                <w:rFonts w:hint="eastAsia"/>
              </w:rPr>
              <w:t>和</w:t>
            </w:r>
            <w:r>
              <w:rPr>
                <w:rFonts w:hint="eastAsia"/>
              </w:rPr>
              <w:t>GameManager</w:t>
            </w:r>
            <w:r>
              <w:rPr>
                <w:rFonts w:hint="eastAsia"/>
              </w:rPr>
              <w:t>使用的是饿汉模式创建的。是在类加载后直接创建实例。另外，这两个单例模式的使用均为饿汉模式中的</w:t>
            </w:r>
            <w:r w:rsidRPr="003E1EB7">
              <w:rPr>
                <w:rFonts w:hint="eastAsia"/>
              </w:rPr>
              <w:t>直接赋初值</w:t>
            </w:r>
            <w:r>
              <w:rPr>
                <w:rFonts w:hint="eastAsia"/>
              </w:rPr>
              <w:t>的方法</w:t>
            </w:r>
            <w:r w:rsidR="007E2765">
              <w:rPr>
                <w:rFonts w:hint="eastAsia"/>
              </w:rPr>
              <w:t>，这两个单例对象都比较简单，因此</w:t>
            </w:r>
            <w:r>
              <w:rPr>
                <w:rFonts w:hint="eastAsia"/>
              </w:rPr>
              <w:t>这种方式</w:t>
            </w:r>
            <w:r w:rsidR="007E2765">
              <w:rPr>
                <w:rFonts w:hint="eastAsia"/>
              </w:rPr>
              <w:t>比较</w:t>
            </w:r>
            <w:r>
              <w:rPr>
                <w:rFonts w:hint="eastAsia"/>
              </w:rPr>
              <w:t>适合。</w:t>
            </w:r>
          </w:p>
          <w:p w14:paraId="66114C19" w14:textId="69CCF450" w:rsidR="0024471D" w:rsidRDefault="0024471D" w:rsidP="0024471D">
            <w:pPr>
              <w:pStyle w:val="aa0"/>
              <w:spacing w:before="120" w:after="120"/>
            </w:pPr>
            <w:r>
              <w:drawing>
                <wp:inline distT="0" distB="0" distL="0" distR="0" wp14:anchorId="0086637C" wp14:editId="7F6F3EE6">
                  <wp:extent cx="4126523" cy="925236"/>
                  <wp:effectExtent l="0" t="0" r="7620" b="8255"/>
                  <wp:docPr id="10" name="图片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148375" cy="93013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6C59D84" w14:textId="156BE411" w:rsidR="0024471D" w:rsidRDefault="0024471D" w:rsidP="0024471D">
            <w:pPr>
              <w:pStyle w:val="aa0"/>
              <w:spacing w:before="120" w:after="120"/>
            </w:pPr>
            <w:r>
              <w:drawing>
                <wp:inline distT="0" distB="0" distL="0" distR="0" wp14:anchorId="67190BB5" wp14:editId="7CCA6CBB">
                  <wp:extent cx="4196862" cy="769088"/>
                  <wp:effectExtent l="0" t="0" r="0" b="0"/>
                  <wp:docPr id="11" name="图片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346287" cy="79647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0FF1FA3" w14:textId="34EC0520" w:rsidR="0024471D" w:rsidRDefault="0024471D" w:rsidP="0024471D">
            <w:pPr>
              <w:pStyle w:val="aa0"/>
              <w:spacing w:before="120" w:after="120"/>
            </w:pPr>
          </w:p>
          <w:p w14:paraId="15D012DF" w14:textId="3251D74C" w:rsidR="0024471D" w:rsidRDefault="0024471D" w:rsidP="0024471D">
            <w:pPr>
              <w:pStyle w:val="aa2"/>
              <w:spacing w:before="120"/>
              <w:ind w:left="210" w:right="210" w:firstLine="422"/>
              <w:rPr>
                <w:b/>
                <w:bCs/>
              </w:rPr>
            </w:pPr>
            <w:r w:rsidRPr="0024471D">
              <w:rPr>
                <w:rFonts w:hint="eastAsia"/>
                <w:b/>
                <w:bCs/>
              </w:rPr>
              <w:t>（</w:t>
            </w:r>
            <w:r>
              <w:rPr>
                <w:rFonts w:hint="eastAsia"/>
                <w:b/>
                <w:bCs/>
              </w:rPr>
              <w:t>二</w:t>
            </w:r>
            <w:r w:rsidRPr="0024471D">
              <w:rPr>
                <w:rFonts w:hint="eastAsia"/>
                <w:b/>
                <w:bCs/>
              </w:rPr>
              <w:t>）</w:t>
            </w:r>
            <w:r>
              <w:rPr>
                <w:rFonts w:hint="eastAsia"/>
                <w:b/>
                <w:bCs/>
              </w:rPr>
              <w:t>懒</w:t>
            </w:r>
            <w:r w:rsidRPr="0024471D">
              <w:rPr>
                <w:rFonts w:hint="eastAsia"/>
                <w:b/>
                <w:bCs/>
              </w:rPr>
              <w:t>汉模式</w:t>
            </w:r>
          </w:p>
          <w:p w14:paraId="3970EA3E" w14:textId="77777777" w:rsidR="009E079A" w:rsidRDefault="00223E0F" w:rsidP="00133973">
            <w:pPr>
              <w:pStyle w:val="aa2"/>
              <w:spacing w:before="120"/>
              <w:ind w:left="210" w:right="210" w:firstLine="420"/>
            </w:pPr>
            <w:r>
              <w:rPr>
                <w:rFonts w:hint="eastAsia"/>
              </w:rPr>
              <w:t>在程序中，</w:t>
            </w:r>
            <w:r>
              <w:rPr>
                <w:rFonts w:hint="eastAsia"/>
              </w:rPr>
              <w:t>Render</w:t>
            </w:r>
            <w:r>
              <w:rPr>
                <w:rFonts w:hint="eastAsia"/>
              </w:rPr>
              <w:t>类是是使用</w:t>
            </w:r>
            <w:r w:rsidR="003E1EB7">
              <w:rPr>
                <w:rFonts w:hint="eastAsia"/>
              </w:rPr>
              <w:t>懒汉模式</w:t>
            </w:r>
            <w:r>
              <w:rPr>
                <w:rFonts w:hint="eastAsia"/>
              </w:rPr>
              <w:t>创建的单例，</w:t>
            </w:r>
            <w:r w:rsidR="003E1EB7">
              <w:rPr>
                <w:rFonts w:hint="eastAsia"/>
              </w:rPr>
              <w:t>是按需在调用</w:t>
            </w:r>
            <w:r w:rsidR="003E1EB7">
              <w:t>get</w:t>
            </w:r>
            <w:r>
              <w:rPr>
                <w:rFonts w:hint="eastAsia"/>
              </w:rPr>
              <w:t>Render</w:t>
            </w:r>
            <w:r w:rsidR="003E1EB7">
              <w:t xml:space="preserve">() </w:t>
            </w:r>
            <w:r w:rsidR="003E1EB7">
              <w:rPr>
                <w:rFonts w:hint="eastAsia"/>
              </w:rPr>
              <w:t>方法的时候根据情况创建。</w:t>
            </w:r>
            <w:r w:rsidR="00133973">
              <w:rPr>
                <w:rFonts w:hint="eastAsia"/>
              </w:rPr>
              <w:t>在</w:t>
            </w:r>
            <w:r>
              <w:t>get</w:t>
            </w:r>
            <w:r>
              <w:rPr>
                <w:rFonts w:hint="eastAsia"/>
              </w:rPr>
              <w:t>Render</w:t>
            </w:r>
            <w:r w:rsidR="00133973">
              <w:t>()</w:t>
            </w:r>
            <w:r w:rsidR="00133973">
              <w:rPr>
                <w:rFonts w:hint="eastAsia"/>
              </w:rPr>
              <w:t>中判断当前实例是否已经被创建，如果为空则调用构造器创建对象。</w:t>
            </w:r>
            <w:r w:rsidR="009E079A">
              <w:rPr>
                <w:rFonts w:hint="eastAsia"/>
              </w:rPr>
              <w:t>这个单例模式，使用了</w:t>
            </w:r>
            <w:r w:rsidR="009E079A" w:rsidRPr="009A120E">
              <w:rPr>
                <w:rFonts w:hint="eastAsia"/>
                <w:b/>
                <w:bCs/>
              </w:rPr>
              <w:t>双重检查</w:t>
            </w:r>
            <w:r w:rsidR="0024471D" w:rsidRPr="0024471D">
              <w:rPr>
                <w:rFonts w:hint="eastAsia"/>
              </w:rPr>
              <w:t>这种线程安全</w:t>
            </w:r>
            <w:r w:rsidR="009E079A">
              <w:rPr>
                <w:rFonts w:hint="eastAsia"/>
              </w:rPr>
              <w:t>的方式</w:t>
            </w:r>
            <w:r w:rsidR="0024471D" w:rsidRPr="0024471D">
              <w:rPr>
                <w:rFonts w:hint="eastAsia"/>
              </w:rPr>
              <w:t>，但是效率较低，每次只允许一个线程访问单例对象。</w:t>
            </w:r>
          </w:p>
          <w:p w14:paraId="5D8D6E5F" w14:textId="3E599B0B" w:rsidR="0024471D" w:rsidRDefault="009E079A" w:rsidP="00133973">
            <w:pPr>
              <w:pStyle w:val="aa2"/>
              <w:spacing w:before="120"/>
              <w:ind w:left="210" w:right="210" w:firstLine="420"/>
            </w:pPr>
            <w:r>
              <w:rPr>
                <w:rFonts w:hint="eastAsia"/>
              </w:rPr>
              <w:t>如果改进的话，我认为</w:t>
            </w:r>
            <w:r>
              <w:rPr>
                <w:rFonts w:hint="eastAsia"/>
              </w:rPr>
              <w:t>Render</w:t>
            </w:r>
            <w:r>
              <w:rPr>
                <w:rFonts w:hint="eastAsia"/>
              </w:rPr>
              <w:t>也可以使用“饿汉模式”进行创建，因为这个对象并不是很复杂。</w:t>
            </w:r>
          </w:p>
          <w:p w14:paraId="0F93B588" w14:textId="0E9DC6BF" w:rsidR="0024471D" w:rsidRDefault="0024471D" w:rsidP="0024471D">
            <w:pPr>
              <w:pStyle w:val="aa0"/>
              <w:spacing w:before="120" w:after="120"/>
            </w:pPr>
            <w:r>
              <w:drawing>
                <wp:inline distT="0" distB="0" distL="0" distR="0" wp14:anchorId="6FD40709" wp14:editId="0911767D">
                  <wp:extent cx="2802394" cy="2643554"/>
                  <wp:effectExtent l="0" t="0" r="0" b="4445"/>
                  <wp:docPr id="12" name="图片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26488" cy="266628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5DE4761" w14:textId="2E83BBE0" w:rsidR="009E079A" w:rsidRDefault="009E079A" w:rsidP="0024471D">
            <w:pPr>
              <w:pStyle w:val="aa0"/>
              <w:spacing w:before="120" w:after="120"/>
            </w:pPr>
          </w:p>
          <w:p w14:paraId="0ECB3B0C" w14:textId="25A4F774" w:rsidR="009A120E" w:rsidRDefault="009A120E" w:rsidP="0024471D">
            <w:pPr>
              <w:pStyle w:val="aa0"/>
              <w:spacing w:before="120" w:after="120"/>
            </w:pPr>
          </w:p>
          <w:p w14:paraId="44B5EA8B" w14:textId="11F3A254" w:rsidR="009A120E" w:rsidRDefault="009A120E" w:rsidP="0024471D">
            <w:pPr>
              <w:pStyle w:val="aa0"/>
              <w:spacing w:before="120" w:after="120"/>
            </w:pPr>
          </w:p>
          <w:p w14:paraId="4AA71D19" w14:textId="77777777" w:rsidR="009A120E" w:rsidRDefault="009A120E" w:rsidP="0024471D">
            <w:pPr>
              <w:pStyle w:val="aa0"/>
              <w:spacing w:before="120" w:after="120"/>
              <w:rPr>
                <w:rFonts w:hint="eastAsia"/>
              </w:rPr>
            </w:pPr>
          </w:p>
          <w:p w14:paraId="07099FE3" w14:textId="308D08B9" w:rsidR="009E079A" w:rsidRDefault="009E079A" w:rsidP="009E079A">
            <w:pPr>
              <w:pStyle w:val="aa8"/>
            </w:pPr>
            <w:r>
              <w:rPr>
                <w:rFonts w:hint="eastAsia"/>
              </w:rPr>
              <w:lastRenderedPageBreak/>
              <w:t>3</w:t>
            </w:r>
            <w:r>
              <w:t xml:space="preserve">.3 </w:t>
            </w:r>
            <w:r w:rsidRPr="009E079A">
              <w:rPr>
                <w:rFonts w:hint="eastAsia"/>
              </w:rPr>
              <w:t>碰撞检测</w:t>
            </w:r>
          </w:p>
          <w:p w14:paraId="345CD7E8" w14:textId="77777777" w:rsidR="00A76598" w:rsidRDefault="00A76598" w:rsidP="00A76598">
            <w:pPr>
              <w:pStyle w:val="aa0"/>
              <w:keepNext/>
              <w:spacing w:before="120" w:after="120"/>
            </w:pPr>
            <w:r>
              <w:drawing>
                <wp:inline distT="0" distB="0" distL="0" distR="0" wp14:anchorId="615EFF0C" wp14:editId="1CE66F44">
                  <wp:extent cx="3259015" cy="1697719"/>
                  <wp:effectExtent l="0" t="0" r="0" b="0"/>
                  <wp:docPr id="5" name="图片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81921" cy="170965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66EF91C" w14:textId="7D9A4F2E" w:rsidR="00A76598" w:rsidRDefault="00A76598" w:rsidP="00A76598">
            <w:pPr>
              <w:pStyle w:val="aa0"/>
              <w:spacing w:before="120" w:after="120"/>
            </w:pPr>
            <w:r>
              <w:rPr>
                <w:rFonts w:hint="eastAsia"/>
              </w:rPr>
              <w:t>图</w:t>
            </w:r>
            <w:r>
              <w:rPr>
                <w:rFonts w:hint="eastAsia"/>
              </w:rPr>
              <w:t xml:space="preserve"> </w:t>
            </w:r>
            <w:r>
              <w:fldChar w:fldCharType="begin"/>
            </w:r>
            <w:r>
              <w:instrText xml:space="preserve"> </w:instrText>
            </w:r>
            <w:r>
              <w:rPr>
                <w:rFonts w:hint="eastAsia"/>
              </w:rPr>
              <w:instrText xml:space="preserve">SEQ </w:instrText>
            </w:r>
            <w:r>
              <w:rPr>
                <w:rFonts w:hint="eastAsia"/>
              </w:rPr>
              <w:instrText>图</w:instrText>
            </w:r>
            <w:r>
              <w:rPr>
                <w:rFonts w:hint="eastAsia"/>
              </w:rPr>
              <w:instrText xml:space="preserve"> \* ARABIC</w:instrText>
            </w:r>
            <w:r>
              <w:instrText xml:space="preserve"> </w:instrText>
            </w:r>
            <w:r>
              <w:fldChar w:fldCharType="separate"/>
            </w:r>
            <w:r>
              <w:t>4</w:t>
            </w:r>
            <w:r>
              <w:fldChar w:fldCharType="end"/>
            </w:r>
            <w:r>
              <w:t xml:space="preserve"> </w:t>
            </w:r>
            <w:r>
              <w:rPr>
                <w:rFonts w:hint="eastAsia"/>
              </w:rPr>
              <w:t>碰撞代码</w:t>
            </w:r>
          </w:p>
          <w:p w14:paraId="23DC9691" w14:textId="7473416A" w:rsidR="00A76598" w:rsidRDefault="00A76598" w:rsidP="00A76598">
            <w:pPr>
              <w:pStyle w:val="aa0"/>
              <w:spacing w:before="120" w:after="120"/>
            </w:pPr>
          </w:p>
          <w:p w14:paraId="20424EC1" w14:textId="79743E1D" w:rsidR="006816FB" w:rsidRDefault="006816FB" w:rsidP="006816FB">
            <w:pPr>
              <w:pStyle w:val="aa2"/>
              <w:spacing w:before="120"/>
              <w:ind w:left="210" w:right="210" w:firstLine="420"/>
            </w:pPr>
            <w:r>
              <w:rPr>
                <w:rFonts w:hint="eastAsia"/>
              </w:rPr>
              <w:t>上图展示的是碰撞检测的代码，通过水平方向和竖直方向各两个判断，判断两个对象是否重叠（碰撞）。其示意图如下所示。只有在同时满足这四个判定条件时，碰撞检测才为真。</w:t>
            </w:r>
          </w:p>
          <w:p w14:paraId="6F02382F" w14:textId="77777777" w:rsidR="006816FB" w:rsidRDefault="006816FB" w:rsidP="006816FB">
            <w:pPr>
              <w:pStyle w:val="aa2"/>
              <w:spacing w:before="120"/>
              <w:ind w:left="210" w:right="210" w:firstLine="420"/>
            </w:pPr>
          </w:p>
          <w:p w14:paraId="478DFAE1" w14:textId="77777777" w:rsidR="00A76598" w:rsidRDefault="00A76598" w:rsidP="00A76598">
            <w:pPr>
              <w:pStyle w:val="aa0"/>
              <w:keepNext/>
              <w:spacing w:before="120" w:after="120"/>
            </w:pPr>
            <w:r>
              <w:drawing>
                <wp:inline distT="0" distB="0" distL="0" distR="0" wp14:anchorId="39C76410" wp14:editId="61675349">
                  <wp:extent cx="3903784" cy="2254387"/>
                  <wp:effectExtent l="0" t="0" r="1905" b="0"/>
                  <wp:docPr id="1" name="图片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36490" cy="227327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649D0057" w14:textId="081424D9" w:rsidR="00A76598" w:rsidRDefault="00A76598" w:rsidP="00A76598">
            <w:pPr>
              <w:pStyle w:val="aa0"/>
              <w:spacing w:before="120" w:after="120"/>
            </w:pPr>
            <w:r>
              <w:rPr>
                <w:rFonts w:hint="eastAsia"/>
              </w:rPr>
              <w:t>图</w:t>
            </w:r>
            <w:r>
              <w:rPr>
                <w:rFonts w:hint="eastAsia"/>
              </w:rPr>
              <w:t xml:space="preserve"> </w:t>
            </w:r>
            <w:r>
              <w:fldChar w:fldCharType="begin"/>
            </w:r>
            <w:r>
              <w:instrText xml:space="preserve"> </w:instrText>
            </w:r>
            <w:r>
              <w:rPr>
                <w:rFonts w:hint="eastAsia"/>
              </w:rPr>
              <w:instrText xml:space="preserve">SEQ </w:instrText>
            </w:r>
            <w:r>
              <w:rPr>
                <w:rFonts w:hint="eastAsia"/>
              </w:rPr>
              <w:instrText>图</w:instrText>
            </w:r>
            <w:r>
              <w:rPr>
                <w:rFonts w:hint="eastAsia"/>
              </w:rPr>
              <w:instrText xml:space="preserve"> \* ARABIC</w:instrText>
            </w:r>
            <w:r>
              <w:instrText xml:space="preserve"> </w:instrText>
            </w:r>
            <w:r>
              <w:fldChar w:fldCharType="separate"/>
            </w:r>
            <w:r>
              <w:t>5</w:t>
            </w:r>
            <w:r>
              <w:fldChar w:fldCharType="end"/>
            </w:r>
            <w:r>
              <w:t xml:space="preserve"> </w:t>
            </w:r>
            <w:r>
              <w:rPr>
                <w:rFonts w:hint="eastAsia"/>
              </w:rPr>
              <w:t>碰撞</w:t>
            </w:r>
            <w:r w:rsidR="009A120E">
              <w:rPr>
                <w:rFonts w:hint="eastAsia"/>
              </w:rPr>
              <w:t>检测</w:t>
            </w:r>
            <w:r>
              <w:rPr>
                <w:rFonts w:hint="eastAsia"/>
              </w:rPr>
              <w:t>示意图</w:t>
            </w:r>
          </w:p>
          <w:p w14:paraId="70D649C1" w14:textId="77777777" w:rsidR="006816FB" w:rsidRDefault="006816FB" w:rsidP="00A76598">
            <w:pPr>
              <w:pStyle w:val="aa0"/>
              <w:spacing w:before="120" w:after="120"/>
            </w:pPr>
          </w:p>
          <w:p w14:paraId="652CB3FE" w14:textId="04D78F28" w:rsidR="0062305C" w:rsidRDefault="00107BA1" w:rsidP="0062305C">
            <w:pPr>
              <w:pStyle w:val="aa6"/>
              <w:spacing w:before="240"/>
              <w:ind w:left="105"/>
            </w:pPr>
            <w:r>
              <w:t>4</w:t>
            </w:r>
            <w:r w:rsidR="0062305C" w:rsidRPr="0062305C">
              <w:t xml:space="preserve">. </w:t>
            </w:r>
            <w:r w:rsidR="0062305C" w:rsidRPr="0062305C">
              <w:rPr>
                <w:rFonts w:hint="eastAsia"/>
              </w:rPr>
              <w:t>改进</w:t>
            </w:r>
          </w:p>
          <w:p w14:paraId="5C9BA83A" w14:textId="73A043AB" w:rsidR="006816FB" w:rsidRDefault="006816FB" w:rsidP="006816FB">
            <w:pPr>
              <w:pStyle w:val="aa8"/>
            </w:pPr>
            <w:r>
              <w:rPr>
                <w:rFonts w:hint="eastAsia"/>
              </w:rPr>
              <w:t>4.</w:t>
            </w:r>
            <w:r>
              <w:t xml:space="preserve">1 </w:t>
            </w:r>
            <w:r>
              <w:rPr>
                <w:rFonts w:hint="eastAsia"/>
              </w:rPr>
              <w:t>逻辑改进</w:t>
            </w:r>
          </w:p>
          <w:p w14:paraId="0C6251AA" w14:textId="0C3911AA" w:rsidR="006816FB" w:rsidRDefault="006816FB" w:rsidP="006816FB">
            <w:pPr>
              <w:pStyle w:val="aa2"/>
              <w:spacing w:before="120"/>
              <w:ind w:left="210" w:right="210" w:firstLine="422"/>
              <w:rPr>
                <w:b/>
                <w:bCs/>
              </w:rPr>
            </w:pPr>
            <w:r w:rsidRPr="0024471D">
              <w:rPr>
                <w:rFonts w:hint="eastAsia"/>
                <w:b/>
                <w:bCs/>
              </w:rPr>
              <w:t>（</w:t>
            </w:r>
            <w:r>
              <w:rPr>
                <w:rFonts w:hint="eastAsia"/>
                <w:b/>
                <w:bCs/>
              </w:rPr>
              <w:t>一</w:t>
            </w:r>
            <w:r w:rsidRPr="0024471D">
              <w:rPr>
                <w:rFonts w:hint="eastAsia"/>
                <w:b/>
                <w:bCs/>
              </w:rPr>
              <w:t>）</w:t>
            </w:r>
            <w:r>
              <w:rPr>
                <w:rFonts w:hint="eastAsia"/>
                <w:b/>
                <w:bCs/>
              </w:rPr>
              <w:t>金币重力加速度</w:t>
            </w:r>
          </w:p>
          <w:p w14:paraId="4CC7AE86" w14:textId="24CE352F" w:rsidR="006816FB" w:rsidRPr="00A638BD" w:rsidRDefault="006816FB" w:rsidP="006816FB">
            <w:pPr>
              <w:pStyle w:val="aa2"/>
              <w:spacing w:before="120"/>
              <w:ind w:left="210" w:right="210" w:firstLine="420"/>
            </w:pPr>
            <w:r>
              <w:rPr>
                <w:rFonts w:hint="eastAsia"/>
              </w:rPr>
              <w:t>首先，</w:t>
            </w:r>
            <w:r w:rsidR="00A638BD">
              <w:rPr>
                <w:rFonts w:hint="eastAsia"/>
              </w:rPr>
              <w:t>对于金币的产生，它们是从上掉落的，按说应该是符合自由落体运动的，即在掉落是是有加速度的，为了模拟这一物理过程，我为金币增加了一个恒定的加速度，</w:t>
            </w:r>
            <w:r w:rsidR="00A638BD" w:rsidRPr="00A638BD">
              <w:t>setSpeed(speed + 1)</w:t>
            </w:r>
            <w:r w:rsidR="00A638BD">
              <w:rPr>
                <w:rFonts w:hint="eastAsia"/>
              </w:rPr>
              <w:t>，在每个计时器单位内速度增加</w:t>
            </w:r>
            <w:r w:rsidR="00A638BD">
              <w:rPr>
                <w:rFonts w:hint="eastAsia"/>
              </w:rPr>
              <w:t>1</w:t>
            </w:r>
            <w:r w:rsidR="00A638BD">
              <w:rPr>
                <w:rFonts w:hint="eastAsia"/>
              </w:rPr>
              <w:t>。</w:t>
            </w:r>
          </w:p>
          <w:p w14:paraId="04675046" w14:textId="7CDCA995" w:rsidR="006816FB" w:rsidRDefault="006816FB" w:rsidP="006816FB">
            <w:pPr>
              <w:pStyle w:val="aa0"/>
              <w:spacing w:before="120" w:after="120"/>
            </w:pPr>
            <w:r>
              <w:lastRenderedPageBreak/>
              <w:drawing>
                <wp:inline distT="0" distB="0" distL="0" distR="0" wp14:anchorId="3F1512D4" wp14:editId="5379A5DB">
                  <wp:extent cx="3979985" cy="1133576"/>
                  <wp:effectExtent l="0" t="0" r="1905" b="0"/>
                  <wp:docPr id="13" name="图片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016765" cy="114405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862AFF7" w14:textId="77777777" w:rsidR="006816FB" w:rsidRDefault="006816FB" w:rsidP="006816FB">
            <w:pPr>
              <w:pStyle w:val="aa0"/>
              <w:spacing w:before="120" w:after="120"/>
            </w:pPr>
          </w:p>
          <w:p w14:paraId="01F91603" w14:textId="69AA4746" w:rsidR="006816FB" w:rsidRDefault="006816FB" w:rsidP="006816FB">
            <w:pPr>
              <w:pStyle w:val="aa2"/>
              <w:spacing w:before="120"/>
              <w:ind w:left="210" w:right="210" w:firstLine="422"/>
              <w:rPr>
                <w:b/>
                <w:bCs/>
              </w:rPr>
            </w:pPr>
            <w:r w:rsidRPr="0024471D">
              <w:rPr>
                <w:rFonts w:hint="eastAsia"/>
                <w:b/>
                <w:bCs/>
              </w:rPr>
              <w:t>（</w:t>
            </w:r>
            <w:r>
              <w:rPr>
                <w:rFonts w:hint="eastAsia"/>
                <w:b/>
                <w:bCs/>
              </w:rPr>
              <w:t>二</w:t>
            </w:r>
            <w:r w:rsidRPr="0024471D">
              <w:rPr>
                <w:rFonts w:hint="eastAsia"/>
                <w:b/>
                <w:bCs/>
              </w:rPr>
              <w:t>）</w:t>
            </w:r>
            <w:r>
              <w:rPr>
                <w:rFonts w:hint="eastAsia"/>
                <w:b/>
                <w:bCs/>
              </w:rPr>
              <w:t>人物启动加速度</w:t>
            </w:r>
          </w:p>
          <w:p w14:paraId="447D3959" w14:textId="1E964CF6" w:rsidR="00A638BD" w:rsidRDefault="00A638BD" w:rsidP="00A638BD">
            <w:pPr>
              <w:pStyle w:val="aa2"/>
              <w:spacing w:before="120"/>
              <w:ind w:left="210" w:right="210" w:firstLine="420"/>
            </w:pPr>
            <w:r>
              <w:rPr>
                <w:rFonts w:hint="eastAsia"/>
              </w:rPr>
              <w:t>人物启动加速度的原理与金币自由落体的原理是相同的，都是通过在每个时间单位内增加速度的数值，这里我采用的都是恒定加速度。不过人物启动加速度的时候要注意一个细节，就是在人物停止的时候要将储存的速度重置。</w:t>
            </w:r>
          </w:p>
          <w:p w14:paraId="1593CC60" w14:textId="07134ABE" w:rsidR="00A638BD" w:rsidRDefault="00A638BD" w:rsidP="00A638BD">
            <w:pPr>
              <w:pStyle w:val="aa0"/>
              <w:spacing w:before="120" w:after="120"/>
            </w:pPr>
            <w:r>
              <w:drawing>
                <wp:inline distT="0" distB="0" distL="0" distR="0" wp14:anchorId="69846C0A" wp14:editId="27AC94E9">
                  <wp:extent cx="4237892" cy="2801604"/>
                  <wp:effectExtent l="0" t="0" r="0" b="0"/>
                  <wp:docPr id="14" name="图片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264248" cy="281902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A27188B" w14:textId="5AC80771" w:rsidR="00A638BD" w:rsidRDefault="00A638BD" w:rsidP="00A638BD">
            <w:pPr>
              <w:pStyle w:val="aa0"/>
              <w:spacing w:before="120" w:after="120"/>
            </w:pPr>
          </w:p>
          <w:p w14:paraId="0FF72BD6" w14:textId="7B525171" w:rsidR="00A638BD" w:rsidRDefault="00A638BD" w:rsidP="00A638BD">
            <w:pPr>
              <w:pStyle w:val="aa2"/>
              <w:spacing w:before="120"/>
              <w:ind w:left="210" w:right="210" w:firstLine="422"/>
              <w:rPr>
                <w:b/>
                <w:bCs/>
              </w:rPr>
            </w:pPr>
            <w:r w:rsidRPr="0024471D">
              <w:rPr>
                <w:rFonts w:hint="eastAsia"/>
                <w:b/>
                <w:bCs/>
              </w:rPr>
              <w:t>（</w:t>
            </w:r>
            <w:r>
              <w:rPr>
                <w:rFonts w:hint="eastAsia"/>
                <w:b/>
                <w:bCs/>
              </w:rPr>
              <w:t>三</w:t>
            </w:r>
            <w:r w:rsidRPr="0024471D">
              <w:rPr>
                <w:rFonts w:hint="eastAsia"/>
                <w:b/>
                <w:bCs/>
              </w:rPr>
              <w:t>）</w:t>
            </w:r>
            <w:r>
              <w:rPr>
                <w:rFonts w:hint="eastAsia"/>
                <w:b/>
                <w:bCs/>
              </w:rPr>
              <w:t>人物停止，脚步停止</w:t>
            </w:r>
          </w:p>
          <w:p w14:paraId="200B51FD" w14:textId="65D0A0A8" w:rsidR="00A638BD" w:rsidRDefault="00A638BD" w:rsidP="00A638BD">
            <w:pPr>
              <w:pStyle w:val="aa2"/>
              <w:spacing w:before="120"/>
              <w:ind w:left="210" w:right="210" w:firstLine="420"/>
            </w:pPr>
            <w:r>
              <w:rPr>
                <w:rFonts w:hint="eastAsia"/>
              </w:rPr>
              <w:t>在程序中我发现了这样一个小</w:t>
            </w:r>
            <w:r>
              <w:rPr>
                <w:rFonts w:hint="eastAsia"/>
              </w:rPr>
              <w:t>Bug</w:t>
            </w:r>
            <w:r>
              <w:rPr>
                <w:rFonts w:hint="eastAsia"/>
              </w:rPr>
              <w:t>，就是人物在停止时依然会进行运动的动画，这是因为</w:t>
            </w:r>
            <w:r>
              <w:rPr>
                <w:rFonts w:hint="eastAsia"/>
              </w:rPr>
              <w:t>Rider</w:t>
            </w:r>
            <w:r>
              <w:rPr>
                <w:rFonts w:hint="eastAsia"/>
              </w:rPr>
              <w:t>的</w:t>
            </w:r>
            <w:r>
              <w:rPr>
                <w:rFonts w:hint="eastAsia"/>
              </w:rPr>
              <w:t>move</w:t>
            </w:r>
            <w:r>
              <w:t>()</w:t>
            </w:r>
            <w:r>
              <w:rPr>
                <w:rFonts w:hint="eastAsia"/>
              </w:rPr>
              <w:t>函数是一直在运行的，其中的</w:t>
            </w:r>
            <w:r w:rsidRPr="00A638BD">
              <w:t>lookList.nextFrame();</w:t>
            </w:r>
            <w:r>
              <w:rPr>
                <w:rFonts w:hint="eastAsia"/>
              </w:rPr>
              <w:t>语句会一直切换帧。为了解决这个问题，我在</w:t>
            </w:r>
            <w:r>
              <w:rPr>
                <w:rFonts w:hint="eastAsia"/>
              </w:rPr>
              <w:t>Rider</w:t>
            </w:r>
            <w:r>
              <w:rPr>
                <w:rFonts w:hint="eastAsia"/>
              </w:rPr>
              <w:t>的</w:t>
            </w:r>
            <w:r>
              <w:rPr>
                <w:rFonts w:hint="eastAsia"/>
              </w:rPr>
              <w:t>DIRECTION</w:t>
            </w:r>
            <w:r>
              <w:rPr>
                <w:rFonts w:hint="eastAsia"/>
              </w:rPr>
              <w:t>中又添加了一个状态</w:t>
            </w:r>
            <w:r>
              <w:rPr>
                <w:rFonts w:hint="eastAsia"/>
              </w:rPr>
              <w:t>STOP</w:t>
            </w:r>
            <w:r>
              <w:rPr>
                <w:rFonts w:hint="eastAsia"/>
              </w:rPr>
              <w:t>，当人物对象停止时设置状态为</w:t>
            </w:r>
            <w:r>
              <w:rPr>
                <w:rFonts w:hint="eastAsia"/>
              </w:rPr>
              <w:t xml:space="preserve"> STOP</w:t>
            </w:r>
            <w:r>
              <w:rPr>
                <w:rFonts w:hint="eastAsia"/>
              </w:rPr>
              <w:t>，同时在</w:t>
            </w:r>
            <w:r>
              <w:rPr>
                <w:rFonts w:hint="eastAsia"/>
              </w:rPr>
              <w:t>move</w:t>
            </w:r>
            <w:r>
              <w:t>()</w:t>
            </w:r>
            <w:r>
              <w:rPr>
                <w:rFonts w:hint="eastAsia"/>
              </w:rPr>
              <w:t>中开辟一个条件分支，当状态为</w:t>
            </w:r>
            <w:r>
              <w:rPr>
                <w:rFonts w:hint="eastAsia"/>
              </w:rPr>
              <w:t>STOP</w:t>
            </w:r>
            <w:r>
              <w:rPr>
                <w:rFonts w:hint="eastAsia"/>
              </w:rPr>
              <w:t>的时候不进行</w:t>
            </w:r>
            <w:r w:rsidR="0017086A">
              <w:rPr>
                <w:rFonts w:hint="eastAsia"/>
              </w:rPr>
              <w:t>动画帧的切换。但是后来又遇到了一个问题就是在停止前不知道人物的朝向，为了解决这个问题，我又建立了一个变量</w:t>
            </w:r>
            <w:r w:rsidR="0017086A">
              <w:rPr>
                <w:rFonts w:hint="eastAsia"/>
              </w:rPr>
              <w:t>proDir</w:t>
            </w:r>
            <w:r w:rsidR="0017086A">
              <w:rPr>
                <w:rFonts w:hint="eastAsia"/>
              </w:rPr>
              <w:t>来储存人物在停止前的朝向。</w:t>
            </w:r>
          </w:p>
          <w:p w14:paraId="46D2619A" w14:textId="0FB043F2" w:rsidR="00A638BD" w:rsidRDefault="00A638BD" w:rsidP="00A638BD">
            <w:pPr>
              <w:pStyle w:val="aa0"/>
              <w:spacing w:before="120" w:after="120"/>
            </w:pPr>
            <w:r>
              <w:drawing>
                <wp:inline distT="0" distB="0" distL="0" distR="0" wp14:anchorId="54C6227B" wp14:editId="2260EC34">
                  <wp:extent cx="2567354" cy="1090666"/>
                  <wp:effectExtent l="0" t="0" r="4445" b="0"/>
                  <wp:docPr id="15" name="图片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81643" cy="109673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82B5881" w14:textId="0DD1D4F4" w:rsidR="0017086A" w:rsidRDefault="0017086A" w:rsidP="00A638BD">
            <w:pPr>
              <w:pStyle w:val="aa0"/>
              <w:spacing w:before="120" w:after="120"/>
            </w:pPr>
          </w:p>
          <w:p w14:paraId="45E34FD5" w14:textId="77777777" w:rsidR="00A06003" w:rsidRPr="00A638BD" w:rsidRDefault="00A06003" w:rsidP="00A638BD">
            <w:pPr>
              <w:pStyle w:val="aa0"/>
              <w:spacing w:before="120" w:after="120"/>
            </w:pPr>
          </w:p>
          <w:p w14:paraId="72BAC3DE" w14:textId="31EF328B" w:rsidR="006816FB" w:rsidRDefault="006816FB" w:rsidP="006816FB">
            <w:pPr>
              <w:pStyle w:val="aa2"/>
              <w:spacing w:before="120"/>
              <w:ind w:left="210" w:right="210" w:firstLine="422"/>
              <w:rPr>
                <w:b/>
                <w:bCs/>
              </w:rPr>
            </w:pPr>
            <w:r w:rsidRPr="0024471D">
              <w:rPr>
                <w:rFonts w:hint="eastAsia"/>
                <w:b/>
                <w:bCs/>
              </w:rPr>
              <w:lastRenderedPageBreak/>
              <w:t>（</w:t>
            </w:r>
            <w:r w:rsidR="00A638BD">
              <w:rPr>
                <w:rFonts w:hint="eastAsia"/>
                <w:b/>
                <w:bCs/>
              </w:rPr>
              <w:t>四</w:t>
            </w:r>
            <w:r w:rsidRPr="0024471D">
              <w:rPr>
                <w:rFonts w:hint="eastAsia"/>
                <w:b/>
                <w:bCs/>
              </w:rPr>
              <w:t>）</w:t>
            </w:r>
            <w:r>
              <w:rPr>
                <w:rFonts w:hint="eastAsia"/>
                <w:b/>
                <w:bCs/>
              </w:rPr>
              <w:t>金币掉落密度调节</w:t>
            </w:r>
          </w:p>
          <w:p w14:paraId="4072C4B4" w14:textId="591CBB28" w:rsidR="0017086A" w:rsidRDefault="0017086A" w:rsidP="0017086A">
            <w:pPr>
              <w:pStyle w:val="aa2"/>
              <w:spacing w:before="120"/>
              <w:ind w:left="210" w:right="210" w:firstLine="420"/>
            </w:pPr>
            <w:r>
              <w:rPr>
                <w:rFonts w:hint="eastAsia"/>
              </w:rPr>
              <w:t>在程序运行时，我发现掉落产生的金币过多，游戏没有挑战性，我想让金币产生的少一点。为了解决这个问题，我在</w:t>
            </w:r>
            <w:r w:rsidR="00087017">
              <w:rPr>
                <w:rFonts w:hint="eastAsia"/>
              </w:rPr>
              <w:t>金币生成的函数里加了一层过滤。这个过滤的思想和第一次实验中减慢对象速度的原理是一样的。我设置了两个</w:t>
            </w:r>
            <w:r w:rsidR="00087017">
              <w:rPr>
                <w:rFonts w:hint="eastAsia"/>
              </w:rPr>
              <w:t>int</w:t>
            </w:r>
            <w:r w:rsidR="00087017">
              <w:rPr>
                <w:rFonts w:hint="eastAsia"/>
              </w:rPr>
              <w:t>类型的变量，</w:t>
            </w:r>
            <w:r w:rsidR="00087017">
              <w:rPr>
                <w:rFonts w:hint="eastAsia"/>
              </w:rPr>
              <w:t>coinSpeedController</w:t>
            </w:r>
            <w:r w:rsidR="00087017">
              <w:rPr>
                <w:rFonts w:hint="eastAsia"/>
              </w:rPr>
              <w:t>是一个跟随计时器在不断增加的数，</w:t>
            </w:r>
            <w:r w:rsidR="00087017">
              <w:rPr>
                <w:rFonts w:hint="eastAsia"/>
              </w:rPr>
              <w:t>coinSpeed</w:t>
            </w:r>
            <w:r w:rsidR="00087017">
              <w:rPr>
                <w:rFonts w:hint="eastAsia"/>
              </w:rPr>
              <w:t>是控制金币产生量的变量，</w:t>
            </w:r>
            <w:r w:rsidR="00087017">
              <w:rPr>
                <w:rFonts w:hint="eastAsia"/>
              </w:rPr>
              <w:t>coinSpeed</w:t>
            </w:r>
            <w:r w:rsidR="00087017">
              <w:rPr>
                <w:rFonts w:hint="eastAsia"/>
              </w:rPr>
              <w:t>越大，金币产生的速度越慢。这里主要用到了整除取模的原理进行选择性过滤产生金币。</w:t>
            </w:r>
          </w:p>
          <w:p w14:paraId="11BDA588" w14:textId="177057BF" w:rsidR="00A638BD" w:rsidRPr="00A638BD" w:rsidRDefault="0017086A" w:rsidP="0017086A">
            <w:pPr>
              <w:pStyle w:val="aa0"/>
              <w:spacing w:before="120" w:after="120"/>
            </w:pPr>
            <w:r>
              <w:drawing>
                <wp:inline distT="0" distB="0" distL="0" distR="0" wp14:anchorId="4BE2F25C" wp14:editId="64A08D32">
                  <wp:extent cx="6314556" cy="2063262"/>
                  <wp:effectExtent l="0" t="0" r="0" b="0"/>
                  <wp:docPr id="16" name="图片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351688" cy="20753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EA49571" w14:textId="77777777" w:rsidR="006816FB" w:rsidRDefault="006816FB" w:rsidP="006816FB">
            <w:pPr>
              <w:pStyle w:val="aa2"/>
              <w:spacing w:before="120"/>
              <w:ind w:left="210" w:right="210" w:firstLine="420"/>
            </w:pPr>
          </w:p>
          <w:p w14:paraId="7609FBF6" w14:textId="69BCA374" w:rsidR="006816FB" w:rsidRPr="0062305C" w:rsidRDefault="006816FB" w:rsidP="006816FB">
            <w:pPr>
              <w:pStyle w:val="aa8"/>
            </w:pPr>
            <w:r>
              <w:rPr>
                <w:rFonts w:hint="eastAsia"/>
              </w:rPr>
              <w:t>4</w:t>
            </w:r>
            <w:r>
              <w:t xml:space="preserve">.2 </w:t>
            </w:r>
            <w:r>
              <w:rPr>
                <w:rFonts w:hint="eastAsia"/>
              </w:rPr>
              <w:t>性能改进</w:t>
            </w:r>
          </w:p>
          <w:p w14:paraId="61053196" w14:textId="45995523" w:rsidR="0062305C" w:rsidRDefault="0062305C" w:rsidP="0062305C">
            <w:pPr>
              <w:pStyle w:val="aa0"/>
              <w:spacing w:before="120" w:after="120"/>
              <w:rPr>
                <w:rFonts w:eastAsiaTheme="minorEastAsia"/>
              </w:rPr>
            </w:pPr>
            <w:r>
              <w:drawing>
                <wp:inline distT="0" distB="0" distL="0" distR="0" wp14:anchorId="2FDB24ED" wp14:editId="2C11E560">
                  <wp:extent cx="3930704" cy="1383323"/>
                  <wp:effectExtent l="0" t="0" r="0" b="7620"/>
                  <wp:docPr id="2" name="图片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005471" cy="140963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6640193" w14:textId="0A712B87" w:rsidR="0062305C" w:rsidRDefault="0062305C" w:rsidP="0062305C">
            <w:pPr>
              <w:pStyle w:val="aa2"/>
              <w:spacing w:before="120"/>
              <w:ind w:left="210" w:right="210" w:firstLine="420"/>
            </w:pPr>
            <w:r>
              <w:rPr>
                <w:rFonts w:hint="eastAsia"/>
              </w:rPr>
              <w:t>这里的如果</w:t>
            </w:r>
            <w:r>
              <w:rPr>
                <w:rFonts w:hint="eastAsia"/>
              </w:rPr>
              <w:t>file</w:t>
            </w:r>
            <w:r>
              <w:rPr>
                <w:rFonts w:hint="eastAsia"/>
              </w:rPr>
              <w:t>为空会报一个</w:t>
            </w:r>
            <w:r>
              <w:rPr>
                <w:rFonts w:hint="eastAsia"/>
              </w:rPr>
              <w:t>Null</w:t>
            </w:r>
            <w:r>
              <w:rPr>
                <w:rFonts w:hint="eastAsia"/>
              </w:rPr>
              <w:t>错误，所以为了提高代码的强壮性，可以将其改为</w:t>
            </w:r>
            <w:r w:rsidRPr="0062305C">
              <w:t>Objects.requireNonNull(file.listFiles())</w:t>
            </w:r>
            <w:r>
              <w:rPr>
                <w:rFonts w:hint="eastAsia"/>
              </w:rPr>
              <w:t>。</w:t>
            </w:r>
          </w:p>
          <w:p w14:paraId="329F7EFC" w14:textId="77777777" w:rsidR="00D61558" w:rsidRDefault="00D61558" w:rsidP="0062305C">
            <w:pPr>
              <w:pStyle w:val="aa2"/>
              <w:spacing w:before="120"/>
              <w:ind w:left="210" w:right="210" w:firstLine="420"/>
            </w:pPr>
          </w:p>
          <w:p w14:paraId="7046D23C" w14:textId="09C3EDC2" w:rsidR="00D61558" w:rsidRPr="0062305C" w:rsidRDefault="00D61558" w:rsidP="00D61558">
            <w:pPr>
              <w:pStyle w:val="aa0"/>
              <w:spacing w:before="120" w:after="120"/>
            </w:pPr>
            <w:r>
              <w:drawing>
                <wp:inline distT="0" distB="0" distL="0" distR="0" wp14:anchorId="3C84ECF7" wp14:editId="77530A57">
                  <wp:extent cx="4114800" cy="1066873"/>
                  <wp:effectExtent l="0" t="0" r="0" b="0"/>
                  <wp:docPr id="4" name="图片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179064" cy="108353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2B2FA13" w14:textId="5AA51FDC" w:rsidR="00817585" w:rsidRDefault="00D61558" w:rsidP="00D61558">
            <w:pPr>
              <w:pStyle w:val="aa2"/>
              <w:spacing w:before="120"/>
              <w:ind w:left="210" w:right="210" w:firstLine="420"/>
              <w:rPr>
                <w:rFonts w:eastAsia="PMingLiU"/>
                <w:lang w:eastAsia="zh-TW"/>
              </w:rPr>
            </w:pPr>
            <w:r>
              <w:rPr>
                <w:rFonts w:hint="eastAsia"/>
                <w:lang w:eastAsia="zh-TW"/>
              </w:rPr>
              <w:t>这里在生成金币的时候，有可能出现</w:t>
            </w:r>
            <w:r>
              <w:rPr>
                <w:rFonts w:hint="eastAsia"/>
              </w:rPr>
              <w:t>copy</w:t>
            </w:r>
            <w:r>
              <w:rPr>
                <w:rFonts w:hint="eastAsia"/>
                <w:lang w:eastAsia="zh-TW"/>
              </w:rPr>
              <w:t>复制的对象为</w:t>
            </w:r>
            <w:r>
              <w:rPr>
                <w:rFonts w:hint="eastAsia"/>
              </w:rPr>
              <w:t>Null</w:t>
            </w:r>
            <w:r>
              <w:rPr>
                <w:rFonts w:hint="eastAsia"/>
                <w:lang w:eastAsia="zh-TW"/>
              </w:rPr>
              <w:t>的情况，为了避免这种情况发生，应该把下面的两句话放在</w:t>
            </w:r>
            <w:r>
              <w:rPr>
                <w:rFonts w:hint="eastAsia"/>
              </w:rPr>
              <w:t>try</w:t>
            </w:r>
            <w:r>
              <w:rPr>
                <w:rFonts w:hint="eastAsia"/>
                <w:lang w:eastAsia="zh-TW"/>
              </w:rPr>
              <w:t>中，和</w:t>
            </w:r>
            <w:r>
              <w:rPr>
                <w:rFonts w:hint="eastAsia"/>
              </w:rPr>
              <w:t>copy</w:t>
            </w:r>
            <w:r>
              <w:rPr>
                <w:rFonts w:hint="eastAsia"/>
                <w:lang w:eastAsia="zh-TW"/>
              </w:rPr>
              <w:t>一起进行。</w:t>
            </w:r>
          </w:p>
          <w:p w14:paraId="0BC425D9" w14:textId="77777777" w:rsidR="00D61558" w:rsidRPr="00D61558" w:rsidRDefault="00D61558" w:rsidP="00D61558">
            <w:pPr>
              <w:pStyle w:val="aa2"/>
              <w:spacing w:before="120"/>
              <w:ind w:left="210" w:right="210" w:firstLine="420"/>
              <w:rPr>
                <w:rFonts w:eastAsia="PMingLiU"/>
                <w:lang w:eastAsia="zh-TW"/>
              </w:rPr>
            </w:pPr>
          </w:p>
          <w:p w14:paraId="1A1E1C8D" w14:textId="7EECB106" w:rsidR="00D61558" w:rsidRDefault="00D61558" w:rsidP="00D61558">
            <w:pPr>
              <w:pStyle w:val="aa0"/>
              <w:spacing w:before="120" w:after="120"/>
              <w:rPr>
                <w:rFonts w:eastAsia="PMingLiU"/>
                <w:lang w:eastAsia="zh-TW"/>
              </w:rPr>
            </w:pPr>
            <w:r>
              <w:lastRenderedPageBreak/>
              <w:drawing>
                <wp:inline distT="0" distB="0" distL="0" distR="0" wp14:anchorId="50671F7D" wp14:editId="6D3E4F32">
                  <wp:extent cx="4223381" cy="1229360"/>
                  <wp:effectExtent l="0" t="0" r="6350" b="8890"/>
                  <wp:docPr id="8" name="图片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277036" cy="124497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950200D" w14:textId="37A244D1" w:rsidR="00D61558" w:rsidRDefault="00D61558" w:rsidP="00D61558">
            <w:pPr>
              <w:pStyle w:val="aa2"/>
              <w:spacing w:before="120"/>
              <w:ind w:left="210" w:right="210" w:firstLine="420"/>
              <w:rPr>
                <w:rFonts w:eastAsia="PMingLiU"/>
                <w:lang w:eastAsia="zh-TW"/>
              </w:rPr>
            </w:pPr>
            <w:r>
              <w:rPr>
                <w:rFonts w:hint="eastAsia"/>
                <w:lang w:eastAsia="zh-TW"/>
              </w:rPr>
              <w:t>这里在初始化积分牌临时变量的时候</w:t>
            </w:r>
            <w:r w:rsidR="00E2369E">
              <w:rPr>
                <w:rFonts w:hint="eastAsia"/>
                <w:lang w:eastAsia="zh-TW"/>
              </w:rPr>
              <w:t>可以使用基础变量</w:t>
            </w:r>
            <w:r w:rsidR="00E2369E">
              <w:rPr>
                <w:rFonts w:hint="eastAsia"/>
              </w:rPr>
              <w:t>int</w:t>
            </w:r>
            <w:r w:rsidR="00E2369E">
              <w:rPr>
                <w:rFonts w:hint="eastAsia"/>
                <w:lang w:eastAsia="zh-TW"/>
              </w:rPr>
              <w:t>替代，</w:t>
            </w:r>
            <w:r w:rsidR="00E2369E">
              <w:rPr>
                <w:rFonts w:hint="eastAsia"/>
              </w:rPr>
              <w:t>int</w:t>
            </w:r>
            <w:r w:rsidR="00E2369E">
              <w:rPr>
                <w:rFonts w:hint="eastAsia"/>
                <w:lang w:eastAsia="zh-TW"/>
              </w:rPr>
              <w:t>为基本变量类型，而</w:t>
            </w:r>
            <w:r w:rsidR="00E2369E">
              <w:rPr>
                <w:rFonts w:hint="eastAsia"/>
              </w:rPr>
              <w:t>Integer</w:t>
            </w:r>
            <w:r w:rsidR="00E2369E">
              <w:rPr>
                <w:rFonts w:hint="eastAsia"/>
                <w:lang w:eastAsia="zh-TW"/>
              </w:rPr>
              <w:t>是他的封装，这里只是为了实现一个临时记分的功能，因此为了效率更高，使用</w:t>
            </w:r>
            <w:r w:rsidR="00E2369E">
              <w:rPr>
                <w:rFonts w:hint="eastAsia"/>
              </w:rPr>
              <w:t>int</w:t>
            </w:r>
            <w:r w:rsidR="00E2369E">
              <w:rPr>
                <w:rFonts w:hint="eastAsia"/>
                <w:lang w:eastAsia="zh-TW"/>
              </w:rPr>
              <w:t>就可以了。</w:t>
            </w:r>
          </w:p>
          <w:p w14:paraId="6736DE57" w14:textId="77777777" w:rsidR="00A06003" w:rsidRPr="00A06003" w:rsidRDefault="00A06003" w:rsidP="00D61558">
            <w:pPr>
              <w:pStyle w:val="aa2"/>
              <w:spacing w:before="120"/>
              <w:ind w:left="210" w:right="210" w:firstLine="420"/>
              <w:rPr>
                <w:rFonts w:eastAsia="PMingLiU"/>
                <w:lang w:eastAsia="zh-TW"/>
              </w:rPr>
            </w:pPr>
          </w:p>
          <w:p w14:paraId="48D1E746" w14:textId="633AA7E6" w:rsidR="00A06003" w:rsidRPr="008E2A2A" w:rsidRDefault="00A06003" w:rsidP="00A06003">
            <w:pPr>
              <w:pStyle w:val="aa6"/>
              <w:spacing w:before="240"/>
              <w:ind w:left="105"/>
            </w:pPr>
            <w:r>
              <w:rPr>
                <w:rFonts w:hint="eastAsia"/>
              </w:rPr>
              <w:t>5</w:t>
            </w:r>
            <w:r>
              <w:t xml:space="preserve">. </w:t>
            </w:r>
            <w:r>
              <w:rPr>
                <w:rFonts w:hint="eastAsia"/>
              </w:rPr>
              <w:t>运行结果</w:t>
            </w:r>
          </w:p>
          <w:p w14:paraId="7C79AD10" w14:textId="4611B550" w:rsidR="00A06003" w:rsidRPr="00A06003" w:rsidRDefault="00A06003" w:rsidP="00A06003">
            <w:pPr>
              <w:pStyle w:val="aa0"/>
              <w:spacing w:before="120" w:after="120"/>
              <w:rPr>
                <w:lang w:eastAsia="zh-TW"/>
              </w:rPr>
            </w:pPr>
            <w:r>
              <w:drawing>
                <wp:inline distT="0" distB="0" distL="0" distR="0" wp14:anchorId="30659667" wp14:editId="2556D09A">
                  <wp:extent cx="5251938" cy="2850600"/>
                  <wp:effectExtent l="0" t="0" r="6350" b="6985"/>
                  <wp:docPr id="17" name="图片 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292738" cy="287274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438A78C" w14:textId="77777777" w:rsidR="00450781" w:rsidRPr="00450781" w:rsidRDefault="00450781" w:rsidP="00D61558">
            <w:pPr>
              <w:pStyle w:val="aa2"/>
              <w:spacing w:before="120"/>
              <w:ind w:left="210" w:right="210" w:firstLine="420"/>
              <w:rPr>
                <w:rFonts w:eastAsia="PMingLiU"/>
                <w:lang w:eastAsia="zh-TW"/>
              </w:rPr>
            </w:pPr>
          </w:p>
          <w:p w14:paraId="43D1374D" w14:textId="7B2015D7" w:rsidR="00423176" w:rsidRPr="008E2A2A" w:rsidRDefault="00A06003" w:rsidP="00450781">
            <w:pPr>
              <w:pStyle w:val="aa6"/>
              <w:spacing w:before="240"/>
              <w:ind w:left="105"/>
            </w:pPr>
            <w:r>
              <w:t>6</w:t>
            </w:r>
            <w:r w:rsidR="00450781">
              <w:t xml:space="preserve">. </w:t>
            </w:r>
            <w:r w:rsidR="00423176" w:rsidRPr="008E2A2A">
              <w:rPr>
                <w:rFonts w:hint="eastAsia"/>
              </w:rPr>
              <w:t>总结</w:t>
            </w:r>
          </w:p>
          <w:p w14:paraId="19D95270" w14:textId="0E8D6CEE" w:rsidR="00CD4F08" w:rsidRPr="00A06003" w:rsidRDefault="00CD4F08" w:rsidP="00A06003">
            <w:pPr>
              <w:pStyle w:val="aa2"/>
              <w:spacing w:before="120"/>
              <w:ind w:left="210" w:right="210" w:firstLine="420"/>
            </w:pPr>
            <w:r>
              <w:rPr>
                <w:rFonts w:hint="eastAsia"/>
              </w:rPr>
              <w:t>该项目是</w:t>
            </w:r>
            <w:r w:rsidR="00A23A9D">
              <w:rPr>
                <w:rFonts w:hint="eastAsia"/>
              </w:rPr>
              <w:t>原型模式和单例模式的融合实现。其中</w:t>
            </w:r>
            <w:r w:rsidR="00A23A9D">
              <w:rPr>
                <w:rFonts w:hint="eastAsia"/>
              </w:rPr>
              <w:t>Coin</w:t>
            </w:r>
            <w:r w:rsidR="00A23A9D">
              <w:rPr>
                <w:rFonts w:hint="eastAsia"/>
              </w:rPr>
              <w:t>的生成使用的是原型模式，最初构建一个</w:t>
            </w:r>
            <w:r w:rsidR="00A23A9D">
              <w:rPr>
                <w:rFonts w:hint="eastAsia"/>
              </w:rPr>
              <w:t>Coin</w:t>
            </w:r>
            <w:r w:rsidR="00A23A9D">
              <w:rPr>
                <w:rFonts w:hint="eastAsia"/>
              </w:rPr>
              <w:t>原型，之后通过对这个原型进行深复制从而产生金币</w:t>
            </w:r>
            <w:r>
              <w:rPr>
                <w:rFonts w:hint="eastAsia"/>
              </w:rPr>
              <w:t>。</w:t>
            </w:r>
            <w:r w:rsidR="00A23A9D">
              <w:rPr>
                <w:rFonts w:hint="eastAsia"/>
              </w:rPr>
              <w:t>对于</w:t>
            </w:r>
            <w:r w:rsidR="00A23A9D">
              <w:rPr>
                <w:rFonts w:hint="eastAsia"/>
              </w:rPr>
              <w:t>Render</w:t>
            </w:r>
            <w:r w:rsidR="00A23A9D">
              <w:rPr>
                <w:rFonts w:hint="eastAsia"/>
              </w:rPr>
              <w:t>，</w:t>
            </w:r>
            <w:r w:rsidR="00A23A9D">
              <w:rPr>
                <w:rFonts w:hint="eastAsia"/>
              </w:rPr>
              <w:t>Gam</w:t>
            </w:r>
            <w:r w:rsidR="00A23A9D" w:rsidRPr="00A06003">
              <w:rPr>
                <w:rFonts w:hint="eastAsia"/>
              </w:rPr>
              <w:t>eController</w:t>
            </w:r>
            <w:r w:rsidR="00A23A9D" w:rsidRPr="00A06003">
              <w:rPr>
                <w:rFonts w:hint="eastAsia"/>
              </w:rPr>
              <w:t>和</w:t>
            </w:r>
            <w:r w:rsidR="00A23A9D" w:rsidRPr="00A06003">
              <w:rPr>
                <w:rFonts w:hint="eastAsia"/>
              </w:rPr>
              <w:t>GameManager</w:t>
            </w:r>
            <w:r w:rsidR="00A23A9D" w:rsidRPr="00A06003">
              <w:rPr>
                <w:rFonts w:hint="eastAsia"/>
              </w:rPr>
              <w:t>使用的是单例模式，因为这些类的对象在整个程序中都只能有一个，否则就会出现互相影响的问题。</w:t>
            </w:r>
          </w:p>
          <w:p w14:paraId="183E32F7" w14:textId="443CED2B" w:rsidR="00A06003" w:rsidRPr="00A06003" w:rsidRDefault="00A06003" w:rsidP="00A06003">
            <w:pPr>
              <w:pStyle w:val="aa2"/>
              <w:spacing w:before="120"/>
              <w:ind w:left="210" w:right="210" w:firstLine="420"/>
            </w:pPr>
            <w:r w:rsidRPr="00A06003">
              <w:t>在</w:t>
            </w:r>
            <w:r w:rsidRPr="00A06003">
              <w:t>GameManager</w:t>
            </w:r>
            <w:r w:rsidRPr="00A06003">
              <w:t>类中首先创建了</w:t>
            </w:r>
            <w:r w:rsidRPr="00A06003">
              <w:t>Coin</w:t>
            </w:r>
            <w:r w:rsidRPr="00A06003">
              <w:t>的原型，在</w:t>
            </w:r>
            <w:r w:rsidRPr="00A06003">
              <w:t>GameManager</w:t>
            </w:r>
            <w:r w:rsidRPr="00A06003">
              <w:t>中的</w:t>
            </w:r>
            <w:r w:rsidRPr="00A06003">
              <w:t>refresh()</w:t>
            </w:r>
            <w:r w:rsidRPr="00A06003">
              <w:t>方法中进行</w:t>
            </w:r>
            <w:r w:rsidRPr="00A06003">
              <w:t>Coin</w:t>
            </w:r>
            <w:r w:rsidRPr="00A06003">
              <w:t>原型的深复制，即创建了另一个单独的</w:t>
            </w:r>
            <w:r w:rsidRPr="00A06003">
              <w:t>Coin</w:t>
            </w:r>
            <w:r w:rsidRPr="00A06003">
              <w:t>对象。在深复制的时候，通过</w:t>
            </w:r>
            <w:r w:rsidRPr="00A06003">
              <w:t>copy.setPosition</w:t>
            </w:r>
            <w:r>
              <w:t>()</w:t>
            </w:r>
            <w:r w:rsidRPr="00A06003">
              <w:t>语句重新设置深复制后的</w:t>
            </w:r>
            <w:r w:rsidRPr="00A06003">
              <w:t>Coin</w:t>
            </w:r>
            <w:r w:rsidRPr="00A06003">
              <w:t>的位置。</w:t>
            </w:r>
            <w:r w:rsidRPr="00A06003">
              <w:rPr>
                <w:rFonts w:hint="eastAsia"/>
              </w:rPr>
              <w:t>另外，在</w:t>
            </w:r>
            <w:r w:rsidRPr="00A06003">
              <w:t>Coin</w:t>
            </w:r>
            <w:r w:rsidRPr="00A06003">
              <w:rPr>
                <w:rFonts w:hint="eastAsia"/>
              </w:rPr>
              <w:t>类中，对</w:t>
            </w:r>
            <w:r w:rsidRPr="00A06003">
              <w:t>clone</w:t>
            </w:r>
            <w:r w:rsidRPr="00A06003">
              <w:rPr>
                <w:rFonts w:hint="eastAsia"/>
              </w:rPr>
              <w:t>函数进行了重写，使得它可以进行深复制，如果不重写的话，就会变成复制指针，就是浅复制了，当修改浅复制后的</w:t>
            </w:r>
            <w:r w:rsidRPr="00A06003">
              <w:t>Coin</w:t>
            </w:r>
            <w:r w:rsidRPr="00A06003">
              <w:rPr>
                <w:rFonts w:hint="eastAsia"/>
              </w:rPr>
              <w:t>的位置，会将原始的</w:t>
            </w:r>
            <w:r w:rsidRPr="00A06003">
              <w:t>Coin</w:t>
            </w:r>
            <w:r w:rsidRPr="00A06003">
              <w:rPr>
                <w:rFonts w:hint="eastAsia"/>
              </w:rPr>
              <w:t>对象的位置也修改，就不能实现接金币游戏中产生金币的要求。</w:t>
            </w:r>
          </w:p>
          <w:p w14:paraId="461046CC" w14:textId="286AC3C3" w:rsidR="00A06003" w:rsidRDefault="00A06003" w:rsidP="00A06003">
            <w:pPr>
              <w:pStyle w:val="aa2"/>
              <w:spacing w:before="120"/>
              <w:ind w:left="210" w:right="210" w:firstLine="420"/>
            </w:pPr>
            <w:r>
              <w:rPr>
                <w:rFonts w:hint="eastAsia"/>
              </w:rPr>
              <w:t>在程序中，</w:t>
            </w:r>
            <w:r>
              <w:t>GameController</w:t>
            </w:r>
            <w:r>
              <w:rPr>
                <w:rFonts w:hint="eastAsia"/>
              </w:rPr>
              <w:t>和</w:t>
            </w:r>
            <w:r>
              <w:t>GameManager</w:t>
            </w:r>
            <w:r>
              <w:rPr>
                <w:rFonts w:hint="eastAsia"/>
              </w:rPr>
              <w:t>使用的是</w:t>
            </w:r>
            <w:r w:rsidR="009A120E">
              <w:rPr>
                <w:rFonts w:hint="eastAsia"/>
              </w:rPr>
              <w:t>单例模式中的</w:t>
            </w:r>
            <w:r>
              <w:rPr>
                <w:rFonts w:hint="eastAsia"/>
              </w:rPr>
              <w:t>饿汉模式</w:t>
            </w:r>
            <w:r w:rsidR="009A120E">
              <w:rPr>
                <w:rFonts w:hint="eastAsia"/>
              </w:rPr>
              <w:t>方法</w:t>
            </w:r>
            <w:r>
              <w:rPr>
                <w:rFonts w:hint="eastAsia"/>
              </w:rPr>
              <w:t>创建的</w:t>
            </w:r>
            <w:r w:rsidR="00544C86">
              <w:rPr>
                <w:rFonts w:hint="eastAsia"/>
              </w:rPr>
              <w:t>，采用的是</w:t>
            </w:r>
            <w:r>
              <w:rPr>
                <w:rFonts w:hint="eastAsia"/>
              </w:rPr>
              <w:t>在类加载后直接创建实例</w:t>
            </w:r>
            <w:r w:rsidR="00544C86">
              <w:rPr>
                <w:rFonts w:hint="eastAsia"/>
              </w:rPr>
              <w:t>的方式</w:t>
            </w:r>
            <w:r>
              <w:rPr>
                <w:rFonts w:hint="eastAsia"/>
              </w:rPr>
              <w:t>。</w:t>
            </w:r>
            <w:r w:rsidR="00544C86">
              <w:rPr>
                <w:rFonts w:hint="eastAsia"/>
              </w:rPr>
              <w:t>而</w:t>
            </w:r>
            <w:r>
              <w:t>Render</w:t>
            </w:r>
            <w:r>
              <w:rPr>
                <w:rFonts w:hint="eastAsia"/>
              </w:rPr>
              <w:t>类是是使用懒汉模式创</w:t>
            </w:r>
            <w:r>
              <w:rPr>
                <w:rFonts w:hint="eastAsia"/>
              </w:rPr>
              <w:lastRenderedPageBreak/>
              <w:t>建的单例，是按需在调用</w:t>
            </w:r>
            <w:r>
              <w:t>getRender()</w:t>
            </w:r>
            <w:r>
              <w:rPr>
                <w:rFonts w:hint="eastAsia"/>
              </w:rPr>
              <w:t>方法的时候根据情况创建。在</w:t>
            </w:r>
            <w:r>
              <w:t>getRender()</w:t>
            </w:r>
            <w:r>
              <w:rPr>
                <w:rFonts w:hint="eastAsia"/>
              </w:rPr>
              <w:t>中</w:t>
            </w:r>
            <w:r w:rsidR="00544C86">
              <w:rPr>
                <w:rFonts w:hint="eastAsia"/>
              </w:rPr>
              <w:t>使用了双重检查</w:t>
            </w:r>
            <w:r>
              <w:rPr>
                <w:rFonts w:hint="eastAsia"/>
              </w:rPr>
              <w:t>判断当前实例是否已经被创建，如果为空则调用构造器创建对象。</w:t>
            </w:r>
          </w:p>
          <w:p w14:paraId="1D21A82F" w14:textId="1E7BBE9D" w:rsidR="002D4045" w:rsidRPr="00E717AA" w:rsidRDefault="00E90E8C" w:rsidP="002B1BAC">
            <w:pPr>
              <w:pStyle w:val="aa2"/>
              <w:spacing w:before="120"/>
              <w:ind w:left="210" w:right="210" w:firstLine="420"/>
              <w:rPr>
                <w:rFonts w:hint="eastAsia"/>
              </w:rPr>
            </w:pPr>
            <w:r w:rsidRPr="00A06003">
              <w:t>另外，老师在代码中使用</w:t>
            </w:r>
            <w:r w:rsidRPr="009A120E">
              <w:rPr>
                <w:b/>
                <w:bCs/>
              </w:rPr>
              <w:t>速度</w:t>
            </w:r>
            <w:r w:rsidR="009A120E" w:rsidRPr="009A120E">
              <w:rPr>
                <w:rFonts w:hint="eastAsia"/>
                <w:b/>
                <w:bCs/>
              </w:rPr>
              <w:t>（</w:t>
            </w:r>
            <w:r w:rsidR="009A120E" w:rsidRPr="009A120E">
              <w:rPr>
                <w:rFonts w:hint="eastAsia"/>
                <w:b/>
                <w:bCs/>
              </w:rPr>
              <w:t>speed</w:t>
            </w:r>
            <w:r w:rsidR="009A120E" w:rsidRPr="009A120E">
              <w:rPr>
                <w:rFonts w:hint="eastAsia"/>
                <w:b/>
                <w:bCs/>
              </w:rPr>
              <w:t>）</w:t>
            </w:r>
            <w:r w:rsidRPr="00A06003">
              <w:t>的方式进行对人物</w:t>
            </w:r>
            <w:r>
              <w:rPr>
                <w:rFonts w:hint="eastAsia"/>
              </w:rPr>
              <w:t>对象的移动是十分巧妙的。一方面是使代码更加简洁直观，另一方面可以减少卡顿。</w:t>
            </w:r>
            <w:r w:rsidR="009A120E">
              <w:rPr>
                <w:rFonts w:hint="eastAsia"/>
              </w:rPr>
              <w:t>这些都是值得学习和积累经验的地方。</w:t>
            </w:r>
          </w:p>
        </w:tc>
      </w:tr>
      <w:tr w:rsidR="00F8706B" w:rsidRPr="00BF3207" w14:paraId="6862BF1E" w14:textId="77777777" w:rsidTr="00423176">
        <w:trPr>
          <w:trHeight w:val="503"/>
          <w:jc w:val="center"/>
        </w:trPr>
        <w:tc>
          <w:tcPr>
            <w:tcW w:w="979" w:type="pct"/>
            <w:vMerge w:val="restart"/>
            <w:tcBorders>
              <w:top w:val="single" w:sz="4" w:space="0" w:color="000000"/>
              <w:left w:val="single" w:sz="24" w:space="0" w:color="000000"/>
              <w:bottom w:val="single" w:sz="2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textDirection w:val="tbRlV"/>
          </w:tcPr>
          <w:p w14:paraId="120A7082" w14:textId="77777777" w:rsidR="00F8706B" w:rsidRPr="00BF3207" w:rsidRDefault="00F8706B" w:rsidP="00F8706B">
            <w:pPr>
              <w:ind w:left="113" w:right="113"/>
              <w:jc w:val="center"/>
              <w:rPr>
                <w:rFonts w:ascii="微软雅黑" w:eastAsia="微软雅黑" w:hAnsi="微软雅黑" w:cs="Adobe 黑体 Std R"/>
                <w:sz w:val="24"/>
                <w:szCs w:val="24"/>
              </w:rPr>
            </w:pPr>
          </w:p>
          <w:p w14:paraId="648EF117" w14:textId="2C213C13" w:rsidR="00F8706B" w:rsidRPr="00BF3207" w:rsidRDefault="00F8706B" w:rsidP="00F8706B">
            <w:pPr>
              <w:ind w:left="113" w:right="113"/>
              <w:jc w:val="center"/>
              <w:rPr>
                <w:rFonts w:ascii="微软雅黑" w:eastAsia="微软雅黑" w:hAnsi="微软雅黑" w:cs="Adobe 黑体 Std R"/>
                <w:sz w:val="24"/>
                <w:szCs w:val="24"/>
              </w:rPr>
            </w:pPr>
            <w:r w:rsidRPr="00BF3207">
              <w:rPr>
                <w:rFonts w:ascii="微软雅黑" w:eastAsia="微软雅黑" w:hAnsi="微软雅黑" w:cs="Adobe 黑体 Std R" w:hint="eastAsia"/>
                <w:sz w:val="24"/>
                <w:szCs w:val="24"/>
              </w:rPr>
              <w:t>教师评阅</w:t>
            </w:r>
          </w:p>
        </w:tc>
        <w:tc>
          <w:tcPr>
            <w:tcW w:w="2246" w:type="pct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AC3DD50" w14:textId="4F5D054A" w:rsidR="00F8706B" w:rsidRPr="00BF3207" w:rsidRDefault="00D37871" w:rsidP="00F8706B">
            <w:pPr>
              <w:jc w:val="left"/>
              <w:rPr>
                <w:rFonts w:ascii="微软雅黑" w:eastAsia="微软雅黑" w:hAnsi="微软雅黑" w:cs="Adobe 黑体 Std R"/>
                <w:sz w:val="24"/>
                <w:szCs w:val="24"/>
              </w:rPr>
            </w:pPr>
            <w:r>
              <w:rPr>
                <w:rFonts w:ascii="微软雅黑" w:eastAsia="微软雅黑" w:hAnsi="微软雅黑" w:cs="Adobe 黑体 Std R" w:hint="eastAsia"/>
                <w:sz w:val="24"/>
                <w:szCs w:val="24"/>
                <w:lang w:val="zh-TW"/>
              </w:rPr>
              <w:t>实验内容</w:t>
            </w:r>
            <w:r w:rsidR="003773B2" w:rsidRPr="00BF3207">
              <w:rPr>
                <w:rFonts w:ascii="微软雅黑" w:eastAsia="微软雅黑" w:hAnsi="微软雅黑" w:cs="Adobe 黑体 Std R" w:hint="eastAsia"/>
                <w:sz w:val="24"/>
                <w:szCs w:val="24"/>
                <w:lang w:val="zh-TW"/>
              </w:rPr>
              <w:t>（</w:t>
            </w:r>
            <w:r w:rsidR="008A661A">
              <w:rPr>
                <w:rFonts w:ascii="微软雅黑" w:eastAsia="微软雅黑" w:hAnsi="微软雅黑" w:cs="Adobe 黑体 Std R" w:hint="eastAsia"/>
                <w:sz w:val="24"/>
                <w:szCs w:val="24"/>
                <w:lang w:val="zh-TW"/>
              </w:rPr>
              <w:t>6</w:t>
            </w:r>
            <w:r w:rsidR="00120CFF">
              <w:rPr>
                <w:rFonts w:ascii="微软雅黑" w:eastAsia="微软雅黑" w:hAnsi="微软雅黑" w:cs="Adobe 黑体 Std R" w:hint="eastAsia"/>
                <w:sz w:val="24"/>
                <w:szCs w:val="24"/>
                <w:lang w:val="zh-TW"/>
              </w:rPr>
              <w:t>0</w:t>
            </w:r>
            <w:r w:rsidR="00D3042A" w:rsidRPr="00BF3207">
              <w:rPr>
                <w:rFonts w:ascii="微软雅黑" w:eastAsia="微软雅黑" w:hAnsi="微软雅黑" w:cs="Adobe 黑体 Std R" w:hint="eastAsia"/>
                <w:sz w:val="24"/>
                <w:szCs w:val="24"/>
                <w:lang w:val="zh-TW"/>
              </w:rPr>
              <w:t>%</w:t>
            </w:r>
            <w:r w:rsidR="003773B2" w:rsidRPr="00BF3207">
              <w:rPr>
                <w:rFonts w:ascii="微软雅黑" w:eastAsia="微软雅黑" w:hAnsi="微软雅黑" w:cs="Adobe 黑体 Std R" w:hint="eastAsia"/>
                <w:sz w:val="24"/>
                <w:szCs w:val="24"/>
                <w:lang w:val="zh-TW"/>
              </w:rPr>
              <w:t>）</w:t>
            </w:r>
            <w:r w:rsidR="00F8706B" w:rsidRPr="00BF3207">
              <w:rPr>
                <w:rFonts w:ascii="微软雅黑" w:eastAsia="微软雅黑" w:hAnsi="微软雅黑" w:cs="Adobe 黑体 Std R" w:hint="eastAsia"/>
                <w:sz w:val="24"/>
                <w:szCs w:val="24"/>
                <w:lang w:val="zh-TW" w:eastAsia="zh-TW"/>
              </w:rPr>
              <w:t>：</w:t>
            </w:r>
          </w:p>
        </w:tc>
        <w:tc>
          <w:tcPr>
            <w:tcW w:w="177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2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70E3DBA" w14:textId="77777777" w:rsidR="00F8706B" w:rsidRPr="00BF3207" w:rsidRDefault="00F8706B" w:rsidP="00F8706B">
            <w:pPr>
              <w:rPr>
                <w:rFonts w:ascii="微软雅黑" w:eastAsia="微软雅黑" w:hAnsi="微软雅黑" w:cs="Adobe 黑体 Std R"/>
                <w:sz w:val="24"/>
                <w:szCs w:val="24"/>
              </w:rPr>
            </w:pPr>
          </w:p>
        </w:tc>
      </w:tr>
      <w:tr w:rsidR="00F8706B" w:rsidRPr="00BF3207" w14:paraId="49DB26A0" w14:textId="77777777" w:rsidTr="00423176">
        <w:trPr>
          <w:trHeight w:val="494"/>
          <w:jc w:val="center"/>
        </w:trPr>
        <w:tc>
          <w:tcPr>
            <w:tcW w:w="979" w:type="pct"/>
            <w:vMerge/>
            <w:tcBorders>
              <w:top w:val="single" w:sz="4" w:space="0" w:color="000000"/>
              <w:left w:val="single" w:sz="24" w:space="0" w:color="000000"/>
              <w:bottom w:val="single" w:sz="24" w:space="0" w:color="000000"/>
              <w:right w:val="single" w:sz="4" w:space="0" w:color="000000"/>
            </w:tcBorders>
            <w:shd w:val="clear" w:color="auto" w:fill="auto"/>
          </w:tcPr>
          <w:p w14:paraId="2F4AC4BB" w14:textId="77777777" w:rsidR="00F8706B" w:rsidRPr="00BF3207" w:rsidRDefault="00F8706B" w:rsidP="00F8706B">
            <w:pPr>
              <w:rPr>
                <w:rFonts w:ascii="微软雅黑" w:eastAsia="微软雅黑" w:hAnsi="微软雅黑" w:cs="Adobe 黑体 Std R"/>
                <w:sz w:val="24"/>
                <w:szCs w:val="24"/>
              </w:rPr>
            </w:pPr>
          </w:p>
        </w:tc>
        <w:tc>
          <w:tcPr>
            <w:tcW w:w="2246" w:type="pct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26A03D0" w14:textId="4FA378E4" w:rsidR="00F8706B" w:rsidRPr="00BF3207" w:rsidRDefault="008A661A" w:rsidP="003773B2">
            <w:pPr>
              <w:jc w:val="left"/>
              <w:rPr>
                <w:rFonts w:ascii="微软雅黑" w:eastAsia="微软雅黑" w:hAnsi="微软雅黑" w:cs="Adobe 黑体 Std R"/>
                <w:sz w:val="24"/>
                <w:szCs w:val="24"/>
                <w:lang w:eastAsia="zh-TW"/>
              </w:rPr>
            </w:pPr>
            <w:r>
              <w:rPr>
                <w:rFonts w:ascii="微软雅黑" w:eastAsia="微软雅黑" w:hAnsi="微软雅黑" w:cs="Adobe 黑体 Std R" w:hint="eastAsia"/>
                <w:sz w:val="24"/>
                <w:szCs w:val="24"/>
                <w:lang w:val="zh-TW"/>
              </w:rPr>
              <w:t>实验思路</w:t>
            </w:r>
            <w:r w:rsidR="00AF2A0B" w:rsidRPr="00BF3207">
              <w:rPr>
                <w:rFonts w:ascii="微软雅黑" w:eastAsia="微软雅黑" w:hAnsi="微软雅黑" w:cs="Adobe 黑体 Std R" w:hint="eastAsia"/>
                <w:sz w:val="24"/>
                <w:szCs w:val="24"/>
                <w:lang w:val="zh-TW"/>
              </w:rPr>
              <w:t>（</w:t>
            </w:r>
            <w:r w:rsidR="001341F5">
              <w:rPr>
                <w:rFonts w:ascii="微软雅黑" w:eastAsia="PMingLiU" w:hAnsi="微软雅黑" w:cs="Adobe 黑体 Std R"/>
                <w:sz w:val="24"/>
                <w:szCs w:val="24"/>
                <w:lang w:val="zh-TW" w:eastAsia="zh-TW"/>
              </w:rPr>
              <w:t>20</w:t>
            </w:r>
            <w:r w:rsidR="00D3042A" w:rsidRPr="00BF3207">
              <w:rPr>
                <w:rFonts w:ascii="微软雅黑" w:eastAsia="微软雅黑" w:hAnsi="微软雅黑" w:cs="Adobe 黑体 Std R" w:hint="eastAsia"/>
                <w:sz w:val="24"/>
                <w:szCs w:val="24"/>
                <w:lang w:val="zh-TW"/>
              </w:rPr>
              <w:t>%</w:t>
            </w:r>
            <w:r w:rsidR="00AF2A0B" w:rsidRPr="00BF3207">
              <w:rPr>
                <w:rFonts w:ascii="微软雅黑" w:eastAsia="微软雅黑" w:hAnsi="微软雅黑" w:cs="Adobe 黑体 Std R" w:hint="eastAsia"/>
                <w:sz w:val="24"/>
                <w:szCs w:val="24"/>
                <w:lang w:val="zh-TW"/>
              </w:rPr>
              <w:t>）</w:t>
            </w:r>
            <w:r w:rsidR="00F8706B" w:rsidRPr="00BF3207">
              <w:rPr>
                <w:rFonts w:ascii="微软雅黑" w:eastAsia="微软雅黑" w:hAnsi="微软雅黑" w:cs="Adobe 黑体 Std R" w:hint="eastAsia"/>
                <w:sz w:val="24"/>
                <w:szCs w:val="24"/>
                <w:lang w:val="zh-TW" w:eastAsia="zh-TW"/>
              </w:rPr>
              <w:t>：</w:t>
            </w:r>
          </w:p>
        </w:tc>
        <w:tc>
          <w:tcPr>
            <w:tcW w:w="177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2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8212027" w14:textId="77777777" w:rsidR="00F8706B" w:rsidRPr="00BF3207" w:rsidRDefault="00F8706B" w:rsidP="00F8706B">
            <w:pPr>
              <w:rPr>
                <w:rFonts w:ascii="微软雅黑" w:eastAsia="微软雅黑" w:hAnsi="微软雅黑" w:cs="Adobe 黑体 Std R"/>
                <w:sz w:val="24"/>
                <w:szCs w:val="24"/>
              </w:rPr>
            </w:pPr>
          </w:p>
        </w:tc>
      </w:tr>
      <w:tr w:rsidR="00F8706B" w:rsidRPr="00BF3207" w14:paraId="1DDFB56D" w14:textId="77777777" w:rsidTr="00423176">
        <w:trPr>
          <w:trHeight w:val="404"/>
          <w:jc w:val="center"/>
        </w:trPr>
        <w:tc>
          <w:tcPr>
            <w:tcW w:w="979" w:type="pct"/>
            <w:vMerge/>
            <w:tcBorders>
              <w:top w:val="single" w:sz="4" w:space="0" w:color="000000"/>
              <w:left w:val="single" w:sz="24" w:space="0" w:color="000000"/>
              <w:bottom w:val="single" w:sz="24" w:space="0" w:color="000000"/>
              <w:right w:val="single" w:sz="4" w:space="0" w:color="000000"/>
            </w:tcBorders>
            <w:shd w:val="clear" w:color="auto" w:fill="auto"/>
          </w:tcPr>
          <w:p w14:paraId="77659346" w14:textId="77777777" w:rsidR="00F8706B" w:rsidRPr="00BF3207" w:rsidRDefault="00F8706B" w:rsidP="00F8706B">
            <w:pPr>
              <w:rPr>
                <w:rFonts w:ascii="微软雅黑" w:eastAsia="微软雅黑" w:hAnsi="微软雅黑" w:cs="Adobe 黑体 Std R"/>
                <w:sz w:val="24"/>
                <w:szCs w:val="24"/>
              </w:rPr>
            </w:pPr>
          </w:p>
        </w:tc>
        <w:tc>
          <w:tcPr>
            <w:tcW w:w="2246" w:type="pct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ECFEBC1" w14:textId="4A912D84" w:rsidR="00F8706B" w:rsidRPr="00BF3207" w:rsidRDefault="00401F4C" w:rsidP="00F8706B">
            <w:pPr>
              <w:jc w:val="left"/>
              <w:rPr>
                <w:rFonts w:ascii="微软雅黑" w:eastAsia="微软雅黑" w:hAnsi="微软雅黑" w:cs="Adobe 黑体 Std R"/>
                <w:sz w:val="24"/>
                <w:szCs w:val="24"/>
              </w:rPr>
            </w:pPr>
            <w:r>
              <w:rPr>
                <w:rFonts w:ascii="微软雅黑" w:eastAsia="微软雅黑" w:hAnsi="微软雅黑" w:cs="Adobe 黑体 Std R" w:hint="eastAsia"/>
                <w:sz w:val="24"/>
                <w:szCs w:val="24"/>
                <w:lang w:val="zh-TW"/>
              </w:rPr>
              <w:t>实验</w:t>
            </w:r>
            <w:r w:rsidR="000B0D35">
              <w:rPr>
                <w:rFonts w:ascii="微软雅黑" w:eastAsia="微软雅黑" w:hAnsi="微软雅黑" w:cs="Adobe 黑体 Std R" w:hint="eastAsia"/>
                <w:sz w:val="24"/>
                <w:szCs w:val="24"/>
                <w:lang w:val="zh-TW"/>
              </w:rPr>
              <w:t>总结</w:t>
            </w:r>
            <w:r w:rsidR="00AF2A0B" w:rsidRPr="00BF3207">
              <w:rPr>
                <w:rFonts w:ascii="微软雅黑" w:eastAsia="微软雅黑" w:hAnsi="微软雅黑" w:cs="Adobe 黑体 Std R" w:hint="eastAsia"/>
                <w:sz w:val="24"/>
                <w:szCs w:val="24"/>
                <w:lang w:val="zh-TW"/>
              </w:rPr>
              <w:t>（</w:t>
            </w:r>
            <w:r w:rsidR="00D3042A" w:rsidRPr="00BF3207">
              <w:rPr>
                <w:rFonts w:ascii="微软雅黑" w:eastAsia="微软雅黑" w:hAnsi="微软雅黑" w:cs="Adobe 黑体 Std R" w:hint="eastAsia"/>
                <w:sz w:val="24"/>
                <w:szCs w:val="24"/>
                <w:lang w:val="zh-TW"/>
              </w:rPr>
              <w:t>2</w:t>
            </w:r>
            <w:r w:rsidR="00B74F83" w:rsidRPr="00BF3207">
              <w:rPr>
                <w:rFonts w:ascii="微软雅黑" w:eastAsia="微软雅黑" w:hAnsi="微软雅黑" w:cs="Adobe 黑体 Std R"/>
                <w:sz w:val="24"/>
                <w:szCs w:val="24"/>
                <w:lang w:val="zh-TW" w:eastAsia="zh-TW"/>
              </w:rPr>
              <w:t>0</w:t>
            </w:r>
            <w:r w:rsidR="00D3042A" w:rsidRPr="00BF3207">
              <w:rPr>
                <w:rFonts w:ascii="微软雅黑" w:eastAsia="微软雅黑" w:hAnsi="微软雅黑" w:cs="Adobe 黑体 Std R" w:hint="eastAsia"/>
                <w:sz w:val="24"/>
                <w:szCs w:val="24"/>
                <w:lang w:val="zh-TW"/>
              </w:rPr>
              <w:t>%</w:t>
            </w:r>
            <w:r w:rsidR="00AF2A0B" w:rsidRPr="00BF3207">
              <w:rPr>
                <w:rFonts w:ascii="微软雅黑" w:eastAsia="微软雅黑" w:hAnsi="微软雅黑" w:cs="Adobe 黑体 Std R" w:hint="eastAsia"/>
                <w:sz w:val="24"/>
                <w:szCs w:val="24"/>
                <w:lang w:val="zh-TW"/>
              </w:rPr>
              <w:t>）</w:t>
            </w:r>
            <w:r w:rsidR="00F8706B" w:rsidRPr="00BF3207">
              <w:rPr>
                <w:rFonts w:ascii="微软雅黑" w:eastAsia="微软雅黑" w:hAnsi="微软雅黑" w:cs="Adobe 黑体 Std R" w:hint="eastAsia"/>
                <w:sz w:val="24"/>
                <w:szCs w:val="24"/>
                <w:lang w:val="zh-TW" w:eastAsia="zh-TW"/>
              </w:rPr>
              <w:t>：</w:t>
            </w:r>
          </w:p>
        </w:tc>
        <w:tc>
          <w:tcPr>
            <w:tcW w:w="177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2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9940063" w14:textId="77777777" w:rsidR="00F8706B" w:rsidRPr="00BF3207" w:rsidRDefault="00F8706B" w:rsidP="00F8706B">
            <w:pPr>
              <w:rPr>
                <w:rFonts w:ascii="微软雅黑" w:eastAsia="微软雅黑" w:hAnsi="微软雅黑" w:cs="Adobe 黑体 Std R"/>
                <w:sz w:val="24"/>
                <w:szCs w:val="24"/>
              </w:rPr>
            </w:pPr>
          </w:p>
        </w:tc>
      </w:tr>
      <w:tr w:rsidR="00F8706B" w:rsidRPr="00BF3207" w14:paraId="2E844F30" w14:textId="77777777" w:rsidTr="00423176">
        <w:trPr>
          <w:trHeight w:val="1401"/>
          <w:jc w:val="center"/>
        </w:trPr>
        <w:tc>
          <w:tcPr>
            <w:tcW w:w="979" w:type="pct"/>
            <w:vMerge/>
            <w:tcBorders>
              <w:top w:val="single" w:sz="4" w:space="0" w:color="000000"/>
              <w:left w:val="single" w:sz="24" w:space="0" w:color="000000"/>
              <w:bottom w:val="single" w:sz="24" w:space="0" w:color="000000"/>
              <w:right w:val="single" w:sz="4" w:space="0" w:color="000000"/>
            </w:tcBorders>
            <w:shd w:val="clear" w:color="auto" w:fill="auto"/>
          </w:tcPr>
          <w:p w14:paraId="4C897892" w14:textId="77777777" w:rsidR="00F8706B" w:rsidRPr="00BF3207" w:rsidRDefault="00F8706B" w:rsidP="00F8706B">
            <w:pPr>
              <w:rPr>
                <w:rFonts w:ascii="微软雅黑" w:eastAsia="微软雅黑" w:hAnsi="微软雅黑" w:cs="Adobe 黑体 Std R"/>
                <w:sz w:val="24"/>
                <w:szCs w:val="24"/>
              </w:rPr>
            </w:pPr>
          </w:p>
        </w:tc>
        <w:tc>
          <w:tcPr>
            <w:tcW w:w="4021" w:type="pct"/>
            <w:gridSpan w:val="5"/>
            <w:tcBorders>
              <w:top w:val="single" w:sz="4" w:space="0" w:color="000000"/>
              <w:left w:val="single" w:sz="4" w:space="0" w:color="000000"/>
              <w:bottom w:val="single" w:sz="24" w:space="0" w:color="000000"/>
              <w:right w:val="single" w:sz="2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A6E24BE" w14:textId="0A8C4FD8" w:rsidR="00F8706B" w:rsidRPr="00BF3207" w:rsidRDefault="003773B2" w:rsidP="00F8706B">
            <w:pPr>
              <w:jc w:val="left"/>
              <w:rPr>
                <w:rFonts w:ascii="微软雅黑" w:eastAsia="微软雅黑" w:hAnsi="微软雅黑" w:cs="Adobe 黑体 Std R"/>
                <w:sz w:val="24"/>
                <w:szCs w:val="24"/>
              </w:rPr>
            </w:pPr>
            <w:r w:rsidRPr="00BF3207">
              <w:rPr>
                <w:rFonts w:ascii="微软雅黑" w:eastAsia="微软雅黑" w:hAnsi="微软雅黑" w:cs="Adobe 黑体 Std R" w:hint="eastAsia"/>
                <w:sz w:val="24"/>
                <w:szCs w:val="24"/>
                <w:lang w:val="zh-TW" w:eastAsia="zh-TW"/>
              </w:rPr>
              <w:t>实验成绩</w:t>
            </w:r>
            <w:r w:rsidR="00F8706B" w:rsidRPr="00BF3207">
              <w:rPr>
                <w:rFonts w:ascii="微软雅黑" w:eastAsia="微软雅黑" w:hAnsi="微软雅黑" w:cs="Adobe 黑体 Std R" w:hint="eastAsia"/>
                <w:sz w:val="24"/>
                <w:szCs w:val="24"/>
                <w:lang w:val="zh-TW" w:eastAsia="zh-TW"/>
              </w:rPr>
              <w:t>：</w:t>
            </w:r>
          </w:p>
        </w:tc>
      </w:tr>
    </w:tbl>
    <w:p w14:paraId="24DEA6D3" w14:textId="4A463C42" w:rsidR="008439BD" w:rsidRPr="00BF3207" w:rsidRDefault="008439BD">
      <w:pPr>
        <w:jc w:val="center"/>
        <w:rPr>
          <w:rFonts w:ascii="微软雅黑" w:eastAsia="微软雅黑" w:hAnsi="微软雅黑" w:cs="Adobe 黑体 Std R"/>
          <w:sz w:val="24"/>
          <w:szCs w:val="24"/>
        </w:rPr>
      </w:pPr>
    </w:p>
    <w:sectPr w:rsidR="008439BD" w:rsidRPr="00BF3207">
      <w:pgSz w:w="11900" w:h="16840"/>
      <w:pgMar w:top="1440" w:right="1800" w:bottom="1440" w:left="1800" w:header="851" w:footer="992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9359C4C" w14:textId="77777777" w:rsidR="00F9035B" w:rsidRDefault="00F9035B" w:rsidP="00C84572">
      <w:r>
        <w:separator/>
      </w:r>
    </w:p>
  </w:endnote>
  <w:endnote w:type="continuationSeparator" w:id="0">
    <w:p w14:paraId="119F1709" w14:textId="77777777" w:rsidR="00F9035B" w:rsidRDefault="00F9035B" w:rsidP="00C8457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dobe 黑体 Std R">
    <w:altName w:val="微软雅黑"/>
    <w:panose1 w:val="00000000000000000000"/>
    <w:charset w:val="86"/>
    <w:family w:val="swiss"/>
    <w:notTrueType/>
    <w:pitch w:val="variable"/>
    <w:sig w:usb0="00000207" w:usb1="0A0F1810" w:usb2="00000016" w:usb3="00000000" w:csb0="00060007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6"/>
    <w:family w:val="swiss"/>
    <w:pitch w:val="variable"/>
    <w:sig w:usb0="F7FFAFFF" w:usb1="E9DFFFFF" w:usb2="0000003F" w:usb3="00000000" w:csb0="003F01FF" w:csb1="00000000"/>
  </w:font>
  <w:font w:name="Times New Roman Bold">
    <w:altName w:val="Times New Roman"/>
    <w:panose1 w:val="02020803070505020304"/>
    <w:charset w:val="00"/>
    <w:family w:val="roman"/>
    <w:pitch w:val="default"/>
  </w:font>
  <w:font w:name="FangSong">
    <w:charset w:val="86"/>
    <w:family w:val="modern"/>
    <w:pitch w:val="fixed"/>
    <w:sig w:usb0="800002BF" w:usb1="38CF7CFA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95DC847" w14:textId="77777777" w:rsidR="00F9035B" w:rsidRDefault="00F9035B" w:rsidP="00C84572">
      <w:r>
        <w:separator/>
      </w:r>
    </w:p>
  </w:footnote>
  <w:footnote w:type="continuationSeparator" w:id="0">
    <w:p w14:paraId="0EC7A68D" w14:textId="77777777" w:rsidR="00F9035B" w:rsidRDefault="00F9035B" w:rsidP="00C8457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B71163F"/>
    <w:multiLevelType w:val="hybridMultilevel"/>
    <w:tmpl w:val="C100A1A0"/>
    <w:lvl w:ilvl="0" w:tplc="6E58B7B8">
      <w:start w:val="1"/>
      <w:numFmt w:val="decimal"/>
      <w:lvlText w:val="%1."/>
      <w:lvlJc w:val="left"/>
      <w:pPr>
        <w:ind w:left="360" w:hanging="360"/>
      </w:pPr>
      <w:rPr>
        <w:rFonts w:eastAsia="微软雅黑"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258E7314"/>
    <w:multiLevelType w:val="hybridMultilevel"/>
    <w:tmpl w:val="36C829DE"/>
    <w:lvl w:ilvl="0" w:tplc="04090019">
      <w:start w:val="1"/>
      <w:numFmt w:val="lowerLetter"/>
      <w:lvlText w:val="%1)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27E71313"/>
    <w:multiLevelType w:val="hybridMultilevel"/>
    <w:tmpl w:val="2C6214FC"/>
    <w:lvl w:ilvl="0" w:tplc="4A8C3E1C">
      <w:numFmt w:val="bullet"/>
      <w:lvlText w:val=""/>
      <w:lvlJc w:val="left"/>
      <w:pPr>
        <w:ind w:left="360" w:hanging="360"/>
      </w:pPr>
      <w:rPr>
        <w:rFonts w:ascii="Wingdings" w:eastAsia="微软雅黑" w:hAnsi="Wingdings" w:cs="Adobe 黑体 Std R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5808DA67"/>
    <w:multiLevelType w:val="singleLevel"/>
    <w:tmpl w:val="5808DA67"/>
    <w:lvl w:ilvl="0">
      <w:start w:val="2"/>
      <w:numFmt w:val="chineseCounting"/>
      <w:suff w:val="nothing"/>
      <w:lvlText w:val="%1、"/>
      <w:lvlJc w:val="left"/>
    </w:lvl>
  </w:abstractNum>
  <w:abstractNum w:abstractNumId="4" w15:restartNumberingAfterBreak="0">
    <w:nsid w:val="6489394F"/>
    <w:multiLevelType w:val="hybridMultilevel"/>
    <w:tmpl w:val="C100A1A0"/>
    <w:lvl w:ilvl="0" w:tplc="6E58B7B8">
      <w:start w:val="1"/>
      <w:numFmt w:val="decimal"/>
      <w:lvlText w:val="%1."/>
      <w:lvlJc w:val="left"/>
      <w:pPr>
        <w:ind w:left="360" w:hanging="360"/>
      </w:pPr>
      <w:rPr>
        <w:rFonts w:eastAsia="微软雅黑"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" w15:restartNumberingAfterBreak="0">
    <w:nsid w:val="6EBE4A24"/>
    <w:multiLevelType w:val="hybridMultilevel"/>
    <w:tmpl w:val="36CA653C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6" w15:restartNumberingAfterBreak="0">
    <w:nsid w:val="7ACA6406"/>
    <w:multiLevelType w:val="hybridMultilevel"/>
    <w:tmpl w:val="04347F8A"/>
    <w:lvl w:ilvl="0" w:tplc="7624C64C">
      <w:start w:val="1"/>
      <w:numFmt w:val="decimal"/>
      <w:lvlText w:val="（%1）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3"/>
  </w:num>
  <w:num w:numId="2">
    <w:abstractNumId w:val="4"/>
  </w:num>
  <w:num w:numId="3">
    <w:abstractNumId w:val="5"/>
  </w:num>
  <w:num w:numId="4">
    <w:abstractNumId w:val="6"/>
  </w:num>
  <w:num w:numId="5">
    <w:abstractNumId w:val="1"/>
  </w:num>
  <w:num w:numId="6">
    <w:abstractNumId w:val="0"/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0"/>
  <w:bordersDoNotSurroundHeader/>
  <w:bordersDoNotSurroundFooter/>
  <w:defaultTabStop w:val="420"/>
  <w:noPunctuationKerning/>
  <w:characterSpacingControl w:val="doNotCompress"/>
  <w:hdrShapeDefaults>
    <o:shapedefaults v:ext="edit" spidmax="2049" fillcolor="white">
      <v:fill color="white"/>
    </o:shapedefaults>
  </w:hdrShapeDefaults>
  <w:footnotePr>
    <w:footnote w:id="-1"/>
    <w:footnote w:id="0"/>
  </w:footnotePr>
  <w:endnotePr>
    <w:endnote w:id="-1"/>
    <w:endnote w:id="0"/>
  </w:endnotePr>
  <w:compat>
    <w:doNotExpandShiftReturn/>
    <w:doNotWrapTextWithPunct/>
    <w:doNotUseEastAsianBreakRules/>
    <w:useFELayout/>
    <w:doNotUseIndentAsNumberingTabStop/>
    <w:useAltKinsokuLineBreakRules/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SxNLYwMTA2s7SwMLVQ0lEKTi0uzszPAykwrAUAK5mrvywAAAA="/>
  </w:docVars>
  <w:rsids>
    <w:rsidRoot w:val="00EB3759"/>
    <w:rsid w:val="000015C8"/>
    <w:rsid w:val="00003892"/>
    <w:rsid w:val="000045E4"/>
    <w:rsid w:val="00004914"/>
    <w:rsid w:val="00006243"/>
    <w:rsid w:val="00007777"/>
    <w:rsid w:val="00013E0B"/>
    <w:rsid w:val="000179DF"/>
    <w:rsid w:val="00021523"/>
    <w:rsid w:val="00022465"/>
    <w:rsid w:val="00023B24"/>
    <w:rsid w:val="00026620"/>
    <w:rsid w:val="00026897"/>
    <w:rsid w:val="00026C8A"/>
    <w:rsid w:val="000277EE"/>
    <w:rsid w:val="00027C83"/>
    <w:rsid w:val="0003255E"/>
    <w:rsid w:val="000329BF"/>
    <w:rsid w:val="00033583"/>
    <w:rsid w:val="0004212C"/>
    <w:rsid w:val="00042172"/>
    <w:rsid w:val="000458F1"/>
    <w:rsid w:val="000501C7"/>
    <w:rsid w:val="000505F5"/>
    <w:rsid w:val="000510AF"/>
    <w:rsid w:val="0005263E"/>
    <w:rsid w:val="0005570F"/>
    <w:rsid w:val="0005653F"/>
    <w:rsid w:val="00060020"/>
    <w:rsid w:val="00060652"/>
    <w:rsid w:val="000620C4"/>
    <w:rsid w:val="00062568"/>
    <w:rsid w:val="00064D2F"/>
    <w:rsid w:val="0006702C"/>
    <w:rsid w:val="00071FB1"/>
    <w:rsid w:val="00075AC8"/>
    <w:rsid w:val="00077702"/>
    <w:rsid w:val="00085BC0"/>
    <w:rsid w:val="00086AB5"/>
    <w:rsid w:val="00086E39"/>
    <w:rsid w:val="00087017"/>
    <w:rsid w:val="00093A53"/>
    <w:rsid w:val="0009461C"/>
    <w:rsid w:val="000952F6"/>
    <w:rsid w:val="000957D4"/>
    <w:rsid w:val="000A471E"/>
    <w:rsid w:val="000A678B"/>
    <w:rsid w:val="000A7264"/>
    <w:rsid w:val="000B0D35"/>
    <w:rsid w:val="000B0D84"/>
    <w:rsid w:val="000B3AEC"/>
    <w:rsid w:val="000B4ED0"/>
    <w:rsid w:val="000B50BA"/>
    <w:rsid w:val="000B5FE9"/>
    <w:rsid w:val="000B744B"/>
    <w:rsid w:val="000C0742"/>
    <w:rsid w:val="000D0B7F"/>
    <w:rsid w:val="000D3FD2"/>
    <w:rsid w:val="000D56F2"/>
    <w:rsid w:val="000D72A6"/>
    <w:rsid w:val="000D76AE"/>
    <w:rsid w:val="000E0CFA"/>
    <w:rsid w:val="000E75C1"/>
    <w:rsid w:val="000F6871"/>
    <w:rsid w:val="0010212A"/>
    <w:rsid w:val="001024A8"/>
    <w:rsid w:val="00102D0F"/>
    <w:rsid w:val="00103B5C"/>
    <w:rsid w:val="00103B69"/>
    <w:rsid w:val="001050DB"/>
    <w:rsid w:val="00106700"/>
    <w:rsid w:val="00107BA1"/>
    <w:rsid w:val="00111B63"/>
    <w:rsid w:val="00111BD8"/>
    <w:rsid w:val="00115690"/>
    <w:rsid w:val="00117C51"/>
    <w:rsid w:val="00120CFF"/>
    <w:rsid w:val="0012368F"/>
    <w:rsid w:val="0013026B"/>
    <w:rsid w:val="00130F8E"/>
    <w:rsid w:val="00133973"/>
    <w:rsid w:val="001341F5"/>
    <w:rsid w:val="00136FEC"/>
    <w:rsid w:val="001408D9"/>
    <w:rsid w:val="00140D6A"/>
    <w:rsid w:val="00140DA1"/>
    <w:rsid w:val="001415FB"/>
    <w:rsid w:val="00142261"/>
    <w:rsid w:val="00154460"/>
    <w:rsid w:val="0015472B"/>
    <w:rsid w:val="0015540D"/>
    <w:rsid w:val="00155A3D"/>
    <w:rsid w:val="00156E8E"/>
    <w:rsid w:val="00160D9D"/>
    <w:rsid w:val="001630D6"/>
    <w:rsid w:val="001639C7"/>
    <w:rsid w:val="00167423"/>
    <w:rsid w:val="001674C9"/>
    <w:rsid w:val="0017086A"/>
    <w:rsid w:val="001709EB"/>
    <w:rsid w:val="00172843"/>
    <w:rsid w:val="00173C2E"/>
    <w:rsid w:val="00174374"/>
    <w:rsid w:val="0017461D"/>
    <w:rsid w:val="00176ED1"/>
    <w:rsid w:val="0017716C"/>
    <w:rsid w:val="001836AC"/>
    <w:rsid w:val="00183A37"/>
    <w:rsid w:val="00186207"/>
    <w:rsid w:val="001928D3"/>
    <w:rsid w:val="0019580C"/>
    <w:rsid w:val="00196C70"/>
    <w:rsid w:val="001A1E33"/>
    <w:rsid w:val="001A2A05"/>
    <w:rsid w:val="001A2E8E"/>
    <w:rsid w:val="001A3203"/>
    <w:rsid w:val="001A3A6B"/>
    <w:rsid w:val="001A503A"/>
    <w:rsid w:val="001A5166"/>
    <w:rsid w:val="001A7075"/>
    <w:rsid w:val="001A7CB2"/>
    <w:rsid w:val="001B47CA"/>
    <w:rsid w:val="001B4EAC"/>
    <w:rsid w:val="001B516A"/>
    <w:rsid w:val="001C275F"/>
    <w:rsid w:val="001C36C5"/>
    <w:rsid w:val="001C4783"/>
    <w:rsid w:val="001C5A25"/>
    <w:rsid w:val="001C698C"/>
    <w:rsid w:val="001D1ED3"/>
    <w:rsid w:val="001D1F0A"/>
    <w:rsid w:val="001D2004"/>
    <w:rsid w:val="001D4781"/>
    <w:rsid w:val="001D613E"/>
    <w:rsid w:val="001E74E7"/>
    <w:rsid w:val="001E7856"/>
    <w:rsid w:val="001F2F16"/>
    <w:rsid w:val="001F5375"/>
    <w:rsid w:val="00201E13"/>
    <w:rsid w:val="00202303"/>
    <w:rsid w:val="00202FCE"/>
    <w:rsid w:val="00203BD8"/>
    <w:rsid w:val="00203D4D"/>
    <w:rsid w:val="00206FBF"/>
    <w:rsid w:val="0021260F"/>
    <w:rsid w:val="00217700"/>
    <w:rsid w:val="00220D87"/>
    <w:rsid w:val="00221822"/>
    <w:rsid w:val="00223E0F"/>
    <w:rsid w:val="00225806"/>
    <w:rsid w:val="00226C52"/>
    <w:rsid w:val="002356F2"/>
    <w:rsid w:val="0023661C"/>
    <w:rsid w:val="0024071D"/>
    <w:rsid w:val="00241A5C"/>
    <w:rsid w:val="002432F3"/>
    <w:rsid w:val="0024471D"/>
    <w:rsid w:val="0024617B"/>
    <w:rsid w:val="00246863"/>
    <w:rsid w:val="00246BAF"/>
    <w:rsid w:val="00246FB4"/>
    <w:rsid w:val="002513EB"/>
    <w:rsid w:val="0025476F"/>
    <w:rsid w:val="00254C11"/>
    <w:rsid w:val="00255C00"/>
    <w:rsid w:val="00256182"/>
    <w:rsid w:val="00257745"/>
    <w:rsid w:val="0025789D"/>
    <w:rsid w:val="00260EFD"/>
    <w:rsid w:val="00265033"/>
    <w:rsid w:val="002654F7"/>
    <w:rsid w:val="00265C54"/>
    <w:rsid w:val="00267035"/>
    <w:rsid w:val="002671EA"/>
    <w:rsid w:val="00273796"/>
    <w:rsid w:val="002748FA"/>
    <w:rsid w:val="002754FA"/>
    <w:rsid w:val="00276D03"/>
    <w:rsid w:val="00277EF8"/>
    <w:rsid w:val="00280B6D"/>
    <w:rsid w:val="002814F8"/>
    <w:rsid w:val="002815B7"/>
    <w:rsid w:val="00281DC0"/>
    <w:rsid w:val="00282451"/>
    <w:rsid w:val="00290D9B"/>
    <w:rsid w:val="00293C6D"/>
    <w:rsid w:val="00294E81"/>
    <w:rsid w:val="0029585D"/>
    <w:rsid w:val="00297FF9"/>
    <w:rsid w:val="002A106F"/>
    <w:rsid w:val="002A6998"/>
    <w:rsid w:val="002A6FB5"/>
    <w:rsid w:val="002A7FBF"/>
    <w:rsid w:val="002B15B0"/>
    <w:rsid w:val="002B1BAC"/>
    <w:rsid w:val="002B5CC9"/>
    <w:rsid w:val="002B650D"/>
    <w:rsid w:val="002B7FAA"/>
    <w:rsid w:val="002C11DD"/>
    <w:rsid w:val="002C12C6"/>
    <w:rsid w:val="002C2D1B"/>
    <w:rsid w:val="002D4045"/>
    <w:rsid w:val="002D6240"/>
    <w:rsid w:val="002D6BDE"/>
    <w:rsid w:val="002D7F4E"/>
    <w:rsid w:val="002E194C"/>
    <w:rsid w:val="002E2264"/>
    <w:rsid w:val="002E2E7D"/>
    <w:rsid w:val="002E3B07"/>
    <w:rsid w:val="002E62E0"/>
    <w:rsid w:val="002E632E"/>
    <w:rsid w:val="002E76C4"/>
    <w:rsid w:val="002E7796"/>
    <w:rsid w:val="002F0831"/>
    <w:rsid w:val="002F2259"/>
    <w:rsid w:val="002F2757"/>
    <w:rsid w:val="002F3459"/>
    <w:rsid w:val="002F3832"/>
    <w:rsid w:val="002F46D2"/>
    <w:rsid w:val="002F48D1"/>
    <w:rsid w:val="002F556E"/>
    <w:rsid w:val="002F674E"/>
    <w:rsid w:val="00307C2B"/>
    <w:rsid w:val="00307DC0"/>
    <w:rsid w:val="003148BD"/>
    <w:rsid w:val="00314CD1"/>
    <w:rsid w:val="00320D2F"/>
    <w:rsid w:val="00321D8A"/>
    <w:rsid w:val="003271FF"/>
    <w:rsid w:val="00330F49"/>
    <w:rsid w:val="00330F62"/>
    <w:rsid w:val="0033156A"/>
    <w:rsid w:val="00333566"/>
    <w:rsid w:val="00334982"/>
    <w:rsid w:val="00336671"/>
    <w:rsid w:val="00342456"/>
    <w:rsid w:val="0034399B"/>
    <w:rsid w:val="00345CD6"/>
    <w:rsid w:val="00346806"/>
    <w:rsid w:val="00350BA3"/>
    <w:rsid w:val="00350EA1"/>
    <w:rsid w:val="0035424F"/>
    <w:rsid w:val="00354EAF"/>
    <w:rsid w:val="003556AA"/>
    <w:rsid w:val="00355FDB"/>
    <w:rsid w:val="003579B8"/>
    <w:rsid w:val="00357E6A"/>
    <w:rsid w:val="0036163B"/>
    <w:rsid w:val="00362B63"/>
    <w:rsid w:val="0036440E"/>
    <w:rsid w:val="0036579C"/>
    <w:rsid w:val="00365FB8"/>
    <w:rsid w:val="00366B74"/>
    <w:rsid w:val="0037110A"/>
    <w:rsid w:val="003721B3"/>
    <w:rsid w:val="00374FAB"/>
    <w:rsid w:val="003773B2"/>
    <w:rsid w:val="00380653"/>
    <w:rsid w:val="003820D5"/>
    <w:rsid w:val="0038264C"/>
    <w:rsid w:val="00383AC6"/>
    <w:rsid w:val="00384A25"/>
    <w:rsid w:val="0038792F"/>
    <w:rsid w:val="00390352"/>
    <w:rsid w:val="00390C25"/>
    <w:rsid w:val="00391101"/>
    <w:rsid w:val="00392EDA"/>
    <w:rsid w:val="00394F0D"/>
    <w:rsid w:val="00397124"/>
    <w:rsid w:val="003A0EB1"/>
    <w:rsid w:val="003A1D8F"/>
    <w:rsid w:val="003A33CD"/>
    <w:rsid w:val="003A4B9E"/>
    <w:rsid w:val="003A64EB"/>
    <w:rsid w:val="003B3A19"/>
    <w:rsid w:val="003B64D9"/>
    <w:rsid w:val="003B6960"/>
    <w:rsid w:val="003C1979"/>
    <w:rsid w:val="003C2C6C"/>
    <w:rsid w:val="003C37A7"/>
    <w:rsid w:val="003C4DDE"/>
    <w:rsid w:val="003D38CE"/>
    <w:rsid w:val="003D46B4"/>
    <w:rsid w:val="003D51CF"/>
    <w:rsid w:val="003E0309"/>
    <w:rsid w:val="003E06F4"/>
    <w:rsid w:val="003E0E54"/>
    <w:rsid w:val="003E1EB7"/>
    <w:rsid w:val="003E3D5A"/>
    <w:rsid w:val="003F0FA6"/>
    <w:rsid w:val="003F1415"/>
    <w:rsid w:val="003F3DB2"/>
    <w:rsid w:val="00401F4C"/>
    <w:rsid w:val="00402638"/>
    <w:rsid w:val="004116C7"/>
    <w:rsid w:val="0041196D"/>
    <w:rsid w:val="0041253B"/>
    <w:rsid w:val="00413801"/>
    <w:rsid w:val="0041422D"/>
    <w:rsid w:val="00415DCF"/>
    <w:rsid w:val="00416F25"/>
    <w:rsid w:val="004179B3"/>
    <w:rsid w:val="004209E3"/>
    <w:rsid w:val="004210BC"/>
    <w:rsid w:val="0042112E"/>
    <w:rsid w:val="00421931"/>
    <w:rsid w:val="00421DB8"/>
    <w:rsid w:val="00423176"/>
    <w:rsid w:val="00424963"/>
    <w:rsid w:val="004250C3"/>
    <w:rsid w:val="004308F2"/>
    <w:rsid w:val="00431AC0"/>
    <w:rsid w:val="00433274"/>
    <w:rsid w:val="0043341F"/>
    <w:rsid w:val="00433EAD"/>
    <w:rsid w:val="00435551"/>
    <w:rsid w:val="0043637F"/>
    <w:rsid w:val="0044129A"/>
    <w:rsid w:val="004419E3"/>
    <w:rsid w:val="004420CC"/>
    <w:rsid w:val="004421B4"/>
    <w:rsid w:val="00447E88"/>
    <w:rsid w:val="00450781"/>
    <w:rsid w:val="00451C79"/>
    <w:rsid w:val="00453435"/>
    <w:rsid w:val="00453E96"/>
    <w:rsid w:val="00454E79"/>
    <w:rsid w:val="00460771"/>
    <w:rsid w:val="004609AD"/>
    <w:rsid w:val="0046379E"/>
    <w:rsid w:val="00465405"/>
    <w:rsid w:val="004655AD"/>
    <w:rsid w:val="0046667F"/>
    <w:rsid w:val="00467969"/>
    <w:rsid w:val="00471DB4"/>
    <w:rsid w:val="004771BA"/>
    <w:rsid w:val="00480587"/>
    <w:rsid w:val="004809D4"/>
    <w:rsid w:val="004817AF"/>
    <w:rsid w:val="0048236A"/>
    <w:rsid w:val="00482EFB"/>
    <w:rsid w:val="00491FF1"/>
    <w:rsid w:val="00496723"/>
    <w:rsid w:val="004973E9"/>
    <w:rsid w:val="004A0C06"/>
    <w:rsid w:val="004A6C90"/>
    <w:rsid w:val="004A6FE3"/>
    <w:rsid w:val="004A7519"/>
    <w:rsid w:val="004B70AF"/>
    <w:rsid w:val="004C34D1"/>
    <w:rsid w:val="004C37AA"/>
    <w:rsid w:val="004C3E79"/>
    <w:rsid w:val="004C6FA9"/>
    <w:rsid w:val="004D1D5C"/>
    <w:rsid w:val="004D2B0D"/>
    <w:rsid w:val="004D5447"/>
    <w:rsid w:val="004D5B37"/>
    <w:rsid w:val="004D6B0B"/>
    <w:rsid w:val="004D76BB"/>
    <w:rsid w:val="004E06FA"/>
    <w:rsid w:val="004E0C58"/>
    <w:rsid w:val="004E18E5"/>
    <w:rsid w:val="004E4C78"/>
    <w:rsid w:val="004E561E"/>
    <w:rsid w:val="004E659A"/>
    <w:rsid w:val="004E6CDB"/>
    <w:rsid w:val="004F1436"/>
    <w:rsid w:val="004F3AD5"/>
    <w:rsid w:val="004F3B31"/>
    <w:rsid w:val="004F7F6A"/>
    <w:rsid w:val="00505D18"/>
    <w:rsid w:val="0050659D"/>
    <w:rsid w:val="00512CFB"/>
    <w:rsid w:val="00513EE8"/>
    <w:rsid w:val="00515255"/>
    <w:rsid w:val="00516DC1"/>
    <w:rsid w:val="00516F6D"/>
    <w:rsid w:val="00524B49"/>
    <w:rsid w:val="0052558A"/>
    <w:rsid w:val="00525F7A"/>
    <w:rsid w:val="00526F56"/>
    <w:rsid w:val="00530E61"/>
    <w:rsid w:val="005322BE"/>
    <w:rsid w:val="00532494"/>
    <w:rsid w:val="0053510A"/>
    <w:rsid w:val="00540D7D"/>
    <w:rsid w:val="00541DE0"/>
    <w:rsid w:val="00543B39"/>
    <w:rsid w:val="00544C86"/>
    <w:rsid w:val="0055237D"/>
    <w:rsid w:val="00553D95"/>
    <w:rsid w:val="005558AA"/>
    <w:rsid w:val="0056017A"/>
    <w:rsid w:val="0056112A"/>
    <w:rsid w:val="00566039"/>
    <w:rsid w:val="005664A8"/>
    <w:rsid w:val="00566B37"/>
    <w:rsid w:val="005729C6"/>
    <w:rsid w:val="00572E9F"/>
    <w:rsid w:val="00576870"/>
    <w:rsid w:val="00577692"/>
    <w:rsid w:val="00580300"/>
    <w:rsid w:val="00581485"/>
    <w:rsid w:val="0058445C"/>
    <w:rsid w:val="00584604"/>
    <w:rsid w:val="00586E62"/>
    <w:rsid w:val="005872A0"/>
    <w:rsid w:val="00590F5D"/>
    <w:rsid w:val="00594ACF"/>
    <w:rsid w:val="0059605F"/>
    <w:rsid w:val="00597AFF"/>
    <w:rsid w:val="005A0ED7"/>
    <w:rsid w:val="005A112F"/>
    <w:rsid w:val="005A13C8"/>
    <w:rsid w:val="005A2726"/>
    <w:rsid w:val="005A563C"/>
    <w:rsid w:val="005A5756"/>
    <w:rsid w:val="005A791B"/>
    <w:rsid w:val="005B1E73"/>
    <w:rsid w:val="005B2378"/>
    <w:rsid w:val="005B66F7"/>
    <w:rsid w:val="005C6404"/>
    <w:rsid w:val="005C7DE0"/>
    <w:rsid w:val="005D39C8"/>
    <w:rsid w:val="005D5AC3"/>
    <w:rsid w:val="005D5DA4"/>
    <w:rsid w:val="005D6EF1"/>
    <w:rsid w:val="005E16AC"/>
    <w:rsid w:val="005E54AF"/>
    <w:rsid w:val="005E5981"/>
    <w:rsid w:val="005E6A33"/>
    <w:rsid w:val="005E6D69"/>
    <w:rsid w:val="005E7D79"/>
    <w:rsid w:val="005F1F58"/>
    <w:rsid w:val="005F203D"/>
    <w:rsid w:val="005F276A"/>
    <w:rsid w:val="005F3386"/>
    <w:rsid w:val="005F3708"/>
    <w:rsid w:val="005F53FE"/>
    <w:rsid w:val="005F7D9F"/>
    <w:rsid w:val="00602E35"/>
    <w:rsid w:val="00604A42"/>
    <w:rsid w:val="006054EA"/>
    <w:rsid w:val="00605D4A"/>
    <w:rsid w:val="00610822"/>
    <w:rsid w:val="00611F8F"/>
    <w:rsid w:val="00612CFF"/>
    <w:rsid w:val="00614B3C"/>
    <w:rsid w:val="00614C3C"/>
    <w:rsid w:val="0062112F"/>
    <w:rsid w:val="00621DB4"/>
    <w:rsid w:val="00622C10"/>
    <w:rsid w:val="00622FE1"/>
    <w:rsid w:val="0062305C"/>
    <w:rsid w:val="0062465F"/>
    <w:rsid w:val="00625283"/>
    <w:rsid w:val="00625759"/>
    <w:rsid w:val="00625AB0"/>
    <w:rsid w:val="00627B11"/>
    <w:rsid w:val="00634231"/>
    <w:rsid w:val="00634892"/>
    <w:rsid w:val="0063512D"/>
    <w:rsid w:val="00635D19"/>
    <w:rsid w:val="006371DB"/>
    <w:rsid w:val="00640BDB"/>
    <w:rsid w:val="006436B7"/>
    <w:rsid w:val="00644FBF"/>
    <w:rsid w:val="006450AC"/>
    <w:rsid w:val="0064786B"/>
    <w:rsid w:val="00647A62"/>
    <w:rsid w:val="00651A9E"/>
    <w:rsid w:val="006566A3"/>
    <w:rsid w:val="00660C67"/>
    <w:rsid w:val="00661247"/>
    <w:rsid w:val="00662977"/>
    <w:rsid w:val="006646BD"/>
    <w:rsid w:val="0066563E"/>
    <w:rsid w:val="00671784"/>
    <w:rsid w:val="00671A6D"/>
    <w:rsid w:val="00672971"/>
    <w:rsid w:val="00672C28"/>
    <w:rsid w:val="00673A10"/>
    <w:rsid w:val="006744AC"/>
    <w:rsid w:val="00674AE0"/>
    <w:rsid w:val="00676F58"/>
    <w:rsid w:val="006816FB"/>
    <w:rsid w:val="00683049"/>
    <w:rsid w:val="00684CB3"/>
    <w:rsid w:val="006873CB"/>
    <w:rsid w:val="006878AA"/>
    <w:rsid w:val="00687E89"/>
    <w:rsid w:val="00691F8B"/>
    <w:rsid w:val="006936E4"/>
    <w:rsid w:val="00693DBB"/>
    <w:rsid w:val="006A4BDE"/>
    <w:rsid w:val="006B04F8"/>
    <w:rsid w:val="006B2E89"/>
    <w:rsid w:val="006B36FE"/>
    <w:rsid w:val="006B3D29"/>
    <w:rsid w:val="006B3DC6"/>
    <w:rsid w:val="006B40E5"/>
    <w:rsid w:val="006B4BAA"/>
    <w:rsid w:val="006B570F"/>
    <w:rsid w:val="006B7952"/>
    <w:rsid w:val="006B7EDB"/>
    <w:rsid w:val="006C273B"/>
    <w:rsid w:val="006C45B1"/>
    <w:rsid w:val="006C4850"/>
    <w:rsid w:val="006C485F"/>
    <w:rsid w:val="006D2E29"/>
    <w:rsid w:val="006D6341"/>
    <w:rsid w:val="006D6960"/>
    <w:rsid w:val="006D73B7"/>
    <w:rsid w:val="006E0003"/>
    <w:rsid w:val="006E1C49"/>
    <w:rsid w:val="006E2DB2"/>
    <w:rsid w:val="006E469F"/>
    <w:rsid w:val="006E4E88"/>
    <w:rsid w:val="006E5CE0"/>
    <w:rsid w:val="006E72C7"/>
    <w:rsid w:val="006F2BF9"/>
    <w:rsid w:val="006F2D20"/>
    <w:rsid w:val="006F2FFE"/>
    <w:rsid w:val="006F3611"/>
    <w:rsid w:val="006F630E"/>
    <w:rsid w:val="0070441C"/>
    <w:rsid w:val="00706B33"/>
    <w:rsid w:val="00711162"/>
    <w:rsid w:val="0071193F"/>
    <w:rsid w:val="00711AB6"/>
    <w:rsid w:val="007125B0"/>
    <w:rsid w:val="00721367"/>
    <w:rsid w:val="00722122"/>
    <w:rsid w:val="007222A4"/>
    <w:rsid w:val="00726FFA"/>
    <w:rsid w:val="007302A6"/>
    <w:rsid w:val="00730EA0"/>
    <w:rsid w:val="00731DB2"/>
    <w:rsid w:val="007323FD"/>
    <w:rsid w:val="0073490F"/>
    <w:rsid w:val="007368DA"/>
    <w:rsid w:val="007369FE"/>
    <w:rsid w:val="00740443"/>
    <w:rsid w:val="00741C3F"/>
    <w:rsid w:val="007447C9"/>
    <w:rsid w:val="00746B4E"/>
    <w:rsid w:val="0075099E"/>
    <w:rsid w:val="00750EFD"/>
    <w:rsid w:val="00750F08"/>
    <w:rsid w:val="00753147"/>
    <w:rsid w:val="00754227"/>
    <w:rsid w:val="00756495"/>
    <w:rsid w:val="0076131E"/>
    <w:rsid w:val="00761CAF"/>
    <w:rsid w:val="0076279C"/>
    <w:rsid w:val="00762D46"/>
    <w:rsid w:val="0076443F"/>
    <w:rsid w:val="00764500"/>
    <w:rsid w:val="007668DF"/>
    <w:rsid w:val="00766C8C"/>
    <w:rsid w:val="007679FF"/>
    <w:rsid w:val="0077282A"/>
    <w:rsid w:val="00773E46"/>
    <w:rsid w:val="00774021"/>
    <w:rsid w:val="0077734E"/>
    <w:rsid w:val="00780071"/>
    <w:rsid w:val="00782597"/>
    <w:rsid w:val="00783C08"/>
    <w:rsid w:val="007843E3"/>
    <w:rsid w:val="007867E6"/>
    <w:rsid w:val="0078712B"/>
    <w:rsid w:val="00791E53"/>
    <w:rsid w:val="00792ECD"/>
    <w:rsid w:val="00794B0A"/>
    <w:rsid w:val="0079791F"/>
    <w:rsid w:val="007A0B3D"/>
    <w:rsid w:val="007A1E6E"/>
    <w:rsid w:val="007A2413"/>
    <w:rsid w:val="007A27CB"/>
    <w:rsid w:val="007A685F"/>
    <w:rsid w:val="007A7C00"/>
    <w:rsid w:val="007A7C51"/>
    <w:rsid w:val="007B038B"/>
    <w:rsid w:val="007B206E"/>
    <w:rsid w:val="007B2732"/>
    <w:rsid w:val="007B4310"/>
    <w:rsid w:val="007B489E"/>
    <w:rsid w:val="007B65FC"/>
    <w:rsid w:val="007B7ADA"/>
    <w:rsid w:val="007C1D97"/>
    <w:rsid w:val="007C46D9"/>
    <w:rsid w:val="007C73D8"/>
    <w:rsid w:val="007C79FF"/>
    <w:rsid w:val="007D4155"/>
    <w:rsid w:val="007D42DF"/>
    <w:rsid w:val="007E1341"/>
    <w:rsid w:val="007E2765"/>
    <w:rsid w:val="007E3F76"/>
    <w:rsid w:val="007E5207"/>
    <w:rsid w:val="007E66DD"/>
    <w:rsid w:val="007F3015"/>
    <w:rsid w:val="007F35BE"/>
    <w:rsid w:val="007F5F84"/>
    <w:rsid w:val="007F7BE8"/>
    <w:rsid w:val="008012B7"/>
    <w:rsid w:val="00801319"/>
    <w:rsid w:val="00801528"/>
    <w:rsid w:val="0080195D"/>
    <w:rsid w:val="00804720"/>
    <w:rsid w:val="00804FF4"/>
    <w:rsid w:val="00805D2F"/>
    <w:rsid w:val="00806D4A"/>
    <w:rsid w:val="00807089"/>
    <w:rsid w:val="00807697"/>
    <w:rsid w:val="0081612D"/>
    <w:rsid w:val="00817585"/>
    <w:rsid w:val="00820673"/>
    <w:rsid w:val="008245DB"/>
    <w:rsid w:val="00825ADE"/>
    <w:rsid w:val="00825C1F"/>
    <w:rsid w:val="00826122"/>
    <w:rsid w:val="00827BE4"/>
    <w:rsid w:val="00831333"/>
    <w:rsid w:val="0083331A"/>
    <w:rsid w:val="0083339C"/>
    <w:rsid w:val="00833D11"/>
    <w:rsid w:val="008408E4"/>
    <w:rsid w:val="008423BC"/>
    <w:rsid w:val="008438DE"/>
    <w:rsid w:val="008439BD"/>
    <w:rsid w:val="00843C2B"/>
    <w:rsid w:val="00844487"/>
    <w:rsid w:val="00844C37"/>
    <w:rsid w:val="00845F11"/>
    <w:rsid w:val="008510CD"/>
    <w:rsid w:val="00851806"/>
    <w:rsid w:val="0085224B"/>
    <w:rsid w:val="00852B6A"/>
    <w:rsid w:val="008562CE"/>
    <w:rsid w:val="0086117F"/>
    <w:rsid w:val="00862DFB"/>
    <w:rsid w:val="008655E8"/>
    <w:rsid w:val="008656BF"/>
    <w:rsid w:val="008663D4"/>
    <w:rsid w:val="00870983"/>
    <w:rsid w:val="00872BD1"/>
    <w:rsid w:val="00875C24"/>
    <w:rsid w:val="00876AAB"/>
    <w:rsid w:val="00877191"/>
    <w:rsid w:val="00880FD1"/>
    <w:rsid w:val="00882465"/>
    <w:rsid w:val="0088349D"/>
    <w:rsid w:val="0088476E"/>
    <w:rsid w:val="00886E9B"/>
    <w:rsid w:val="008877D0"/>
    <w:rsid w:val="008901F1"/>
    <w:rsid w:val="0089336C"/>
    <w:rsid w:val="008961B4"/>
    <w:rsid w:val="008A0D96"/>
    <w:rsid w:val="008A16B6"/>
    <w:rsid w:val="008A1BD0"/>
    <w:rsid w:val="008A3804"/>
    <w:rsid w:val="008A661A"/>
    <w:rsid w:val="008B2983"/>
    <w:rsid w:val="008B6BBD"/>
    <w:rsid w:val="008B78AF"/>
    <w:rsid w:val="008C03F3"/>
    <w:rsid w:val="008C0BB8"/>
    <w:rsid w:val="008C0E6F"/>
    <w:rsid w:val="008C136D"/>
    <w:rsid w:val="008C3B7E"/>
    <w:rsid w:val="008C45E8"/>
    <w:rsid w:val="008C4E8C"/>
    <w:rsid w:val="008C6184"/>
    <w:rsid w:val="008C7231"/>
    <w:rsid w:val="008D2924"/>
    <w:rsid w:val="008D4104"/>
    <w:rsid w:val="008D483D"/>
    <w:rsid w:val="008D6C9C"/>
    <w:rsid w:val="008D7328"/>
    <w:rsid w:val="008E175D"/>
    <w:rsid w:val="008E2A2A"/>
    <w:rsid w:val="008E2BAF"/>
    <w:rsid w:val="008E35BC"/>
    <w:rsid w:val="008E4F81"/>
    <w:rsid w:val="008E65E8"/>
    <w:rsid w:val="008E6FFD"/>
    <w:rsid w:val="008E764A"/>
    <w:rsid w:val="008F0CD4"/>
    <w:rsid w:val="008F5B30"/>
    <w:rsid w:val="008F7746"/>
    <w:rsid w:val="008F7B88"/>
    <w:rsid w:val="0090080A"/>
    <w:rsid w:val="009037E5"/>
    <w:rsid w:val="009043B7"/>
    <w:rsid w:val="00906F17"/>
    <w:rsid w:val="009075AD"/>
    <w:rsid w:val="0091331B"/>
    <w:rsid w:val="00913F46"/>
    <w:rsid w:val="00917585"/>
    <w:rsid w:val="00922F4B"/>
    <w:rsid w:val="00924447"/>
    <w:rsid w:val="00924F01"/>
    <w:rsid w:val="00925364"/>
    <w:rsid w:val="00932054"/>
    <w:rsid w:val="009338EC"/>
    <w:rsid w:val="00935F70"/>
    <w:rsid w:val="00936CA0"/>
    <w:rsid w:val="00937731"/>
    <w:rsid w:val="00937F2B"/>
    <w:rsid w:val="00941481"/>
    <w:rsid w:val="009430C3"/>
    <w:rsid w:val="0094444B"/>
    <w:rsid w:val="00946743"/>
    <w:rsid w:val="00947A01"/>
    <w:rsid w:val="00951517"/>
    <w:rsid w:val="00952AF1"/>
    <w:rsid w:val="00953CF1"/>
    <w:rsid w:val="0095479D"/>
    <w:rsid w:val="00955FF3"/>
    <w:rsid w:val="00957B9B"/>
    <w:rsid w:val="00960550"/>
    <w:rsid w:val="00960F3E"/>
    <w:rsid w:val="00964F82"/>
    <w:rsid w:val="009663EA"/>
    <w:rsid w:val="0096646D"/>
    <w:rsid w:val="009722D5"/>
    <w:rsid w:val="00974808"/>
    <w:rsid w:val="00975185"/>
    <w:rsid w:val="00975F30"/>
    <w:rsid w:val="00975FB8"/>
    <w:rsid w:val="00976580"/>
    <w:rsid w:val="00981E3F"/>
    <w:rsid w:val="009831DC"/>
    <w:rsid w:val="00986668"/>
    <w:rsid w:val="009914FE"/>
    <w:rsid w:val="00991CF0"/>
    <w:rsid w:val="009963A0"/>
    <w:rsid w:val="009A044D"/>
    <w:rsid w:val="009A120E"/>
    <w:rsid w:val="009A5390"/>
    <w:rsid w:val="009A629A"/>
    <w:rsid w:val="009B1174"/>
    <w:rsid w:val="009B117C"/>
    <w:rsid w:val="009B4223"/>
    <w:rsid w:val="009B490A"/>
    <w:rsid w:val="009B56A3"/>
    <w:rsid w:val="009B7042"/>
    <w:rsid w:val="009C286F"/>
    <w:rsid w:val="009C58FF"/>
    <w:rsid w:val="009D06A2"/>
    <w:rsid w:val="009D0D4D"/>
    <w:rsid w:val="009D244F"/>
    <w:rsid w:val="009D4F6E"/>
    <w:rsid w:val="009D6118"/>
    <w:rsid w:val="009D7146"/>
    <w:rsid w:val="009E079A"/>
    <w:rsid w:val="009E20E3"/>
    <w:rsid w:val="009E3046"/>
    <w:rsid w:val="009F1229"/>
    <w:rsid w:val="009F14E3"/>
    <w:rsid w:val="009F1FD8"/>
    <w:rsid w:val="009F2AD1"/>
    <w:rsid w:val="009F3565"/>
    <w:rsid w:val="009F45D6"/>
    <w:rsid w:val="009F480D"/>
    <w:rsid w:val="009F75E6"/>
    <w:rsid w:val="00A03E90"/>
    <w:rsid w:val="00A06003"/>
    <w:rsid w:val="00A06597"/>
    <w:rsid w:val="00A07F6A"/>
    <w:rsid w:val="00A10598"/>
    <w:rsid w:val="00A13826"/>
    <w:rsid w:val="00A171FC"/>
    <w:rsid w:val="00A23A9D"/>
    <w:rsid w:val="00A240B1"/>
    <w:rsid w:val="00A244B2"/>
    <w:rsid w:val="00A257C8"/>
    <w:rsid w:val="00A25A83"/>
    <w:rsid w:val="00A26187"/>
    <w:rsid w:val="00A26D1E"/>
    <w:rsid w:val="00A32FF2"/>
    <w:rsid w:val="00A36F67"/>
    <w:rsid w:val="00A4370A"/>
    <w:rsid w:val="00A43DAB"/>
    <w:rsid w:val="00A45848"/>
    <w:rsid w:val="00A45B0E"/>
    <w:rsid w:val="00A46FBF"/>
    <w:rsid w:val="00A55BA0"/>
    <w:rsid w:val="00A5645E"/>
    <w:rsid w:val="00A56885"/>
    <w:rsid w:val="00A56C32"/>
    <w:rsid w:val="00A57EB7"/>
    <w:rsid w:val="00A62ADF"/>
    <w:rsid w:val="00A63330"/>
    <w:rsid w:val="00A638BD"/>
    <w:rsid w:val="00A6521C"/>
    <w:rsid w:val="00A66E71"/>
    <w:rsid w:val="00A76598"/>
    <w:rsid w:val="00A77FD3"/>
    <w:rsid w:val="00A82749"/>
    <w:rsid w:val="00A82C56"/>
    <w:rsid w:val="00A846F2"/>
    <w:rsid w:val="00A868CA"/>
    <w:rsid w:val="00A927AA"/>
    <w:rsid w:val="00A92C27"/>
    <w:rsid w:val="00A93784"/>
    <w:rsid w:val="00A93D60"/>
    <w:rsid w:val="00AA1CB4"/>
    <w:rsid w:val="00AA268C"/>
    <w:rsid w:val="00AA28C6"/>
    <w:rsid w:val="00AA2A58"/>
    <w:rsid w:val="00AA4F16"/>
    <w:rsid w:val="00AB0A29"/>
    <w:rsid w:val="00AB528F"/>
    <w:rsid w:val="00AB7343"/>
    <w:rsid w:val="00AC2079"/>
    <w:rsid w:val="00AC3892"/>
    <w:rsid w:val="00AC6BB4"/>
    <w:rsid w:val="00AD01CF"/>
    <w:rsid w:val="00AD09A2"/>
    <w:rsid w:val="00AD1DB2"/>
    <w:rsid w:val="00AD260D"/>
    <w:rsid w:val="00AD2CBB"/>
    <w:rsid w:val="00AE086D"/>
    <w:rsid w:val="00AE37EE"/>
    <w:rsid w:val="00AE3E8E"/>
    <w:rsid w:val="00AE6986"/>
    <w:rsid w:val="00AE7752"/>
    <w:rsid w:val="00AF2A0B"/>
    <w:rsid w:val="00B00602"/>
    <w:rsid w:val="00B03333"/>
    <w:rsid w:val="00B06D74"/>
    <w:rsid w:val="00B07500"/>
    <w:rsid w:val="00B078F8"/>
    <w:rsid w:val="00B07DE8"/>
    <w:rsid w:val="00B11FC4"/>
    <w:rsid w:val="00B12841"/>
    <w:rsid w:val="00B1380A"/>
    <w:rsid w:val="00B142CA"/>
    <w:rsid w:val="00B1636D"/>
    <w:rsid w:val="00B21613"/>
    <w:rsid w:val="00B22E7A"/>
    <w:rsid w:val="00B23B91"/>
    <w:rsid w:val="00B3151D"/>
    <w:rsid w:val="00B33804"/>
    <w:rsid w:val="00B33B1F"/>
    <w:rsid w:val="00B346F5"/>
    <w:rsid w:val="00B36646"/>
    <w:rsid w:val="00B4002F"/>
    <w:rsid w:val="00B40873"/>
    <w:rsid w:val="00B40FC3"/>
    <w:rsid w:val="00B430A3"/>
    <w:rsid w:val="00B43DBA"/>
    <w:rsid w:val="00B44F24"/>
    <w:rsid w:val="00B4541B"/>
    <w:rsid w:val="00B46339"/>
    <w:rsid w:val="00B54F04"/>
    <w:rsid w:val="00B557E7"/>
    <w:rsid w:val="00B5694F"/>
    <w:rsid w:val="00B56BBF"/>
    <w:rsid w:val="00B608C5"/>
    <w:rsid w:val="00B63589"/>
    <w:rsid w:val="00B66D42"/>
    <w:rsid w:val="00B7335B"/>
    <w:rsid w:val="00B73B97"/>
    <w:rsid w:val="00B74F83"/>
    <w:rsid w:val="00B768E4"/>
    <w:rsid w:val="00B82D08"/>
    <w:rsid w:val="00B84BF5"/>
    <w:rsid w:val="00B85468"/>
    <w:rsid w:val="00B87F77"/>
    <w:rsid w:val="00B922F5"/>
    <w:rsid w:val="00B97972"/>
    <w:rsid w:val="00BA1553"/>
    <w:rsid w:val="00BA20D6"/>
    <w:rsid w:val="00BA54B8"/>
    <w:rsid w:val="00BA56B2"/>
    <w:rsid w:val="00BA67F1"/>
    <w:rsid w:val="00BA7000"/>
    <w:rsid w:val="00BA75AA"/>
    <w:rsid w:val="00BB336A"/>
    <w:rsid w:val="00BB396D"/>
    <w:rsid w:val="00BB6E74"/>
    <w:rsid w:val="00BB6F8E"/>
    <w:rsid w:val="00BB7188"/>
    <w:rsid w:val="00BC0049"/>
    <w:rsid w:val="00BC43E4"/>
    <w:rsid w:val="00BC5149"/>
    <w:rsid w:val="00BD2B2B"/>
    <w:rsid w:val="00BD38F3"/>
    <w:rsid w:val="00BD5974"/>
    <w:rsid w:val="00BD5BA4"/>
    <w:rsid w:val="00BD5D9E"/>
    <w:rsid w:val="00BD7AA1"/>
    <w:rsid w:val="00BD7C10"/>
    <w:rsid w:val="00BE01FF"/>
    <w:rsid w:val="00BE2623"/>
    <w:rsid w:val="00BE4B3F"/>
    <w:rsid w:val="00BE5429"/>
    <w:rsid w:val="00BE7D99"/>
    <w:rsid w:val="00BF3207"/>
    <w:rsid w:val="00BF40C3"/>
    <w:rsid w:val="00BF7238"/>
    <w:rsid w:val="00BF7BA2"/>
    <w:rsid w:val="00C0026F"/>
    <w:rsid w:val="00C00B4A"/>
    <w:rsid w:val="00C010A0"/>
    <w:rsid w:val="00C029FA"/>
    <w:rsid w:val="00C06EB3"/>
    <w:rsid w:val="00C06F07"/>
    <w:rsid w:val="00C11164"/>
    <w:rsid w:val="00C11E30"/>
    <w:rsid w:val="00C1299A"/>
    <w:rsid w:val="00C16604"/>
    <w:rsid w:val="00C1719C"/>
    <w:rsid w:val="00C24F25"/>
    <w:rsid w:val="00C2730F"/>
    <w:rsid w:val="00C2733A"/>
    <w:rsid w:val="00C30C8E"/>
    <w:rsid w:val="00C30E01"/>
    <w:rsid w:val="00C3130E"/>
    <w:rsid w:val="00C31972"/>
    <w:rsid w:val="00C326E4"/>
    <w:rsid w:val="00C32F66"/>
    <w:rsid w:val="00C36A87"/>
    <w:rsid w:val="00C40FA2"/>
    <w:rsid w:val="00C411FB"/>
    <w:rsid w:val="00C416F8"/>
    <w:rsid w:val="00C43450"/>
    <w:rsid w:val="00C434CA"/>
    <w:rsid w:val="00C44823"/>
    <w:rsid w:val="00C44FC5"/>
    <w:rsid w:val="00C5125B"/>
    <w:rsid w:val="00C606AA"/>
    <w:rsid w:val="00C61E37"/>
    <w:rsid w:val="00C6273B"/>
    <w:rsid w:val="00C63205"/>
    <w:rsid w:val="00C64571"/>
    <w:rsid w:val="00C645CD"/>
    <w:rsid w:val="00C65F7C"/>
    <w:rsid w:val="00C725F3"/>
    <w:rsid w:val="00C74406"/>
    <w:rsid w:val="00C83FC3"/>
    <w:rsid w:val="00C84572"/>
    <w:rsid w:val="00C84793"/>
    <w:rsid w:val="00C85266"/>
    <w:rsid w:val="00C9275D"/>
    <w:rsid w:val="00CA1065"/>
    <w:rsid w:val="00CA18BF"/>
    <w:rsid w:val="00CA1C85"/>
    <w:rsid w:val="00CA32DC"/>
    <w:rsid w:val="00CA3DFE"/>
    <w:rsid w:val="00CA5DDB"/>
    <w:rsid w:val="00CA6BE7"/>
    <w:rsid w:val="00CA741F"/>
    <w:rsid w:val="00CA765C"/>
    <w:rsid w:val="00CB2B02"/>
    <w:rsid w:val="00CC05DC"/>
    <w:rsid w:val="00CC097C"/>
    <w:rsid w:val="00CC32B7"/>
    <w:rsid w:val="00CC62E9"/>
    <w:rsid w:val="00CC6ECA"/>
    <w:rsid w:val="00CD1C43"/>
    <w:rsid w:val="00CD2EFB"/>
    <w:rsid w:val="00CD4F08"/>
    <w:rsid w:val="00CD5B82"/>
    <w:rsid w:val="00CD7E86"/>
    <w:rsid w:val="00CE195B"/>
    <w:rsid w:val="00CE1EF3"/>
    <w:rsid w:val="00CE26DE"/>
    <w:rsid w:val="00CE2EAB"/>
    <w:rsid w:val="00CE342A"/>
    <w:rsid w:val="00CE55F8"/>
    <w:rsid w:val="00CE7FD0"/>
    <w:rsid w:val="00CF0AF0"/>
    <w:rsid w:val="00CF1F8E"/>
    <w:rsid w:val="00CF5119"/>
    <w:rsid w:val="00CF5D09"/>
    <w:rsid w:val="00CF5DB1"/>
    <w:rsid w:val="00CF5E43"/>
    <w:rsid w:val="00CF699D"/>
    <w:rsid w:val="00D051B9"/>
    <w:rsid w:val="00D06062"/>
    <w:rsid w:val="00D06410"/>
    <w:rsid w:val="00D10E6B"/>
    <w:rsid w:val="00D11452"/>
    <w:rsid w:val="00D12334"/>
    <w:rsid w:val="00D15BFE"/>
    <w:rsid w:val="00D17E2C"/>
    <w:rsid w:val="00D203D3"/>
    <w:rsid w:val="00D219A9"/>
    <w:rsid w:val="00D2644D"/>
    <w:rsid w:val="00D2663E"/>
    <w:rsid w:val="00D2691D"/>
    <w:rsid w:val="00D26EFF"/>
    <w:rsid w:val="00D27210"/>
    <w:rsid w:val="00D30380"/>
    <w:rsid w:val="00D3042A"/>
    <w:rsid w:val="00D30452"/>
    <w:rsid w:val="00D305DC"/>
    <w:rsid w:val="00D30847"/>
    <w:rsid w:val="00D315B8"/>
    <w:rsid w:val="00D335D9"/>
    <w:rsid w:val="00D346B4"/>
    <w:rsid w:val="00D35241"/>
    <w:rsid w:val="00D363CB"/>
    <w:rsid w:val="00D36FB8"/>
    <w:rsid w:val="00D372C1"/>
    <w:rsid w:val="00D37871"/>
    <w:rsid w:val="00D401BA"/>
    <w:rsid w:val="00D46A3B"/>
    <w:rsid w:val="00D54129"/>
    <w:rsid w:val="00D54F1D"/>
    <w:rsid w:val="00D5655B"/>
    <w:rsid w:val="00D5671E"/>
    <w:rsid w:val="00D61558"/>
    <w:rsid w:val="00D62CAE"/>
    <w:rsid w:val="00D630BE"/>
    <w:rsid w:val="00D63372"/>
    <w:rsid w:val="00D640B9"/>
    <w:rsid w:val="00D64DBF"/>
    <w:rsid w:val="00D65889"/>
    <w:rsid w:val="00D665DB"/>
    <w:rsid w:val="00D668B7"/>
    <w:rsid w:val="00D669C8"/>
    <w:rsid w:val="00D66D0C"/>
    <w:rsid w:val="00D67428"/>
    <w:rsid w:val="00D761D5"/>
    <w:rsid w:val="00D7711C"/>
    <w:rsid w:val="00D77496"/>
    <w:rsid w:val="00D81FFD"/>
    <w:rsid w:val="00D82D32"/>
    <w:rsid w:val="00D82EB5"/>
    <w:rsid w:val="00D866D6"/>
    <w:rsid w:val="00D9303F"/>
    <w:rsid w:val="00D94C80"/>
    <w:rsid w:val="00D94CA2"/>
    <w:rsid w:val="00D97BA8"/>
    <w:rsid w:val="00DA220E"/>
    <w:rsid w:val="00DA3E70"/>
    <w:rsid w:val="00DA4A4A"/>
    <w:rsid w:val="00DA6F5F"/>
    <w:rsid w:val="00DB2A1B"/>
    <w:rsid w:val="00DB2A28"/>
    <w:rsid w:val="00DB5081"/>
    <w:rsid w:val="00DB5941"/>
    <w:rsid w:val="00DB5C6B"/>
    <w:rsid w:val="00DB7421"/>
    <w:rsid w:val="00DC2439"/>
    <w:rsid w:val="00DC3AA2"/>
    <w:rsid w:val="00DC5B1F"/>
    <w:rsid w:val="00DC6DB3"/>
    <w:rsid w:val="00DC6F16"/>
    <w:rsid w:val="00DC7883"/>
    <w:rsid w:val="00DC7B43"/>
    <w:rsid w:val="00DC7D51"/>
    <w:rsid w:val="00DD6192"/>
    <w:rsid w:val="00DD6288"/>
    <w:rsid w:val="00DE0021"/>
    <w:rsid w:val="00DE0D6F"/>
    <w:rsid w:val="00DE14C4"/>
    <w:rsid w:val="00DE196D"/>
    <w:rsid w:val="00DE22B1"/>
    <w:rsid w:val="00DE3FC9"/>
    <w:rsid w:val="00DE44A5"/>
    <w:rsid w:val="00DE69F7"/>
    <w:rsid w:val="00DF09FA"/>
    <w:rsid w:val="00DF1DE6"/>
    <w:rsid w:val="00DF51B4"/>
    <w:rsid w:val="00DF5C87"/>
    <w:rsid w:val="00DF61C3"/>
    <w:rsid w:val="00DF7072"/>
    <w:rsid w:val="00DF7832"/>
    <w:rsid w:val="00E00ECD"/>
    <w:rsid w:val="00E0377E"/>
    <w:rsid w:val="00E07DAF"/>
    <w:rsid w:val="00E11C4C"/>
    <w:rsid w:val="00E17831"/>
    <w:rsid w:val="00E22746"/>
    <w:rsid w:val="00E2369E"/>
    <w:rsid w:val="00E30D7F"/>
    <w:rsid w:val="00E30EDE"/>
    <w:rsid w:val="00E35562"/>
    <w:rsid w:val="00E41331"/>
    <w:rsid w:val="00E41A7B"/>
    <w:rsid w:val="00E44C24"/>
    <w:rsid w:val="00E46389"/>
    <w:rsid w:val="00E469DA"/>
    <w:rsid w:val="00E51DCB"/>
    <w:rsid w:val="00E51ED4"/>
    <w:rsid w:val="00E53D67"/>
    <w:rsid w:val="00E54ABA"/>
    <w:rsid w:val="00E54CE6"/>
    <w:rsid w:val="00E569AF"/>
    <w:rsid w:val="00E57010"/>
    <w:rsid w:val="00E612C4"/>
    <w:rsid w:val="00E634C8"/>
    <w:rsid w:val="00E63917"/>
    <w:rsid w:val="00E714A0"/>
    <w:rsid w:val="00E717AA"/>
    <w:rsid w:val="00E718F8"/>
    <w:rsid w:val="00E747E5"/>
    <w:rsid w:val="00E7654C"/>
    <w:rsid w:val="00E76F6B"/>
    <w:rsid w:val="00E77501"/>
    <w:rsid w:val="00E832CF"/>
    <w:rsid w:val="00E836B7"/>
    <w:rsid w:val="00E86700"/>
    <w:rsid w:val="00E86B0A"/>
    <w:rsid w:val="00E86CF0"/>
    <w:rsid w:val="00E90C33"/>
    <w:rsid w:val="00E90E8C"/>
    <w:rsid w:val="00E921B8"/>
    <w:rsid w:val="00E94367"/>
    <w:rsid w:val="00EA0437"/>
    <w:rsid w:val="00EA5070"/>
    <w:rsid w:val="00EA5911"/>
    <w:rsid w:val="00EA6222"/>
    <w:rsid w:val="00EB1440"/>
    <w:rsid w:val="00EB24D3"/>
    <w:rsid w:val="00EB2761"/>
    <w:rsid w:val="00EB3213"/>
    <w:rsid w:val="00EB3759"/>
    <w:rsid w:val="00EC1762"/>
    <w:rsid w:val="00EC27FF"/>
    <w:rsid w:val="00EC47E8"/>
    <w:rsid w:val="00EC5B04"/>
    <w:rsid w:val="00ED0190"/>
    <w:rsid w:val="00ED24D4"/>
    <w:rsid w:val="00ED37F1"/>
    <w:rsid w:val="00ED3D11"/>
    <w:rsid w:val="00ED53DE"/>
    <w:rsid w:val="00ED5486"/>
    <w:rsid w:val="00ED6926"/>
    <w:rsid w:val="00ED79BE"/>
    <w:rsid w:val="00EE02AC"/>
    <w:rsid w:val="00EE0D6A"/>
    <w:rsid w:val="00EF2063"/>
    <w:rsid w:val="00EF3F37"/>
    <w:rsid w:val="00EF6C66"/>
    <w:rsid w:val="00F00A49"/>
    <w:rsid w:val="00F026A1"/>
    <w:rsid w:val="00F03EC5"/>
    <w:rsid w:val="00F04546"/>
    <w:rsid w:val="00F06A09"/>
    <w:rsid w:val="00F0712B"/>
    <w:rsid w:val="00F07EC2"/>
    <w:rsid w:val="00F10E15"/>
    <w:rsid w:val="00F1208B"/>
    <w:rsid w:val="00F121C4"/>
    <w:rsid w:val="00F13797"/>
    <w:rsid w:val="00F13877"/>
    <w:rsid w:val="00F13A20"/>
    <w:rsid w:val="00F155EE"/>
    <w:rsid w:val="00F16717"/>
    <w:rsid w:val="00F1684D"/>
    <w:rsid w:val="00F16B61"/>
    <w:rsid w:val="00F241A2"/>
    <w:rsid w:val="00F27793"/>
    <w:rsid w:val="00F31278"/>
    <w:rsid w:val="00F31D00"/>
    <w:rsid w:val="00F3242E"/>
    <w:rsid w:val="00F33092"/>
    <w:rsid w:val="00F35E09"/>
    <w:rsid w:val="00F376FF"/>
    <w:rsid w:val="00F4065F"/>
    <w:rsid w:val="00F51AFD"/>
    <w:rsid w:val="00F537C5"/>
    <w:rsid w:val="00F54B5D"/>
    <w:rsid w:val="00F54B7D"/>
    <w:rsid w:val="00F55C34"/>
    <w:rsid w:val="00F56A14"/>
    <w:rsid w:val="00F6117E"/>
    <w:rsid w:val="00F62CEC"/>
    <w:rsid w:val="00F645FF"/>
    <w:rsid w:val="00F667CD"/>
    <w:rsid w:val="00F66DBF"/>
    <w:rsid w:val="00F71A81"/>
    <w:rsid w:val="00F72E52"/>
    <w:rsid w:val="00F74142"/>
    <w:rsid w:val="00F74C5B"/>
    <w:rsid w:val="00F80453"/>
    <w:rsid w:val="00F80E8F"/>
    <w:rsid w:val="00F82854"/>
    <w:rsid w:val="00F8326C"/>
    <w:rsid w:val="00F8706B"/>
    <w:rsid w:val="00F87C9D"/>
    <w:rsid w:val="00F9035B"/>
    <w:rsid w:val="00F91B10"/>
    <w:rsid w:val="00F93164"/>
    <w:rsid w:val="00F93344"/>
    <w:rsid w:val="00F9397F"/>
    <w:rsid w:val="00F93D72"/>
    <w:rsid w:val="00F97FF8"/>
    <w:rsid w:val="00FA03B1"/>
    <w:rsid w:val="00FA0D98"/>
    <w:rsid w:val="00FA2D99"/>
    <w:rsid w:val="00FA2DA9"/>
    <w:rsid w:val="00FA4F03"/>
    <w:rsid w:val="00FA544D"/>
    <w:rsid w:val="00FA6D25"/>
    <w:rsid w:val="00FA7E8A"/>
    <w:rsid w:val="00FB2A74"/>
    <w:rsid w:val="00FB3F52"/>
    <w:rsid w:val="00FB5FCE"/>
    <w:rsid w:val="00FB6DB0"/>
    <w:rsid w:val="00FC0DA8"/>
    <w:rsid w:val="00FC480C"/>
    <w:rsid w:val="00FC634E"/>
    <w:rsid w:val="00FD00F5"/>
    <w:rsid w:val="00FD0F34"/>
    <w:rsid w:val="00FD1ADE"/>
    <w:rsid w:val="00FD24E9"/>
    <w:rsid w:val="00FD445A"/>
    <w:rsid w:val="00FD60B7"/>
    <w:rsid w:val="00FE06CE"/>
    <w:rsid w:val="00FE1263"/>
    <w:rsid w:val="00FE1EB4"/>
    <w:rsid w:val="00FE2C70"/>
    <w:rsid w:val="00FE4F02"/>
    <w:rsid w:val="00FE534B"/>
    <w:rsid w:val="00FE5ED9"/>
    <w:rsid w:val="00FE7075"/>
    <w:rsid w:val="00FF1891"/>
    <w:rsid w:val="00FF3F6C"/>
    <w:rsid w:val="00FF5B94"/>
    <w:rsid w:val="00FF7558"/>
    <w:rsid w:val="00FF7772"/>
    <w:rsid w:val="64AF4D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 fillcolor="white">
      <v:fill color="white"/>
    </o:shapedefaults>
    <o:shapelayout v:ext="edit">
      <o:idmap v:ext="edit" data="1"/>
    </o:shapelayout>
  </w:shapeDefaults>
  <w:decimalSymbol w:val="."/>
  <w:listSeparator w:val=","/>
  <w14:docId w14:val="060F5502"/>
  <w15:docId w15:val="{4A24B566-9020-4ADA-8046-9AB737D054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/>
    <w:lsdException w:name="footer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uiPriority="0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iPriority="0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uiPriority="0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rsid w:val="00917585"/>
    <w:pPr>
      <w:widowControl w:val="0"/>
      <w:jc w:val="both"/>
    </w:pPr>
    <w:rPr>
      <w:rFonts w:ascii="Calibri" w:eastAsia="Calibri" w:hAnsi="Calibri" w:cs="Calibri"/>
      <w:color w:val="000000"/>
      <w:kern w:val="2"/>
      <w:sz w:val="21"/>
      <w:szCs w:val="21"/>
      <w:u w:color="00000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pPr>
      <w:widowControl w:val="0"/>
      <w:spacing w:after="120"/>
      <w:jc w:val="both"/>
    </w:pPr>
    <w:rPr>
      <w:rFonts w:ascii="Calibri" w:eastAsia="Calibri" w:hAnsi="Calibri" w:cs="Calibri"/>
      <w:color w:val="000000"/>
      <w:kern w:val="2"/>
      <w:sz w:val="21"/>
      <w:szCs w:val="21"/>
      <w:u w:color="000000"/>
    </w:rPr>
  </w:style>
  <w:style w:type="paragraph" w:styleId="a4">
    <w:name w:val="Balloon Text"/>
    <w:basedOn w:val="a"/>
    <w:link w:val="a5"/>
    <w:uiPriority w:val="99"/>
    <w:unhideWhenUsed/>
    <w:rPr>
      <w:sz w:val="18"/>
      <w:szCs w:val="18"/>
    </w:rPr>
  </w:style>
  <w:style w:type="paragraph" w:styleId="a6">
    <w:name w:val="footer"/>
    <w:basedOn w:val="a"/>
    <w:link w:val="a7"/>
    <w:uiPriority w:val="99"/>
    <w:unhideWhenUsed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8">
    <w:name w:val="header"/>
    <w:basedOn w:val="a"/>
    <w:link w:val="a9"/>
    <w:uiPriority w:val="99"/>
    <w:unhideWhenUsed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HTML">
    <w:name w:val="HTML Preformatted"/>
    <w:link w:val="HTML0"/>
    <w:uiPriority w:val="9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宋体" w:hAnsi="宋体" w:cs="宋体"/>
      <w:color w:val="000000"/>
      <w:sz w:val="24"/>
      <w:szCs w:val="24"/>
      <w:u w:color="000000"/>
    </w:rPr>
  </w:style>
  <w:style w:type="paragraph" w:styleId="aa">
    <w:name w:val="Normal (Web)"/>
    <w:pPr>
      <w:spacing w:before="100" w:after="100"/>
    </w:pPr>
    <w:rPr>
      <w:rFonts w:ascii="宋体" w:hAnsi="宋体" w:cs="宋体"/>
      <w:color w:val="000000"/>
      <w:sz w:val="24"/>
      <w:szCs w:val="24"/>
      <w:u w:color="000000"/>
    </w:rPr>
  </w:style>
  <w:style w:type="character" w:styleId="ab">
    <w:name w:val="Hyperlink"/>
    <w:qFormat/>
    <w:rPr>
      <w:u w:val="single"/>
    </w:rPr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ac">
    <w:name w:val="页眉与页脚"/>
    <w:qFormat/>
    <w:pPr>
      <w:tabs>
        <w:tab w:val="right" w:pos="9020"/>
      </w:tabs>
    </w:pPr>
    <w:rPr>
      <w:rFonts w:ascii="Helvetica" w:eastAsia="Arial Unicode MS" w:hAnsi="Arial Unicode MS" w:cs="Arial Unicode MS"/>
      <w:color w:val="000000"/>
      <w:sz w:val="24"/>
      <w:szCs w:val="24"/>
    </w:rPr>
  </w:style>
  <w:style w:type="paragraph" w:customStyle="1" w:styleId="ad">
    <w:name w:val="题目"/>
    <w:next w:val="a"/>
    <w:qFormat/>
    <w:pPr>
      <w:keepNext/>
      <w:widowControl w:val="0"/>
      <w:jc w:val="both"/>
      <w:outlineLvl w:val="0"/>
    </w:pPr>
    <w:rPr>
      <w:rFonts w:ascii="Arial Unicode MS" w:eastAsia="Times New Roman Bold" w:hAnsi="Arial Unicode MS" w:cs="Arial Unicode MS" w:hint="eastAsia"/>
      <w:color w:val="000000"/>
      <w:kern w:val="2"/>
      <w:sz w:val="32"/>
      <w:szCs w:val="32"/>
      <w:u w:color="000000"/>
      <w:lang w:val="zh-TW" w:eastAsia="zh-TW"/>
    </w:rPr>
  </w:style>
  <w:style w:type="character" w:customStyle="1" w:styleId="a5">
    <w:name w:val="批注框文本 字符"/>
    <w:basedOn w:val="a0"/>
    <w:link w:val="a4"/>
    <w:uiPriority w:val="99"/>
    <w:semiHidden/>
    <w:qFormat/>
    <w:rPr>
      <w:rFonts w:ascii="Calibri" w:eastAsia="Calibri" w:hAnsi="Calibri" w:cs="Calibri"/>
      <w:color w:val="000000"/>
      <w:kern w:val="2"/>
      <w:sz w:val="18"/>
      <w:szCs w:val="18"/>
      <w:u w:color="000000"/>
    </w:rPr>
  </w:style>
  <w:style w:type="character" w:customStyle="1" w:styleId="a9">
    <w:name w:val="页眉 字符"/>
    <w:basedOn w:val="a0"/>
    <w:link w:val="a8"/>
    <w:uiPriority w:val="99"/>
    <w:rPr>
      <w:rFonts w:ascii="Calibri" w:eastAsia="Calibri" w:hAnsi="Calibri" w:cs="Calibri"/>
      <w:color w:val="000000"/>
      <w:kern w:val="2"/>
      <w:sz w:val="18"/>
      <w:szCs w:val="18"/>
      <w:u w:color="000000"/>
    </w:rPr>
  </w:style>
  <w:style w:type="character" w:customStyle="1" w:styleId="a7">
    <w:name w:val="页脚 字符"/>
    <w:basedOn w:val="a0"/>
    <w:link w:val="a6"/>
    <w:uiPriority w:val="99"/>
    <w:rPr>
      <w:rFonts w:ascii="Calibri" w:eastAsia="Calibri" w:hAnsi="Calibri" w:cs="Calibri"/>
      <w:color w:val="000000"/>
      <w:kern w:val="2"/>
      <w:sz w:val="18"/>
      <w:szCs w:val="18"/>
      <w:u w:color="000000"/>
    </w:rPr>
  </w:style>
  <w:style w:type="paragraph" w:styleId="ae">
    <w:name w:val="List Paragraph"/>
    <w:basedOn w:val="a"/>
    <w:uiPriority w:val="99"/>
    <w:rsid w:val="008F7746"/>
    <w:pPr>
      <w:ind w:firstLineChars="200" w:firstLine="420"/>
    </w:pPr>
  </w:style>
  <w:style w:type="table" w:styleId="af">
    <w:name w:val="Table Grid"/>
    <w:basedOn w:val="a1"/>
    <w:uiPriority w:val="59"/>
    <w:rsid w:val="00EB321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a0">
    <w:name w:val="aa图片"/>
    <w:basedOn w:val="a"/>
    <w:link w:val="aa1"/>
    <w:qFormat/>
    <w:rsid w:val="00BD2B2B"/>
    <w:pPr>
      <w:spacing w:beforeLines="50" w:before="50" w:afterLines="50" w:after="50"/>
      <w:jc w:val="center"/>
    </w:pPr>
    <w:rPr>
      <w:rFonts w:ascii="Times New Roman" w:eastAsia="宋体" w:hAnsi="Times New Roman"/>
      <w:noProof/>
    </w:rPr>
  </w:style>
  <w:style w:type="paragraph" w:customStyle="1" w:styleId="aa2">
    <w:name w:val="aa正文"/>
    <w:basedOn w:val="a"/>
    <w:link w:val="aa3"/>
    <w:qFormat/>
    <w:rsid w:val="00D665DB"/>
    <w:pPr>
      <w:spacing w:beforeLines="50" w:before="50"/>
      <w:ind w:leftChars="100" w:left="100" w:rightChars="100" w:right="100" w:firstLineChars="200" w:firstLine="200"/>
    </w:pPr>
    <w:rPr>
      <w:rFonts w:ascii="Times New Roman" w:eastAsia="FangSong" w:hAnsi="Times New Roman" w:cs="Adobe 黑体 Std R"/>
      <w:szCs w:val="24"/>
    </w:rPr>
  </w:style>
  <w:style w:type="character" w:customStyle="1" w:styleId="aa1">
    <w:name w:val="aa图片 字符"/>
    <w:basedOn w:val="a0"/>
    <w:link w:val="aa0"/>
    <w:rsid w:val="00BD2B2B"/>
    <w:rPr>
      <w:rFonts w:cs="Calibri"/>
      <w:noProof/>
      <w:color w:val="000000"/>
      <w:kern w:val="2"/>
      <w:sz w:val="21"/>
      <w:szCs w:val="21"/>
      <w:u w:color="000000"/>
    </w:rPr>
  </w:style>
  <w:style w:type="character" w:customStyle="1" w:styleId="aa3">
    <w:name w:val="aa正文 字符"/>
    <w:basedOn w:val="a0"/>
    <w:link w:val="aa2"/>
    <w:rsid w:val="00D665DB"/>
    <w:rPr>
      <w:rFonts w:eastAsia="FangSong" w:cs="Adobe 黑体 Std R"/>
      <w:color w:val="000000"/>
      <w:kern w:val="2"/>
      <w:sz w:val="21"/>
      <w:szCs w:val="24"/>
      <w:u w:color="000000"/>
    </w:rPr>
  </w:style>
  <w:style w:type="character" w:customStyle="1" w:styleId="HTML0">
    <w:name w:val="HTML 预设格式 字符"/>
    <w:basedOn w:val="a0"/>
    <w:link w:val="HTML"/>
    <w:uiPriority w:val="99"/>
    <w:rsid w:val="00C434CA"/>
    <w:rPr>
      <w:rFonts w:ascii="宋体" w:hAnsi="宋体" w:cs="宋体"/>
      <w:color w:val="000000"/>
      <w:sz w:val="24"/>
      <w:szCs w:val="24"/>
      <w:u w:color="000000"/>
    </w:rPr>
  </w:style>
  <w:style w:type="paragraph" w:customStyle="1" w:styleId="aa4">
    <w:name w:val="aa代码"/>
    <w:basedOn w:val="a"/>
    <w:link w:val="aa5"/>
    <w:qFormat/>
    <w:rsid w:val="00AC2079"/>
    <w:pPr>
      <w:widowControl/>
      <w:pBdr>
        <w:top w:val="dashed" w:sz="12" w:space="1" w:color="528F2A" w:themeColor="accent2" w:themeShade="BF"/>
        <w:left w:val="dashed" w:sz="12" w:space="4" w:color="528F2A" w:themeColor="accent2" w:themeShade="BF"/>
        <w:bottom w:val="dashed" w:sz="12" w:space="1" w:color="528F2A" w:themeColor="accent2" w:themeShade="BF"/>
        <w:right w:val="dashed" w:sz="12" w:space="4" w:color="528F2A" w:themeColor="accent2" w:themeShade="BF"/>
      </w:pBdr>
      <w:shd w:val="clear" w:color="auto" w:fill="FFFFFF"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ind w:leftChars="100" w:left="100" w:rightChars="100" w:right="100"/>
      <w:jc w:val="left"/>
    </w:pPr>
    <w:rPr>
      <w:rFonts w:ascii="Courier New" w:eastAsia="宋体" w:hAnsi="Courier New" w:cs="Courier New"/>
      <w:color w:val="0033B3"/>
      <w:kern w:val="0"/>
      <w:sz w:val="18"/>
    </w:rPr>
  </w:style>
  <w:style w:type="character" w:customStyle="1" w:styleId="aa5">
    <w:name w:val="aa代码 字符"/>
    <w:basedOn w:val="a0"/>
    <w:link w:val="aa4"/>
    <w:rsid w:val="00AC2079"/>
    <w:rPr>
      <w:rFonts w:ascii="Courier New" w:hAnsi="Courier New" w:cs="Courier New"/>
      <w:color w:val="0033B3"/>
      <w:sz w:val="18"/>
      <w:szCs w:val="21"/>
      <w:shd w:val="clear" w:color="auto" w:fill="FFFFFF"/>
    </w:rPr>
  </w:style>
  <w:style w:type="paragraph" w:styleId="af0">
    <w:name w:val="caption"/>
    <w:basedOn w:val="a"/>
    <w:next w:val="a"/>
    <w:uiPriority w:val="35"/>
    <w:unhideWhenUsed/>
    <w:qFormat/>
    <w:rsid w:val="00423176"/>
    <w:rPr>
      <w:rFonts w:asciiTheme="majorHAnsi" w:eastAsia="黑体" w:hAnsiTheme="majorHAnsi" w:cstheme="majorBidi"/>
      <w:sz w:val="20"/>
      <w:szCs w:val="20"/>
    </w:rPr>
  </w:style>
  <w:style w:type="paragraph" w:customStyle="1" w:styleId="aa6">
    <w:name w:val="aa小标题"/>
    <w:basedOn w:val="ae"/>
    <w:link w:val="aa7"/>
    <w:qFormat/>
    <w:rsid w:val="0062305C"/>
    <w:pPr>
      <w:shd w:val="clear" w:color="auto" w:fill="FFFFFF" w:themeFill="background1"/>
      <w:spacing w:beforeLines="100" w:before="100" w:line="360" w:lineRule="auto"/>
      <w:ind w:leftChars="50" w:left="50" w:firstLineChars="0" w:firstLine="0"/>
      <w:jc w:val="left"/>
    </w:pPr>
    <w:rPr>
      <w:rFonts w:ascii="黑体" w:eastAsiaTheme="majorEastAsia" w:hAnsi="黑体" w:cstheme="minorBidi"/>
      <w:b/>
      <w:color w:val="auto"/>
      <w:sz w:val="28"/>
    </w:rPr>
  </w:style>
  <w:style w:type="character" w:customStyle="1" w:styleId="aa7">
    <w:name w:val="aa小标题 字符"/>
    <w:basedOn w:val="a0"/>
    <w:link w:val="aa6"/>
    <w:rsid w:val="0062305C"/>
    <w:rPr>
      <w:rFonts w:ascii="黑体" w:eastAsiaTheme="majorEastAsia" w:hAnsi="黑体" w:cstheme="minorBidi"/>
      <w:b/>
      <w:kern w:val="2"/>
      <w:sz w:val="28"/>
      <w:szCs w:val="21"/>
      <w:shd w:val="clear" w:color="auto" w:fill="FFFFFF" w:themeFill="background1"/>
    </w:rPr>
  </w:style>
  <w:style w:type="paragraph" w:customStyle="1" w:styleId="aa8">
    <w:name w:val="aa三级标题"/>
    <w:basedOn w:val="aa6"/>
    <w:link w:val="aa9"/>
    <w:qFormat/>
    <w:rsid w:val="00936CA0"/>
    <w:pPr>
      <w:spacing w:before="240"/>
      <w:ind w:left="105"/>
    </w:pPr>
    <w:rPr>
      <w:rFonts w:ascii="Times New Roman" w:eastAsia="宋体" w:hAnsi="Times New Roman"/>
      <w:sz w:val="24"/>
    </w:rPr>
  </w:style>
  <w:style w:type="character" w:customStyle="1" w:styleId="aa9">
    <w:name w:val="aa三级标题 字符"/>
    <w:basedOn w:val="aa7"/>
    <w:link w:val="aa8"/>
    <w:rsid w:val="00936CA0"/>
    <w:rPr>
      <w:rFonts w:ascii="黑体" w:eastAsiaTheme="majorEastAsia" w:hAnsi="黑体" w:cstheme="minorBidi"/>
      <w:b/>
      <w:kern w:val="2"/>
      <w:sz w:val="24"/>
      <w:szCs w:val="21"/>
      <w:shd w:val="clear" w:color="auto" w:fill="FFFFFF" w:themeFill="background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85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28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866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955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9496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1005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2534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368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862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171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106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541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339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475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897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4362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8871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92003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531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605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325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807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9088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9335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7282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738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737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3345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2494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image" Target="media/image18.png"/><Relationship Id="rId3" Type="http://schemas.openxmlformats.org/officeDocument/2006/relationships/numbering" Target="numbering.xml"/><Relationship Id="rId21" Type="http://schemas.openxmlformats.org/officeDocument/2006/relationships/image" Target="media/image13.png"/><Relationship Id="rId7" Type="http://schemas.openxmlformats.org/officeDocument/2006/relationships/footnotes" Target="foot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image" Target="media/image17.png"/><Relationship Id="rId2" Type="http://schemas.openxmlformats.org/officeDocument/2006/relationships/customXml" Target="../customXml/item2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24" Type="http://schemas.openxmlformats.org/officeDocument/2006/relationships/image" Target="media/image16.png"/><Relationship Id="rId5" Type="http://schemas.openxmlformats.org/officeDocument/2006/relationships/settings" Target="settings.xml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28" Type="http://schemas.openxmlformats.org/officeDocument/2006/relationships/theme" Target="theme/theme1.xml"/><Relationship Id="rId10" Type="http://schemas.openxmlformats.org/officeDocument/2006/relationships/image" Target="media/image2.jpg"/><Relationship Id="rId19" Type="http://schemas.openxmlformats.org/officeDocument/2006/relationships/image" Target="media/image11.png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image" Target="media/image14.png"/><Relationship Id="rId27" Type="http://schemas.openxmlformats.org/officeDocument/2006/relationships/fontTable" Target="fontTable.xml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19.png"/></Relationships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黑体"/>
        <a:cs typeface="Helvetica"/>
      </a:majorFont>
      <a:minorFont>
        <a:latin typeface="Helvetica"/>
        <a:ea typeface="宋体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 r:embed="rId1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/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/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/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95171BA1-2DAF-4061-B341-48BC64D02A5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89</TotalTime>
  <Pages>9</Pages>
  <Words>484</Words>
  <Characters>2759</Characters>
  <Application>Microsoft Office Word</Application>
  <DocSecurity>0</DocSecurity>
  <Lines>22</Lines>
  <Paragraphs>6</Paragraphs>
  <ScaleCrop>false</ScaleCrop>
  <Company>Microsoft</Company>
  <LinksUpToDate>false</LinksUpToDate>
  <CharactersWithSpaces>32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INGG</dc:creator>
  <cp:keywords/>
  <dc:description/>
  <cp:lastModifiedBy>Song XJ</cp:lastModifiedBy>
  <cp:revision>17</cp:revision>
  <dcterms:created xsi:type="dcterms:W3CDTF">2016-11-08T12:35:00Z</dcterms:created>
  <dcterms:modified xsi:type="dcterms:W3CDTF">2021-03-31T01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0.1.0.5975</vt:lpwstr>
  </property>
</Properties>
</file>